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4C53A0" w14:textId="77777777" w:rsidR="00773606" w:rsidRPr="00FE02D2" w:rsidRDefault="007E5D31" w:rsidP="00773606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Lab Assignment #2</w:t>
      </w:r>
      <w:r w:rsidR="00773606" w:rsidRPr="00FE02D2">
        <w:rPr>
          <w:b/>
          <w:sz w:val="28"/>
          <w:szCs w:val="28"/>
        </w:rPr>
        <w:t xml:space="preserve"> – </w:t>
      </w:r>
      <w:r w:rsidRPr="007E5D31">
        <w:rPr>
          <w:b/>
          <w:sz w:val="28"/>
          <w:szCs w:val="28"/>
        </w:rPr>
        <w:t>Train and Use MLPs to solve various prediction problems</w:t>
      </w:r>
    </w:p>
    <w:p w14:paraId="3530F2CC" w14:textId="77777777" w:rsidR="00773606" w:rsidRDefault="00773606" w:rsidP="00773606">
      <w:pPr>
        <w:rPr>
          <w:sz w:val="24"/>
          <w:szCs w:val="24"/>
        </w:rPr>
      </w:pPr>
    </w:p>
    <w:p w14:paraId="31DF5580" w14:textId="77777777" w:rsidR="00773606" w:rsidRDefault="00773606" w:rsidP="00773606">
      <w:pPr>
        <w:rPr>
          <w:sz w:val="24"/>
          <w:szCs w:val="24"/>
        </w:rPr>
      </w:pPr>
      <w:r>
        <w:rPr>
          <w:sz w:val="24"/>
          <w:szCs w:val="24"/>
        </w:rPr>
        <w:t>Due Date:</w:t>
      </w:r>
      <w:r>
        <w:rPr>
          <w:sz w:val="24"/>
          <w:szCs w:val="24"/>
        </w:rPr>
        <w:tab/>
      </w:r>
      <w:r w:rsidR="00EB69AF">
        <w:rPr>
          <w:sz w:val="24"/>
          <w:szCs w:val="24"/>
        </w:rPr>
        <w:t>Sunday 11:59pm</w:t>
      </w:r>
      <w:r w:rsidR="006341A7">
        <w:rPr>
          <w:sz w:val="24"/>
          <w:szCs w:val="24"/>
        </w:rPr>
        <w:t xml:space="preserve">, </w:t>
      </w:r>
      <w:r w:rsidR="006F1D63">
        <w:rPr>
          <w:sz w:val="24"/>
          <w:szCs w:val="24"/>
        </w:rPr>
        <w:t>Week 6</w:t>
      </w:r>
      <w:r>
        <w:rPr>
          <w:sz w:val="24"/>
          <w:szCs w:val="24"/>
        </w:rPr>
        <w:t xml:space="preserve"> </w:t>
      </w:r>
    </w:p>
    <w:p w14:paraId="5FDFDDB9" w14:textId="77777777" w:rsidR="00773606" w:rsidRDefault="00773606" w:rsidP="00773606">
      <w:pPr>
        <w:rPr>
          <w:sz w:val="24"/>
          <w:szCs w:val="24"/>
        </w:rPr>
      </w:pPr>
    </w:p>
    <w:p w14:paraId="2A49F453" w14:textId="77777777" w:rsidR="00396838" w:rsidRDefault="00396838" w:rsidP="00396838">
      <w:pPr>
        <w:rPr>
          <w:sz w:val="28"/>
        </w:rPr>
      </w:pPr>
      <w:r>
        <w:rPr>
          <w:sz w:val="28"/>
        </w:rPr>
        <w:t>Purpose:</w:t>
      </w:r>
      <w:r>
        <w:rPr>
          <w:sz w:val="28"/>
        </w:rPr>
        <w:tab/>
        <w:t>The purpose of this Lab assignment is to:</w:t>
      </w:r>
    </w:p>
    <w:p w14:paraId="722EE020" w14:textId="77777777" w:rsidR="00396838" w:rsidRPr="00396838" w:rsidRDefault="00EB69AF" w:rsidP="00522BBE">
      <w:pPr>
        <w:numPr>
          <w:ilvl w:val="0"/>
          <w:numId w:val="1"/>
        </w:numPr>
      </w:pPr>
      <w:r w:rsidRPr="00EB69AF">
        <w:rPr>
          <w:sz w:val="24"/>
        </w:rPr>
        <w:t xml:space="preserve">Design and implement </w:t>
      </w:r>
      <w:r w:rsidR="00257D97">
        <w:rPr>
          <w:sz w:val="24"/>
        </w:rPr>
        <w:t>MLP</w:t>
      </w:r>
      <w:r w:rsidRPr="00EB69AF">
        <w:rPr>
          <w:sz w:val="24"/>
        </w:rPr>
        <w:t xml:space="preserve"> networks to predict/classify</w:t>
      </w:r>
      <w:r w:rsidR="00396838">
        <w:rPr>
          <w:sz w:val="24"/>
        </w:rPr>
        <w:t>:</w:t>
      </w:r>
    </w:p>
    <w:p w14:paraId="0B5932E0" w14:textId="77777777" w:rsidR="00396838" w:rsidRPr="00341278" w:rsidRDefault="00EB69AF" w:rsidP="00522BBE">
      <w:pPr>
        <w:pStyle w:val="ListParagraph"/>
        <w:numPr>
          <w:ilvl w:val="0"/>
          <w:numId w:val="2"/>
        </w:numPr>
      </w:pPr>
      <w:r>
        <w:rPr>
          <w:sz w:val="24"/>
        </w:rPr>
        <w:t xml:space="preserve">Practice </w:t>
      </w:r>
      <w:r w:rsidR="00257D97">
        <w:rPr>
          <w:sz w:val="24"/>
        </w:rPr>
        <w:t>Backpropagation algorithm</w:t>
      </w:r>
    </w:p>
    <w:p w14:paraId="7801699A" w14:textId="77777777" w:rsidR="00396838" w:rsidRPr="0089553D" w:rsidRDefault="00EB69AF" w:rsidP="00522BBE">
      <w:pPr>
        <w:pStyle w:val="ListParagraph"/>
        <w:numPr>
          <w:ilvl w:val="0"/>
          <w:numId w:val="2"/>
        </w:numPr>
      </w:pPr>
      <w:r>
        <w:rPr>
          <w:sz w:val="24"/>
        </w:rPr>
        <w:t xml:space="preserve">Practice the design and implementation of </w:t>
      </w:r>
      <w:r w:rsidR="00257D97">
        <w:rPr>
          <w:sz w:val="24"/>
        </w:rPr>
        <w:t>MLPs</w:t>
      </w:r>
    </w:p>
    <w:p w14:paraId="693D3BEB" w14:textId="77777777" w:rsidR="0089553D" w:rsidRPr="00396838" w:rsidRDefault="0089553D" w:rsidP="00522BBE">
      <w:pPr>
        <w:pStyle w:val="ListParagraph"/>
        <w:numPr>
          <w:ilvl w:val="0"/>
          <w:numId w:val="2"/>
        </w:numPr>
      </w:pPr>
      <w:r>
        <w:rPr>
          <w:sz w:val="24"/>
        </w:rPr>
        <w:t>Practice the use of TensorFlow</w:t>
      </w:r>
      <w:r w:rsidR="00124C8D">
        <w:rPr>
          <w:sz w:val="24"/>
        </w:rPr>
        <w:t xml:space="preserve"> </w:t>
      </w:r>
      <w:r w:rsidR="00085B17">
        <w:rPr>
          <w:sz w:val="24"/>
        </w:rPr>
        <w:t>to impl</w:t>
      </w:r>
      <w:r w:rsidR="006F1D63">
        <w:rPr>
          <w:sz w:val="24"/>
        </w:rPr>
        <w:t>e</w:t>
      </w:r>
      <w:r w:rsidR="00085B17">
        <w:rPr>
          <w:sz w:val="24"/>
        </w:rPr>
        <w:t>ment</w:t>
      </w:r>
      <w:r w:rsidR="00124C8D">
        <w:rPr>
          <w:sz w:val="24"/>
        </w:rPr>
        <w:t xml:space="preserve"> MLPs</w:t>
      </w:r>
    </w:p>
    <w:p w14:paraId="6D3093B0" w14:textId="77777777" w:rsidR="00396838" w:rsidRPr="002B357C" w:rsidRDefault="00396838" w:rsidP="00773606">
      <w:pPr>
        <w:rPr>
          <w:sz w:val="24"/>
          <w:szCs w:val="24"/>
        </w:rPr>
      </w:pPr>
    </w:p>
    <w:p w14:paraId="7B9EC7A9" w14:textId="77777777" w:rsidR="00773606" w:rsidRDefault="00773606" w:rsidP="00773606">
      <w:pPr>
        <w:ind w:left="1440" w:hanging="1440"/>
        <w:rPr>
          <w:sz w:val="24"/>
          <w:szCs w:val="24"/>
        </w:rPr>
      </w:pPr>
      <w:r w:rsidRPr="002B357C">
        <w:rPr>
          <w:sz w:val="24"/>
          <w:szCs w:val="24"/>
        </w:rPr>
        <w:t>References:</w:t>
      </w:r>
      <w:r w:rsidRPr="002B357C">
        <w:rPr>
          <w:sz w:val="24"/>
          <w:szCs w:val="24"/>
        </w:rPr>
        <w:tab/>
        <w:t xml:space="preserve">Read </w:t>
      </w:r>
      <w:r w:rsidR="00257D97">
        <w:rPr>
          <w:sz w:val="24"/>
          <w:szCs w:val="24"/>
        </w:rPr>
        <w:t xml:space="preserve">textbook, chapter 10, </w:t>
      </w:r>
      <w:r w:rsidR="00D20877">
        <w:rPr>
          <w:sz w:val="24"/>
          <w:szCs w:val="24"/>
        </w:rPr>
        <w:t>Neural N</w:t>
      </w:r>
      <w:r w:rsidR="00257D97">
        <w:rPr>
          <w:sz w:val="24"/>
          <w:szCs w:val="24"/>
        </w:rPr>
        <w:t xml:space="preserve">etworks and </w:t>
      </w:r>
      <w:r w:rsidR="00D20877">
        <w:rPr>
          <w:sz w:val="24"/>
          <w:szCs w:val="24"/>
        </w:rPr>
        <w:t>Deep L</w:t>
      </w:r>
      <w:r w:rsidR="00257D97">
        <w:rPr>
          <w:sz w:val="24"/>
          <w:szCs w:val="24"/>
        </w:rPr>
        <w:t>earning book, chapter 2</w:t>
      </w:r>
      <w:r w:rsidR="00637985">
        <w:rPr>
          <w:sz w:val="24"/>
          <w:szCs w:val="24"/>
        </w:rPr>
        <w:t>,</w:t>
      </w:r>
      <w:r w:rsidRPr="002B357C">
        <w:rPr>
          <w:sz w:val="24"/>
          <w:szCs w:val="24"/>
        </w:rPr>
        <w:t xml:space="preserve"> and the lecture </w:t>
      </w:r>
      <w:r>
        <w:rPr>
          <w:sz w:val="24"/>
          <w:szCs w:val="24"/>
        </w:rPr>
        <w:t>slides</w:t>
      </w:r>
      <w:r w:rsidRPr="002B357C">
        <w:rPr>
          <w:sz w:val="24"/>
          <w:szCs w:val="24"/>
        </w:rPr>
        <w:t>. This material provides the necessary information that you need to complete the exercises.</w:t>
      </w:r>
    </w:p>
    <w:p w14:paraId="155EA0FF" w14:textId="77777777" w:rsidR="00773606" w:rsidRDefault="00773606" w:rsidP="00773606">
      <w:pPr>
        <w:ind w:left="1440" w:hanging="1440"/>
        <w:rPr>
          <w:sz w:val="24"/>
          <w:szCs w:val="24"/>
        </w:rPr>
      </w:pPr>
    </w:p>
    <w:p w14:paraId="6A532130" w14:textId="77777777" w:rsidR="00773606" w:rsidRPr="002B357C" w:rsidRDefault="00773606" w:rsidP="00773606">
      <w:pPr>
        <w:rPr>
          <w:sz w:val="24"/>
          <w:szCs w:val="24"/>
        </w:rPr>
      </w:pPr>
      <w:r w:rsidRPr="002B357C">
        <w:rPr>
          <w:sz w:val="24"/>
          <w:szCs w:val="24"/>
        </w:rPr>
        <w:t>Be sure to read the following general instructions carefully:</w:t>
      </w:r>
    </w:p>
    <w:p w14:paraId="122D2461" w14:textId="77777777" w:rsidR="00D81546" w:rsidRPr="00C87A95" w:rsidRDefault="00D81546" w:rsidP="00D81546">
      <w:pPr>
        <w:ind w:left="720"/>
        <w:rPr>
          <w:sz w:val="24"/>
          <w:szCs w:val="24"/>
        </w:rPr>
      </w:pPr>
      <w:r w:rsidRPr="002B357C">
        <w:rPr>
          <w:sz w:val="24"/>
          <w:szCs w:val="24"/>
        </w:rPr>
        <w:t xml:space="preserve">- </w:t>
      </w:r>
      <w:r w:rsidRPr="00C87A95">
        <w:rPr>
          <w:sz w:val="24"/>
          <w:szCs w:val="24"/>
        </w:rPr>
        <w:t>This assignment must be completed individually by all the students.</w:t>
      </w:r>
    </w:p>
    <w:p w14:paraId="68D94CF7" w14:textId="77777777" w:rsidR="00D81546" w:rsidRPr="00C87A95" w:rsidRDefault="00D81546" w:rsidP="00D81546">
      <w:pPr>
        <w:ind w:left="720"/>
        <w:rPr>
          <w:sz w:val="24"/>
          <w:szCs w:val="24"/>
        </w:rPr>
      </w:pPr>
      <w:r w:rsidRPr="00C87A95">
        <w:rPr>
          <w:sz w:val="24"/>
          <w:szCs w:val="24"/>
        </w:rPr>
        <w:t xml:space="preserve">- See the naming and </w:t>
      </w:r>
      <w:r w:rsidRPr="00C87A95">
        <w:rPr>
          <w:b/>
          <w:sz w:val="24"/>
          <w:szCs w:val="24"/>
        </w:rPr>
        <w:t xml:space="preserve">submission rules </w:t>
      </w:r>
      <w:r w:rsidRPr="00C87A95">
        <w:rPr>
          <w:sz w:val="24"/>
          <w:szCs w:val="24"/>
        </w:rPr>
        <w:t>at the end of this document</w:t>
      </w:r>
    </w:p>
    <w:p w14:paraId="736A949E" w14:textId="77777777" w:rsidR="00D81546" w:rsidRPr="002B357C" w:rsidRDefault="00D81546" w:rsidP="00D81546">
      <w:pPr>
        <w:ind w:left="720"/>
        <w:rPr>
          <w:sz w:val="24"/>
          <w:szCs w:val="24"/>
        </w:rPr>
      </w:pPr>
      <w:r w:rsidRPr="00C87A95">
        <w:rPr>
          <w:sz w:val="24"/>
          <w:szCs w:val="24"/>
        </w:rPr>
        <w:t xml:space="preserve">- You will have to </w:t>
      </w:r>
      <w:r w:rsidRPr="00C87A95">
        <w:rPr>
          <w:b/>
          <w:sz w:val="24"/>
          <w:szCs w:val="24"/>
        </w:rPr>
        <w:t>provide a demonstration video for your solution</w:t>
      </w:r>
      <w:r w:rsidRPr="00C87A95">
        <w:rPr>
          <w:sz w:val="24"/>
          <w:szCs w:val="24"/>
        </w:rPr>
        <w:t xml:space="preserve"> and upload the video together with the solution on eCentennial through the assignment link. See the </w:t>
      </w:r>
      <w:r w:rsidRPr="00C87A95">
        <w:rPr>
          <w:b/>
          <w:sz w:val="24"/>
          <w:szCs w:val="24"/>
        </w:rPr>
        <w:t>video recording instructions</w:t>
      </w:r>
      <w:r w:rsidRPr="00C87A95">
        <w:rPr>
          <w:sz w:val="24"/>
          <w:szCs w:val="24"/>
        </w:rPr>
        <w:t xml:space="preserve"> at the end of this document.</w:t>
      </w:r>
    </w:p>
    <w:p w14:paraId="5AD45906" w14:textId="77777777" w:rsidR="00773606" w:rsidRDefault="00773606" w:rsidP="00773606">
      <w:pPr>
        <w:rPr>
          <w:sz w:val="24"/>
          <w:szCs w:val="24"/>
        </w:rPr>
      </w:pPr>
    </w:p>
    <w:p w14:paraId="1F681D1D" w14:textId="302E2609" w:rsidR="004653D4" w:rsidRPr="00751A47" w:rsidRDefault="004653D4" w:rsidP="00773606">
      <w:pPr>
        <w:rPr>
          <w:b/>
          <w:sz w:val="24"/>
          <w:szCs w:val="24"/>
          <w:u w:val="single"/>
        </w:rPr>
      </w:pPr>
      <w:r w:rsidRPr="00751A47">
        <w:rPr>
          <w:b/>
          <w:sz w:val="24"/>
          <w:szCs w:val="24"/>
          <w:u w:val="single"/>
        </w:rPr>
        <w:t>Exercise 1: Backpropagation Algorithm</w:t>
      </w:r>
      <w:r w:rsidR="006F0596">
        <w:rPr>
          <w:b/>
          <w:sz w:val="24"/>
          <w:szCs w:val="24"/>
          <w:u w:val="single"/>
        </w:rPr>
        <w:t xml:space="preserve"> </w:t>
      </w:r>
    </w:p>
    <w:p w14:paraId="7831A485" w14:textId="77777777" w:rsidR="004653D4" w:rsidRDefault="004653D4" w:rsidP="00773606">
      <w:pPr>
        <w:rPr>
          <w:sz w:val="24"/>
          <w:szCs w:val="24"/>
        </w:rPr>
      </w:pPr>
    </w:p>
    <w:p w14:paraId="6670DB0D" w14:textId="7411BFAA" w:rsidR="00741EE2" w:rsidRDefault="004653D4" w:rsidP="00741EE2">
      <w:pPr>
        <w:rPr>
          <w:sz w:val="24"/>
        </w:rPr>
      </w:pPr>
      <w:r>
        <w:rPr>
          <w:sz w:val="24"/>
          <w:szCs w:val="24"/>
        </w:rPr>
        <w:t xml:space="preserve">Write a Python program </w:t>
      </w:r>
      <w:r w:rsidR="000F0A15">
        <w:rPr>
          <w:sz w:val="24"/>
          <w:szCs w:val="24"/>
        </w:rPr>
        <w:t xml:space="preserve">to </w:t>
      </w:r>
      <w:r w:rsidR="000F0A15" w:rsidRPr="00F023C6">
        <w:rPr>
          <w:b/>
          <w:sz w:val="24"/>
          <w:szCs w:val="24"/>
        </w:rPr>
        <w:t xml:space="preserve">classify the </w:t>
      </w:r>
      <w:r w:rsidR="006917A4">
        <w:rPr>
          <w:b/>
          <w:sz w:val="24"/>
          <w:szCs w:val="24"/>
        </w:rPr>
        <w:t>cirrhosis patient survival prediction</w:t>
      </w:r>
      <w:r w:rsidR="000F0A15">
        <w:rPr>
          <w:sz w:val="24"/>
          <w:szCs w:val="24"/>
        </w:rPr>
        <w:t xml:space="preserve">. The dataset is </w:t>
      </w:r>
      <w:r w:rsidR="00522D8E">
        <w:rPr>
          <w:sz w:val="24"/>
          <w:szCs w:val="24"/>
        </w:rPr>
        <w:t xml:space="preserve">available on </w:t>
      </w:r>
      <w:r w:rsidR="00C04B5C">
        <w:rPr>
          <w:sz w:val="24"/>
          <w:szCs w:val="24"/>
        </w:rPr>
        <w:t>the below link. Do not use Tensorf</w:t>
      </w:r>
      <w:r w:rsidR="00A45CF9">
        <w:rPr>
          <w:sz w:val="24"/>
          <w:szCs w:val="24"/>
        </w:rPr>
        <w:t>l</w:t>
      </w:r>
      <w:r w:rsidR="00C04B5C">
        <w:rPr>
          <w:sz w:val="24"/>
          <w:szCs w:val="24"/>
        </w:rPr>
        <w:t xml:space="preserve">ow. </w:t>
      </w:r>
      <w:hyperlink r:id="rId7" w:history="1">
        <w:r w:rsidR="00C04B5C" w:rsidRPr="00A20296">
          <w:rPr>
            <w:rStyle w:val="Hyperlink"/>
            <w:sz w:val="24"/>
            <w:szCs w:val="24"/>
          </w:rPr>
          <w:t>https://archive.ics.uci.edu/dataset/878/cirrhosis+patient+survival+prediction+dataset-1</w:t>
        </w:r>
      </w:hyperlink>
      <w:r w:rsidR="00522D8E">
        <w:rPr>
          <w:sz w:val="24"/>
          <w:szCs w:val="24"/>
        </w:rPr>
        <w:t xml:space="preserve"> </w:t>
      </w:r>
      <w:r w:rsidR="000F0A15">
        <w:rPr>
          <w:sz w:val="24"/>
          <w:szCs w:val="24"/>
        </w:rPr>
        <w:t xml:space="preserve">. You will </w:t>
      </w:r>
      <w:r w:rsidR="000F0A15" w:rsidRPr="003B06FE">
        <w:rPr>
          <w:b/>
          <w:sz w:val="24"/>
          <w:szCs w:val="24"/>
        </w:rPr>
        <w:t>implement the</w:t>
      </w:r>
      <w:r w:rsidRPr="003B06FE">
        <w:rPr>
          <w:b/>
          <w:sz w:val="24"/>
          <w:szCs w:val="24"/>
        </w:rPr>
        <w:t xml:space="preserve"> backpropagation algorithm </w:t>
      </w:r>
      <w:r w:rsidR="00F023C6" w:rsidRPr="003B06FE">
        <w:rPr>
          <w:b/>
          <w:sz w:val="24"/>
          <w:szCs w:val="24"/>
        </w:rPr>
        <w:t>in a similar way to</w:t>
      </w:r>
      <w:r w:rsidR="000F0A15" w:rsidRPr="003B06FE">
        <w:rPr>
          <w:b/>
          <w:sz w:val="24"/>
          <w:szCs w:val="24"/>
        </w:rPr>
        <w:t xml:space="preserve"> the code from BackPropEx1 example</w:t>
      </w:r>
      <w:r w:rsidR="000F0A15">
        <w:rPr>
          <w:sz w:val="24"/>
          <w:szCs w:val="24"/>
        </w:rPr>
        <w:t>. Use the following net architecture</w:t>
      </w:r>
      <w:r>
        <w:rPr>
          <w:sz w:val="24"/>
          <w:szCs w:val="24"/>
        </w:rPr>
        <w:t>:</w:t>
      </w:r>
      <w:r w:rsidR="00741EE2">
        <w:rPr>
          <w:sz w:val="24"/>
          <w:szCs w:val="24"/>
        </w:rPr>
        <w:tab/>
      </w:r>
      <w:r w:rsidR="00741EE2">
        <w:rPr>
          <w:sz w:val="24"/>
          <w:szCs w:val="24"/>
        </w:rPr>
        <w:tab/>
      </w:r>
      <w:r w:rsidR="00741EE2">
        <w:rPr>
          <w:sz w:val="24"/>
          <w:szCs w:val="24"/>
        </w:rPr>
        <w:tab/>
      </w:r>
      <w:r w:rsidR="00741EE2">
        <w:rPr>
          <w:sz w:val="24"/>
          <w:szCs w:val="24"/>
        </w:rPr>
        <w:tab/>
      </w:r>
      <w:r w:rsidR="00741EE2">
        <w:rPr>
          <w:sz w:val="24"/>
          <w:szCs w:val="24"/>
        </w:rPr>
        <w:tab/>
      </w:r>
      <w:r w:rsidR="00741EE2">
        <w:rPr>
          <w:sz w:val="24"/>
          <w:szCs w:val="24"/>
        </w:rPr>
        <w:tab/>
      </w:r>
      <w:r w:rsidR="00741EE2">
        <w:rPr>
          <w:sz w:val="24"/>
        </w:rPr>
        <w:t>(4 marks)</w:t>
      </w:r>
    </w:p>
    <w:p w14:paraId="23816AFE" w14:textId="1290600F" w:rsidR="004653D4" w:rsidRDefault="004653D4" w:rsidP="00773606">
      <w:pPr>
        <w:rPr>
          <w:sz w:val="24"/>
          <w:szCs w:val="24"/>
        </w:rPr>
      </w:pPr>
    </w:p>
    <w:p w14:paraId="36F262AC" w14:textId="0CB97B15" w:rsidR="004653D4" w:rsidRDefault="009077C7" w:rsidP="000F0A15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E658E6" wp14:editId="7B1A9541">
                <wp:simplePos x="0" y="0"/>
                <wp:positionH relativeFrom="column">
                  <wp:posOffset>69850</wp:posOffset>
                </wp:positionH>
                <wp:positionV relativeFrom="paragraph">
                  <wp:posOffset>100965</wp:posOffset>
                </wp:positionV>
                <wp:extent cx="768350" cy="565150"/>
                <wp:effectExtent l="0" t="0" r="12700" b="25400"/>
                <wp:wrapNone/>
                <wp:docPr id="1197450464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8350" cy="565150"/>
                        </a:xfrm>
                        <a:prstGeom prst="ellipse">
                          <a:avLst/>
                        </a:prstGeom>
                        <a:noFill/>
                        <a:ln w="15875">
                          <a:solidFill>
                            <a:schemeClr val="accent1">
                              <a:shade val="1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6D1CC77" w14:textId="2BEF61F8" w:rsidR="007C1BAB" w:rsidRPr="00E51DE6" w:rsidRDefault="007C1BAB" w:rsidP="007C1BAB">
                            <w:pPr>
                              <w:jc w:val="center"/>
                              <w:rPr>
                                <w:b/>
                                <w:bCs/>
                                <w:color w:val="70AD47" w:themeColor="accent6"/>
                                <w:sz w:val="16"/>
                                <w:szCs w:val="16"/>
                              </w:rPr>
                            </w:pPr>
                            <w:r w:rsidRPr="00E51DE6">
                              <w:rPr>
                                <w:b/>
                                <w:bCs/>
                                <w:color w:val="70AD47" w:themeColor="accent6"/>
                                <w:sz w:val="16"/>
                                <w:szCs w:val="16"/>
                              </w:rPr>
                              <w:t>N_Day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4E658E6" id="Oval 2" o:spid="_x0000_s1026" style="position:absolute;left:0;text-align:left;margin-left:5.5pt;margin-top:7.95pt;width:60.5pt;height:4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ZYqgwIAAJwFAAAOAAAAZHJzL2Uyb0RvYy54bWysVMFu2zAMvQ/YPwi6r06ypu2COkXQosOA&#10;oivWDj0rslQLkEWNUmJnXz9KdpxgLXbYdpEpkXwkn0leXnWNZVuFwYAr+fRkwplyEirjXkr+/en2&#10;wwVnIQpXCQtOlXynAr9avn932fqFmkENtlLICMSFRetLXsfoF0URZK0aEU7AK0dKDdiISFd8KSoU&#10;LaE3tphNJmdFC1h5BKlCoNebXsmXGV9rJeNXrYOKzJaccov5xHyu01ksL8XiBYWvjRzSEH+RRSOM&#10;o6Aj1I2Igm3QvIJqjEQIoOOJhKYArY1UuQaqZjr5rZrHWniVayFygh9pCv8PVt5vH/0DEg2tD4tA&#10;Yqqi09ikL+XHukzWbiRLdZFJejw/u/g4J0olqeZn8ynJhFIcnD2G+FlBw5JQcmWt8SGVIxZiexdi&#10;b723Ss8Obo21+ZdYx1rqp/nF+Tx7BLCmStpkl7tDXVtkW0H/VUipXJz2drWoVP9MGU32OY0eOcMj&#10;MMrXOno8VJ+luLMqRbLum9LMVFTvrMdPjfkPoTNgQtZUy4g95P42ds/TYJ9cVe7r0Xnyp8R659Ej&#10;RwYXR+fGOMC3ACwROkTu7fck9dQklmK37sgkiWuodg/IEPoBC17eGvrrdyLEB4E0UdQotCXiVzq0&#10;Bfq1MEic1YA/33pP9tTopOWspQktefixEag4s18cjcCn6elpGul8OZ2fz+iCx5r1scZtmmugZpnS&#10;PvIyi8k+2r2oEZpnWiarFJVUwkmKXXIZcX+5jv3moHUk1WqVzWiMvYh37tHLBJ4ITi391D0L9EPr&#10;R5qZe9hP86v2722Tp4PVJoI2eTYOvA7U0wrI7Tusq7Rjju/Z6rBUl78AAAD//wMAUEsDBBQABgAI&#10;AAAAIQCZYUAl2wAAAAkBAAAPAAAAZHJzL2Rvd25yZXYueG1sTE9NT8MwDL0j8R8iI3Fj6TY+tq7p&#10;NCHgwI0x7l7jtYXGKU3Wtfx6vBOc7OdnvY9sPbhG9dSF2rOB6SQBRVx4W3NpYPf+fLMAFSKyxcYz&#10;GRgpwDq/vMgwtf7Eb9RvY6lEhEOKBqoY21TrUFTkMEx8SyzcwXcOo8Cu1LbDk4i7Rs+S5F47rFkc&#10;KmzpsaLia3t0Boqnxag/dw8f81C+bPr+Z3z95tGY66thswIVaYh/z3COL9Ehl0x7f2QbVCN4KlWi&#10;zLslqDM/n8lhL0tyuwSdZ/p/g/wXAAD//wMAUEsBAi0AFAAGAAgAAAAhALaDOJL+AAAA4QEAABMA&#10;AAAAAAAAAAAAAAAAAAAAAFtDb250ZW50X1R5cGVzXS54bWxQSwECLQAUAAYACAAAACEAOP0h/9YA&#10;AACUAQAACwAAAAAAAAAAAAAAAAAvAQAAX3JlbHMvLnJlbHNQSwECLQAUAAYACAAAACEAw3GWKoMC&#10;AACcBQAADgAAAAAAAAAAAAAAAAAuAgAAZHJzL2Uyb0RvYy54bWxQSwECLQAUAAYACAAAACEAmWFA&#10;JdsAAAAJAQAADwAAAAAAAAAAAAAAAADdBAAAZHJzL2Rvd25yZXYueG1sUEsFBgAAAAAEAAQA8wAA&#10;AOUFAAAAAA==&#10;" filled="f" strokecolor="#091723 [484]" strokeweight="1.25pt">
                <v:stroke joinstyle="miter"/>
                <v:textbox>
                  <w:txbxContent>
                    <w:p w14:paraId="56D1CC77" w14:textId="2BEF61F8" w:rsidR="007C1BAB" w:rsidRPr="00E51DE6" w:rsidRDefault="007C1BAB" w:rsidP="007C1BAB">
                      <w:pPr>
                        <w:jc w:val="center"/>
                        <w:rPr>
                          <w:b/>
                          <w:bCs/>
                          <w:color w:val="70AD47" w:themeColor="accent6"/>
                          <w:sz w:val="16"/>
                          <w:szCs w:val="16"/>
                        </w:rPr>
                      </w:pPr>
                      <w:r w:rsidRPr="00E51DE6">
                        <w:rPr>
                          <w:b/>
                          <w:bCs/>
                          <w:color w:val="70AD47" w:themeColor="accent6"/>
                          <w:sz w:val="16"/>
                          <w:szCs w:val="16"/>
                        </w:rPr>
                        <w:t>N_Days</w:t>
                      </w:r>
                    </w:p>
                  </w:txbxContent>
                </v:textbox>
              </v:oval>
            </w:pict>
          </mc:Fallback>
        </mc:AlternateContent>
      </w:r>
    </w:p>
    <w:p w14:paraId="0BC03681" w14:textId="48398B4B" w:rsidR="004653D4" w:rsidRDefault="0050447A" w:rsidP="00773606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7A510BC4" wp14:editId="6ECD9BB8">
                <wp:simplePos x="0" y="0"/>
                <wp:positionH relativeFrom="column">
                  <wp:posOffset>831850</wp:posOffset>
                </wp:positionH>
                <wp:positionV relativeFrom="paragraph">
                  <wp:posOffset>116205</wp:posOffset>
                </wp:positionV>
                <wp:extent cx="1479550" cy="1009650"/>
                <wp:effectExtent l="0" t="0" r="63500" b="57150"/>
                <wp:wrapNone/>
                <wp:docPr id="508653791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79550" cy="10096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BF7702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" o:spid="_x0000_s1026" type="#_x0000_t32" style="position:absolute;margin-left:65.5pt;margin-top:9.15pt;width:116.5pt;height:79.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M0+uvAEAANEDAAAOAAAAZHJzL2Uyb0RvYy54bWysU9tu1DAQfUfiHyy/s0kqWmi02T5sgRcE&#10;FZcPcJ1xYsk32cMm+XvG3t0sAiRE1ZeJL3POzByfbO9ma9gBYtLedbzZ1JyBk77Xbuj492/vX73l&#10;LKFwvTDeQccXSPxu9/LFdgotXPnRmx4iIxKX2il0fEQMbVUlOYIVaeMDOLpUPlqBtI1D1UcxEbs1&#10;1VVd31STj32IXkJKdHp/vOS7wq8USPysVAJkpuPUG5YYS3zMsdptRTtEEUYtT22IJ3RhhXZUdKW6&#10;FyjYj6j/oLJaRp+8wo30tvJKaQllBpqmqX+b5usoApRZSJwUVpnS89HKT4e9e4gkwxRSm8JDzFPM&#10;Ktr8pf7YXMRaVrFgRibpsHn95vb6mjSVdNfU9e0NbYinusBDTPgBvGV50fGEUehhxL13jh7Gx6ZI&#10;Jg4fEx6BZ0CubVyOKLR553qGSyD3YNTCDQZOdXJKdem7rHAxcIR/AcV0nzstZYqlYG8iOwgyg5AS&#10;HDYrE2VnmNLGrMD638BTfoZCsdv/gFdEqewdrmCrnY9/q47zuWV1zD8rcJw7S/Do+6W8aJGGfFPe&#10;5OTxbMxf9wV++RN3PwEAAP//AwBQSwMEFAAGAAgAAAAhAHALJIvcAAAACgEAAA8AAABkcnMvZG93&#10;bnJldi54bWxMT8tOwzAQvCPxD9YicaNOG9RHiFMhJHoEUTjQmxtv7ajxOordJPD1LCe47Tw0O1Nu&#10;J9+KAfvYBFIwn2UgkOpgGrIKPt6f79YgYtJkdBsIFXxhhG11fVXqwoSR3nDYJys4hGKhFbiUukLK&#10;WDv0Os5Ch8TaKfReJ4a9labXI4f7Vi6ybCm9bog/ON3hk8P6vL94Ba/2c/AL2jXytDl87+yLObsx&#10;KXV7Mz0+gEg4pT8z/Nbn6lBxp2O4kImiZZzPeUviY52DYEO+vGfiyMRqlYOsSvl/QvUDAAD//wMA&#10;UEsBAi0AFAAGAAgAAAAhALaDOJL+AAAA4QEAABMAAAAAAAAAAAAAAAAAAAAAAFtDb250ZW50X1R5&#10;cGVzXS54bWxQSwECLQAUAAYACAAAACEAOP0h/9YAAACUAQAACwAAAAAAAAAAAAAAAAAvAQAAX3Jl&#10;bHMvLnJlbHNQSwECLQAUAAYACAAAACEAzzNPrrwBAADRAwAADgAAAAAAAAAAAAAAAAAuAgAAZHJz&#10;L2Uyb0RvYy54bWxQSwECLQAUAAYACAAAACEAcAski9wAAAAKAQAADwAAAAAAAAAAAAAAAAAWBAAA&#10;ZHJzL2Rvd25yZXYueG1sUEsFBgAAAAAEAAQA8wAAAB8FAAAAAA==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223225EB" wp14:editId="6BE7BBBF">
                <wp:simplePos x="0" y="0"/>
                <wp:positionH relativeFrom="column">
                  <wp:posOffset>787400</wp:posOffset>
                </wp:positionH>
                <wp:positionV relativeFrom="paragraph">
                  <wp:posOffset>109855</wp:posOffset>
                </wp:positionV>
                <wp:extent cx="1536700" cy="577850"/>
                <wp:effectExtent l="0" t="0" r="82550" b="69850"/>
                <wp:wrapNone/>
                <wp:docPr id="1488127155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36700" cy="577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98B316" id="Straight Arrow Connector 4" o:spid="_x0000_s1026" type="#_x0000_t32" style="position:absolute;margin-left:62pt;margin-top:8.65pt;width:121pt;height:45.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e6a5vgEAANADAAAOAAAAZHJzL2Uyb0RvYy54bWysU9uO0zAQfUfiHyy/0ySLul1FTfehu/CC&#10;YMXlA7zOOLHkm+yhSf+esdumCJAQaF8mvsw5M3N8sr2frWEHiEl71/FmVXMGTvpeu6Hj376+e3PH&#10;WULhemG8g44fIfH73etX2ym0cONHb3qIjEhcaqfQ8RExtFWV5AhWpJUP4OhS+WgF0jYOVR/FROzW&#10;VDd1fVtNPvYhegkp0enD6ZLvCr9SIPGTUgmQmY5Tb1hiLPE5x2q3Fe0QRRi1PLch/qMLK7SjogvV&#10;g0DBvkf9G5XVMvrkFa6kt5VXSksoM9A0Tf3LNF9GEaDMQuKksMiUXo5Wfjzs3VMkGaaQ2hSeYp5i&#10;VtHmL/XH5iLWcRELZmSSDpv129tNTZpKultvNnfromZ1RYeY8D14y/Ki4wmj0MOIe+8cvYuPTVFM&#10;HD4kpPoEvAByaeNyRKHNo+sZHgOZB6MWbjCQX43Sc0p1bbus8GjgBP8Miuk+N1rKFEfB3kR2EOQF&#10;ISU4bBYmys4wpY1ZgPXfgef8DIXitn8BL4hS2TtcwFY7H/9UHedLy+qUf1HgNHeW4Nn3x/KgRRqy&#10;TdHqbPHsy5/3BX79EXc/AAAA//8DAFBLAwQUAAYACAAAACEAALCNy9wAAAAKAQAADwAAAGRycy9k&#10;b3ducmV2LnhtbExPy07DMBC8I/EP1iJxow4JCiXEqRASPYIoHODmxls7aryOYjcJfD3LCW47D83O&#10;1JvF92LCMXaBFFyvMhBIbTAdWQXvb09XaxAxaTK6D4QKvjDCpjk/q3VlwkyvOO2SFRxCsdIKXEpD&#10;JWVsHXodV2FAYu0QRq8Tw9FKM+qZw30v8ywrpdcd8QenB3x02B53J6/gxX5MPqdtJw93n99b+2yO&#10;bk5KXV4sD/cgEi7pzwy/9bk6NNxpH05kougZ5ze8JfFxW4BgQ1GWTOyZyNYFyKaW/yc0PwAAAP//&#10;AwBQSwECLQAUAAYACAAAACEAtoM4kv4AAADhAQAAEwAAAAAAAAAAAAAAAAAAAAAAW0NvbnRlbnRf&#10;VHlwZXNdLnhtbFBLAQItABQABgAIAAAAIQA4/SH/1gAAAJQBAAALAAAAAAAAAAAAAAAAAC8BAABf&#10;cmVscy8ucmVsc1BLAQItABQABgAIAAAAIQA6e6a5vgEAANADAAAOAAAAAAAAAAAAAAAAAC4CAABk&#10;cnMvZTJvRG9jLnhtbFBLAQItABQABgAIAAAAIQAAsI3L3AAAAAoBAAAPAAAAAAAAAAAAAAAAABgE&#10;AABkcnMvZG93bnJldi54bWxQSwUGAAAAAAQABADzAAAAIQUAAAAA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75E387A" wp14:editId="0CF512A7">
                <wp:simplePos x="0" y="0"/>
                <wp:positionH relativeFrom="column">
                  <wp:posOffset>806450</wp:posOffset>
                </wp:positionH>
                <wp:positionV relativeFrom="paragraph">
                  <wp:posOffset>116205</wp:posOffset>
                </wp:positionV>
                <wp:extent cx="1555750" cy="88900"/>
                <wp:effectExtent l="0" t="0" r="82550" b="82550"/>
                <wp:wrapNone/>
                <wp:docPr id="979817699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55750" cy="889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688D34C" id="Straight Arrow Connector 4" o:spid="_x0000_s1026" type="#_x0000_t32" style="position:absolute;margin-left:63.5pt;margin-top:9.15pt;width:122.5pt;height:7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isoAvAEAAM8DAAAOAAAAZHJzL2Uyb0RvYy54bWysU8uu0zAQ3SPxD5b3NMmVCiVqehe9wAbB&#10;FY8P8HXGiSW/ZA9N8veM3TZFgIRAbCZ+zDkzc3yyv5+tYSeISXvX8WZTcwZO+l67oeNfv7x9seMs&#10;oXC9MN5BxxdI/P7w/Nl+Ci3c+dGbHiIjEpfaKXR8RAxtVSU5ghVp4wM4ulQ+WoG0jUPVRzERuzXV&#10;XV2/rCYf+xC9hJTo9OF8yQ+FXymQ+FGpBMhMx6k3LDGW+JRjddiLdogijFpe2hD/0IUV2lHRlepB&#10;oGDfov6FymoZffIKN9LbyiulJZQZaJqm/mmaz6MIUGYhcVJYZUr/j1Z+OB3dYyQZppDaFB5jnmJW&#10;0eYv9cfmItayigUzMkmHzXa7fbUlTSXd7Xav6yJmdQOHmPAdeMvyouMJo9DDiEfvHD2Lj00RTJze&#10;J6TyBLwCcmXjckShzRvXM1wCeQejFm4wkB+N0nNKdeu6rHAxcIZ/AsV0n/ssZYqh4GgiOwmygpAS&#10;HDYrE2VnmNLGrMD6z8BLfoZCMdvfgFdEqewdrmCrnY+/q47ztWV1zr8qcJ47S/Dk+6W8Z5GGXFO0&#10;ujg82/LHfYHf/sPDdwAAAP//AwBQSwMEFAAGAAgAAAAhALzfQtjbAAAACQEAAA8AAABkcnMvZG93&#10;bnJldi54bWxMT0FOwzAQvCPxB2uRuFGniURLGqdCSPQIouUANzfe2lHjdRS7SeD1LCe4zeyMZmeq&#10;7ew7MeIQ20AKlosMBFITTEtWwfvh+W4NIiZNRneBUMEXRtjW11eVLk2Y6A3HfbKCQyiWWoFLqS+l&#10;jI1Dr+Mi9EisncLgdWI6WGkGPXG472SeZffS65b4g9M9PjlszvuLV/BqP0af066Vp4fP7519MWc3&#10;JaVub+bHDYiEc/ozw299rg41dzqGC5koOub5irckBusCBBuKVc6HI4O8AFlX8v+C+gcAAP//AwBQ&#10;SwECLQAUAAYACAAAACEAtoM4kv4AAADhAQAAEwAAAAAAAAAAAAAAAAAAAAAAW0NvbnRlbnRfVHlw&#10;ZXNdLnhtbFBLAQItABQABgAIAAAAIQA4/SH/1gAAAJQBAAALAAAAAAAAAAAAAAAAAC8BAABfcmVs&#10;cy8ucmVsc1BLAQItABQABgAIAAAAIQCsisoAvAEAAM8DAAAOAAAAAAAAAAAAAAAAAC4CAABkcnMv&#10;ZTJvRG9jLnhtbFBLAQItABQABgAIAAAAIQC830LY2wAAAAkBAAAPAAAAAAAAAAAAAAAAABYEAABk&#10;cnMvZG93bnJldi54bWxQSwUGAAAAAAQABADzAAAAHgUAAAAA&#10;" strokecolor="#5b9bd5 [3204]" strokeweight=".5pt">
                <v:stroke endarrow="block" joinstyle="miter"/>
              </v:shape>
            </w:pict>
          </mc:Fallback>
        </mc:AlternateContent>
      </w:r>
      <w:r w:rsidR="00556D09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EF653D0" wp14:editId="39F7D51C">
                <wp:simplePos x="0" y="0"/>
                <wp:positionH relativeFrom="column">
                  <wp:posOffset>2292350</wp:posOffset>
                </wp:positionH>
                <wp:positionV relativeFrom="paragraph">
                  <wp:posOffset>97155</wp:posOffset>
                </wp:positionV>
                <wp:extent cx="438150" cy="355600"/>
                <wp:effectExtent l="0" t="0" r="19050" b="25400"/>
                <wp:wrapNone/>
                <wp:docPr id="110397097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8150" cy="355600"/>
                        </a:xfrm>
                        <a:prstGeom prst="ellipse">
                          <a:avLst/>
                        </a:prstGeom>
                        <a:noFill/>
                        <a:ln w="15875">
                          <a:solidFill>
                            <a:schemeClr val="accent1">
                              <a:shade val="1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A7421AE" w14:textId="778D7E52" w:rsidR="00556D09" w:rsidRPr="007C1BAB" w:rsidRDefault="00556D09" w:rsidP="00556D09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EF653D0" id="_x0000_s1027" style="position:absolute;margin-left:180.5pt;margin-top:7.65pt;width:34.5pt;height:28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ORmhwIAAKMFAAAOAAAAZHJzL2Uyb0RvYy54bWysVN9v2jAQfp+0/8Hy+whQaBkiVKhVp0mo&#10;RWunPhvHJpYcn2cbEvbX7+yEgNZqD9teEvt+fHf3+e4Wt02lyUE4r8DkdDQYUiIMh0KZXU6/vzx8&#10;mlHiAzMF02BETo/C09vlxw+L2s7FGErQhXAEQYyf1zanZQh2nmWel6JifgBWGFRKcBULeHW7rHCs&#10;RvRKZ+Ph8DqrwRXWARfeo/S+VdJlwpdS8PAkpReB6JxibiF9Xfpu4zdbLth855gtFe/SYH+RRcWU&#10;waA91D0LjOydegNVKe7AgwwDDlUGUiouUg1YzWj4WzXPJbMi1YLkeNvT5P8fLH88PNuNQxpq6+ce&#10;j7GKRroq/jE/0iSyjj1ZogmEo3ByNRtNkVKOqqvp9HqYyMzOztb58EVAReIhp0JrZX0sh83ZYe0D&#10;xkTrk1UUG3hQWqcn0YbU2E/T2c00eXjQqojaaJe6Q9xpRw4M35VxLkwYtXYlK0Qrxuz6nHqPFPMC&#10;DDPQBoXn6tMpHLWIkbT5JiRRBdY7bvFjY/5D6AQYkSXW0mN3ub+P3fLU2UdXkfq6dx7+KbHWufdI&#10;kcGE3rlSBtx7ABoJ7SK39ieSWmoiS6HZNsgNPlO0jJItFMeNIw7aOfOWPyh8/DXzYcMcDhb2Cy6L&#10;8IQfqQFfGLoTJSW4n+/Joz32O2opqXFQc+p/7JkTlOivBifh82gyiZOdLpPpzRgv7lKzvdSYfXUH&#10;2DMjXEuWp2O0D/p0lA6qV9wpqxgVVcxwjJ1THtzpchfaBYJbiYvVKpnhNFsW1ubZ8ggeeY6d/dK8&#10;Mme7CQg4Oo9wGuo3U9DaRk8Dq30AqdKInHntXgA3QeribmvFVXN5T1bn3br8BQAA//8DAFBLAwQU&#10;AAYACAAAACEAi9zOHt0AAAAJAQAADwAAAGRycy9kb3ducmV2LnhtbEyPwU7DMBBE70j9B2srcaNO&#10;amirEKeqEHDgRil3N16SQLxOYzdN+HqWExx3ZjT7Jt+OrhUD9qHxpCFdJCCQSm8bqjQc3p5uNiBC&#10;NGRN6wk1TBhgW8yucpNZf6FXHPaxElxCITMa6hi7TMpQ1uhMWPgOib0P3zsT+ewraXtz4XLXymWS&#10;rKQzDfGH2nT4UGP5tT87DeXjZpKfh/W7CtXzbhi+p5cTTVpfz8fdPYiIY/wLwy8+o0PBTEd/JhtE&#10;q0GtUt4S2bhTIDhwqxIWjhrWqQJZ5PL/guIHAAD//wMAUEsBAi0AFAAGAAgAAAAhALaDOJL+AAAA&#10;4QEAABMAAAAAAAAAAAAAAAAAAAAAAFtDb250ZW50X1R5cGVzXS54bWxQSwECLQAUAAYACAAAACEA&#10;OP0h/9YAAACUAQAACwAAAAAAAAAAAAAAAAAvAQAAX3JlbHMvLnJlbHNQSwECLQAUAAYACAAAACEA&#10;PXTkZocCAACjBQAADgAAAAAAAAAAAAAAAAAuAgAAZHJzL2Uyb0RvYy54bWxQSwECLQAUAAYACAAA&#10;ACEAi9zOHt0AAAAJAQAADwAAAAAAAAAAAAAAAADhBAAAZHJzL2Rvd25yZXYueG1sUEsFBgAAAAAE&#10;AAQA8wAAAOsFAAAAAA==&#10;" filled="f" strokecolor="#091723 [484]" strokeweight="1.25pt">
                <v:stroke joinstyle="miter"/>
                <v:textbox>
                  <w:txbxContent>
                    <w:p w14:paraId="7A7421AE" w14:textId="778D7E52" w:rsidR="00556D09" w:rsidRPr="007C1BAB" w:rsidRDefault="00556D09" w:rsidP="00556D09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</v:oval>
            </w:pict>
          </mc:Fallback>
        </mc:AlternateContent>
      </w:r>
    </w:p>
    <w:p w14:paraId="67F7BA6B" w14:textId="268BEB56" w:rsidR="000F0A15" w:rsidRDefault="0038706D" w:rsidP="000F0A15">
      <w:pPr>
        <w:rPr>
          <w:sz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38087164" wp14:editId="7F26663A">
                <wp:simplePos x="0" y="0"/>
                <wp:positionH relativeFrom="margin">
                  <wp:posOffset>831850</wp:posOffset>
                </wp:positionH>
                <wp:positionV relativeFrom="paragraph">
                  <wp:posOffset>29845</wp:posOffset>
                </wp:positionV>
                <wp:extent cx="1504950" cy="2133600"/>
                <wp:effectExtent l="0" t="38100" r="57150" b="19050"/>
                <wp:wrapNone/>
                <wp:docPr id="637021037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504950" cy="2133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652AF0" id="Straight Arrow Connector 4" o:spid="_x0000_s1026" type="#_x0000_t32" style="position:absolute;margin-left:65.5pt;margin-top:2.35pt;width:118.5pt;height:168pt;flip:y;z-index:2517719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44gQxQEAANsDAAAOAAAAZHJzL2Uyb0RvYy54bWysU02P0zAQvSPxHyzfaZIuu4Ko6R66wAXB&#10;igXuXmecWPKX7KFJ/z1jp80iQEIgLiPHnvdm3pvJ7na2hh0hJu1dx5tNzRk46Xvtho5/+fz2xSvO&#10;EgrXC+MddPwEid/unz/bTaGFrR+96SEyInGpnULHR8TQVlWSI1iRNj6Ao0floxVIn3Go+igmYrem&#10;2tb1TTX52IfoJaREt3fLI98XfqVA4kelEiAzHafesMRY4mOO1X4n2iGKMGp5bkP8QxdWaEdFV6o7&#10;gYJ9i/oXKqtl9Mkr3EhvK6+UllA0kJqm/knNwygCFC1kTgqrTen/0coPx4O7j2TDFFKbwn3MKmYV&#10;LVNGh68006KLOmVzse202gYzMkmXzXX98vU1uSvpbdtcXd3UxdhqIcqEISZ8B96yfOh4wij0MOLB&#10;O0cj8nEpIo7vE1IrBLwAMti4HFFo88b1DE+B9gijFm4wkAdI6TmlelJQTngysMA/gWK6z50WLWW5&#10;4GAiOwpaCyElOGxWJsrOMKWNWYH1n4Hn/AyFsnh/A14RpbJ3uIKtdj7+rjrOl5bVkn9xYNGdLXj0&#10;/anMtlhDG1S8Om97XtEfvwv86Z/cfwcAAP//AwBQSwMEFAAGAAgAAAAhAHmY4lLgAAAACQEAAA8A&#10;AABkcnMvZG93bnJldi54bWxMj81uwjAQhO+V+g7WVuqtOBQEIcRB/SGHckAqRYijE2+TtPE6ig2k&#10;b9/tqdz204xmZ9LVYFtxxt43jhSMRxEIpNKZhioF+4/8IQbhgyajW0eo4Ac9rLLbm1Qnxl3oHc+7&#10;UAkOIZ9oBXUIXSKlL2u02o9ch8Tap+utDox9JU2vLxxuW/kYRTNpdUP8odYdvtRYfu9OllPe8ufF&#10;+mt7jDevG3soclutF1ap+7vhaQki4BD+zfBXn6tDxp0KdyLjRcs8GfOWoGA6B8H6ZBYzF3xMoznI&#10;LJXXC7JfAAAA//8DAFBLAQItABQABgAIAAAAIQC2gziS/gAAAOEBAAATAAAAAAAAAAAAAAAAAAAA&#10;AABbQ29udGVudF9UeXBlc10ueG1sUEsBAi0AFAAGAAgAAAAhADj9If/WAAAAlAEAAAsAAAAAAAAA&#10;AAAAAAAALwEAAF9yZWxzLy5yZWxzUEsBAi0AFAAGAAgAAAAhAK3jiBDFAQAA2wMAAA4AAAAAAAAA&#10;AAAAAAAALgIAAGRycy9lMm9Eb2MueG1sUEsBAi0AFAAGAAgAAAAhAHmY4lLgAAAACQEAAA8AAAAA&#10;AAAAAAAAAAAAHwQAAGRycy9kb3ducmV2LnhtbFBLBQYAAAAABAAEAPMAAAAsBQAAAAA=&#10;" strokecolor="#5b9bd5 [3204]" strokeweight=".5pt">
                <v:stroke endarrow="block" joinstyle="miter"/>
                <w10:wrap anchorx="margin"/>
              </v:shape>
            </w:pict>
          </mc:Fallback>
        </mc:AlternateContent>
      </w:r>
      <w:r w:rsidR="00230140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1B16F852" wp14:editId="64EDD293">
                <wp:simplePos x="0" y="0"/>
                <wp:positionH relativeFrom="margin">
                  <wp:posOffset>742950</wp:posOffset>
                </wp:positionH>
                <wp:positionV relativeFrom="paragraph">
                  <wp:posOffset>17145</wp:posOffset>
                </wp:positionV>
                <wp:extent cx="1587500" cy="1219200"/>
                <wp:effectExtent l="0" t="38100" r="50800" b="19050"/>
                <wp:wrapNone/>
                <wp:docPr id="1799672238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587500" cy="12192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757A50" id="Straight Arrow Connector 4" o:spid="_x0000_s1026" type="#_x0000_t32" style="position:absolute;margin-left:58.5pt;margin-top:1.35pt;width:125pt;height:96pt;flip:y;z-index:2517616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4RypwgEAANsDAAAOAAAAZHJzL2Uyb0RvYy54bWysU01v1DAQvSPxHyzf2SQrFUq02R62wAVB&#10;BYW764wTS/6SPWyy/56xs5siQEKtuIwce96beW8mu5vZGnaEmLR3HW82NWfgpO+1Gzr+7f79q2vO&#10;EgrXC+MddPwEid/sX77YTaGFrR+96SEyInGpnULHR8TQVlWSI1iRNj6Ao0floxVIn3Go+igmYrem&#10;2tb162rysQ/RS0iJbm+XR74v/EqBxM9KJUBmOk69YYmxxIccq/1OtEMUYdTy3IZ4RhdWaEdFV6pb&#10;gYL9iPoPKqtl9Mkr3EhvK6+UllA0kJqm/k3N11EEKFrInBRWm9L/o5Wfjgd3F8mGKaQ2hbuYVcwq&#10;WqaMDt9ppkUXdcrmYttptQ1mZJIum6vrN1c1uSvprdk2b2kw2dhqIcqEISb8AN6yfOh4wij0MOLB&#10;O0cj8nEpIo4fEy7ACyCDjcsRhTbvXM/wFGiPMGrhBgPnOjmlelRQTngysMC/gGK6z50WLWW54GAi&#10;OwpaCyElOGxWJsrOMKWNWYH1v4Hn/AyFsnhPAa+IUtk7XMFWOx//Vh3nS8tqyb84sOjOFjz4/lRm&#10;W6yhDSozOW97XtFfvwv88Z/c/wQAAP//AwBQSwMEFAAGAAgAAAAhAC4y4d3eAAAACQEAAA8AAABk&#10;cnMvZG93bnJldi54bWxMj0FPwkAQhe8m/ofNmHiTLWgoLd0SVHqQg4loDMdtd2wr3dmmu0D99w4n&#10;Pb58kzffy1aj7cQJB986UjCdRCCQKmdaqhV8vBd3CxA+aDK6c4QKftDDKr++ynRq3Jne8LQLteAS&#10;8qlW0ITQp1L6qkGr/cT1SMy+3GB14DjU0gz6zOW2k7MomkurW+IPje7xqcHqsDtabnkpHpPN9+t+&#10;sX3e2s+ysPUmsUrd3ozrJYiAY/g7hos+q0POTqU7kvGi4zyNeUtQMItBML+fX3LJIHmIQeaZ/L8g&#10;/wUAAP//AwBQSwECLQAUAAYACAAAACEAtoM4kv4AAADhAQAAEwAAAAAAAAAAAAAAAAAAAAAAW0Nv&#10;bnRlbnRfVHlwZXNdLnhtbFBLAQItABQABgAIAAAAIQA4/SH/1gAAAJQBAAALAAAAAAAAAAAAAAAA&#10;AC8BAABfcmVscy8ucmVsc1BLAQItABQABgAIAAAAIQBC4RypwgEAANsDAAAOAAAAAAAAAAAAAAAA&#10;AC4CAABkcnMvZTJvRG9jLnhtbFBLAQItABQABgAIAAAAIQAuMuHd3gAAAAkBAAAPAAAAAAAAAAAA&#10;AAAAABwEAABkcnMvZG93bnJldi54bWxQSwUGAAAAAAQABADzAAAAJwUAAAAA&#10;" strokecolor="#5b9bd5 [3204]" strokeweight=".5pt">
                <v:stroke endarrow="block" joinstyle="miter"/>
                <w10:wrap anchorx="margin"/>
              </v:shape>
            </w:pict>
          </mc:Fallback>
        </mc:AlternateContent>
      </w:r>
      <w:r w:rsidR="00393ACA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5F5F4805" wp14:editId="1331BD25">
                <wp:simplePos x="0" y="0"/>
                <wp:positionH relativeFrom="margin">
                  <wp:posOffset>812800</wp:posOffset>
                </wp:positionH>
                <wp:positionV relativeFrom="paragraph">
                  <wp:posOffset>55245</wp:posOffset>
                </wp:positionV>
                <wp:extent cx="1466850" cy="533400"/>
                <wp:effectExtent l="0" t="38100" r="57150" b="19050"/>
                <wp:wrapNone/>
                <wp:docPr id="53394923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66850" cy="5334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2F7B37" id="Straight Arrow Connector 4" o:spid="_x0000_s1026" type="#_x0000_t32" style="position:absolute;margin-left:64pt;margin-top:4.35pt;width:115.5pt;height:42pt;flip:y;z-index:2517493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YUUuxAEAANoDAAAOAAAAZHJzL2Uyb0RvYy54bWysU8uO1DAQvCPxD5bvTDL7GK2iyexhFrgg&#10;WPG6e512Yskv2c0k+XvazkwWARICcWk5dld1V3Vnfz9Zw04Qk/au5dtNzRk46Tvt+pZ/+fzm1R1n&#10;CYXrhPEOWj5D4veHly/2Y2jgyg/edBAZkbjUjKHlA2JoqirJAaxIGx/A0aPy0Qqkz9hXXRQjsVtT&#10;XdX1rhp97EL0ElKi24flkR8Kv1Ig8YNSCZCZllNvWGIs8SnH6rAXTR9FGLQ8tyH+oQsrtKOiK9WD&#10;QMG+Rf0LldUy+uQVbqS3lVdKSygaSM22/knNp0EEKFrInBRWm9L/o5XvT0f3GMmGMaQmhceYVUwq&#10;WqaMDl9ppkUXdcqmYtu82gYTMkmX25vd7u6W3JX0dnt9fVMXX6uFJ/OFmPAteMvyoeUJo9D9gEfv&#10;HE3Ix6WGOL1LSJ0Q8ALIYONyRKHNa9cxnAOtEUYtXG8gz4/Sc0r1LKCccDawwD+CYrrLjRYpZbfg&#10;aCI7CdoKISU43K5MlJ1hShuzAus/A8/5GQpl7/4GvCJKZe9wBVvtfPxddZwuLasl/+LAojtb8OS7&#10;uYy2WEMLVLw6L3ve0B+/C/z5lzx8BwAA//8DAFBLAwQUAAYACAAAACEAWhYMmd8AAAAIAQAADwAA&#10;AGRycy9kb3ducmV2LnhtbEyPy07DMBBF90j8gzVI7KhDEG2Sxql4NIt2gURBiKUTT5NAPI5itw1/&#10;32EFy6s7OnNuvppsL444+s6RgttZBAKpdqajRsH7W3mTgPBBk9G9I1Twgx5WxeVFrjPjTvSKx11o&#10;BEPIZ1pBG8KQSenrFq32Mzcgcbd3o9WB49hIM+oTw20v4yiaS6s74g+tHvCpxfp7d7BM2ZSP6frr&#10;5TPZPm/tR1XaZp1apa6vpocliIBT+DuGX31Wh4KdKncg40XPOU54S1CQLEBwf3efcq4UpPECZJHL&#10;/wOKMwAAAP//AwBQSwECLQAUAAYACAAAACEAtoM4kv4AAADhAQAAEwAAAAAAAAAAAAAAAAAAAAAA&#10;W0NvbnRlbnRfVHlwZXNdLnhtbFBLAQItABQABgAIAAAAIQA4/SH/1gAAAJQBAAALAAAAAAAAAAAA&#10;AAAAAC8BAABfcmVscy8ucmVsc1BLAQItABQABgAIAAAAIQDzYUUuxAEAANoDAAAOAAAAAAAAAAAA&#10;AAAAAC4CAABkcnMvZTJvRG9jLnhtbFBLAQItABQABgAIAAAAIQBaFgyZ3wAAAAgBAAAPAAAAAAAA&#10;AAAAAAAAAB4EAABkcnMvZG93bnJldi54bWxQSwUGAAAAAAQABADzAAAAKgUAAAAA&#10;" strokecolor="#5b9bd5 [3204]" strokeweight=".5pt">
                <v:stroke endarrow="block" joinstyle="miter"/>
                <w10:wrap anchorx="margin"/>
              </v:shape>
            </w:pict>
          </mc:Fallback>
        </mc:AlternateContent>
      </w:r>
      <w:r w:rsidR="007473CE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1B982F76" wp14:editId="2EB0EBBC">
                <wp:simplePos x="0" y="0"/>
                <wp:positionH relativeFrom="column">
                  <wp:posOffset>2730500</wp:posOffset>
                </wp:positionH>
                <wp:positionV relativeFrom="paragraph">
                  <wp:posOffset>74295</wp:posOffset>
                </wp:positionV>
                <wp:extent cx="1219200" cy="1993900"/>
                <wp:effectExtent l="0" t="0" r="76200" b="63500"/>
                <wp:wrapNone/>
                <wp:docPr id="7268840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19200" cy="19939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AFBEA7" id="Straight Arrow Connector 4" o:spid="_x0000_s1026" type="#_x0000_t32" style="position:absolute;margin-left:215pt;margin-top:5.85pt;width:96pt;height:157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WrJzuwEAANEDAAAOAAAAZHJzL2Uyb0RvYy54bWysU9uO0zAQfUfiHyy/0yRFQrRqug/dhRcE&#10;Ky4f4HXGiSXfZA9N8veMnTZFgIRA+zLx2HPOzJyZHO4ma9gZYtLetbzZ1JyBk77Trm/5t6/vXr3l&#10;LKFwnTDeQctnSPzu+PLFYQx72PrBmw4iIxKX9mNo+YAY9lWV5ABWpI0P4OhR+WgFkhv7qotiJHZr&#10;qm1dv6lGH7sQvYSU6PZ+eeTHwq8USPykVAJkpuVUGxYbi33KtjoexL6PIgxaXsoQ/1GFFdpR0pXq&#10;XqBg36P+jcpqGX3yCjfS28orpSWUHqibpv6lmy+DCFB6IXFSWGVKz0crP55P7jGSDGNI+xQeY+5i&#10;UtHmL9XHpiLWvIoFEzJJl8222dEEOJP01ux2r3fkEE91g4eY8D14y/Kh5Qmj0P2AJ+8cDcbHpkgm&#10;zh8SLsArIOc2LlsU2jy4juEcaHswauF6A5c8OaS61V1OOBtY4J9BMd3lSkuaslJwMpGdBS2DkBIc&#10;NisTRWeY0saswPrvwEt8hkJZt38Br4iS2TtcwVY7H/+UHadryWqJvyqw9J0lePLdXCZapKG9KTO5&#10;7HhezJ/9Ar/9iccfAAAA//8DAFBLAwQUAAYACAAAACEAY7xuvt8AAAAKAQAADwAAAGRycy9kb3du&#10;cmV2LnhtbEyPwU7DMBBE70j8g7VI3KhTF1oIcSqERI9FFA5wc+OtEzVeR7GbBL6+ywmOOzOafVOs&#10;J9+KAfvYBNIwn2UgkKpgG3IaPt5fbu5BxGTImjYQavjGCOvy8qIwuQ0jveGwS05wCcXcaKhT6nIp&#10;Y1WjN3EWOiT2DqH3JvHZO2l7M3K5b6XKsqX0piH+UJsOn2usjruT1/DqPgevaNPIw8PXz8Zt7bEe&#10;k9bXV9PTI4iEU/oLwy8+o0PJTPtwIhtFq+F2kfGWxMZ8BYIDS6VY2GtYqLsVyLKQ/yeUZwAAAP//&#10;AwBQSwECLQAUAAYACAAAACEAtoM4kv4AAADhAQAAEwAAAAAAAAAAAAAAAAAAAAAAW0NvbnRlbnRf&#10;VHlwZXNdLnhtbFBLAQItABQABgAIAAAAIQA4/SH/1gAAAJQBAAALAAAAAAAAAAAAAAAAAC8BAABf&#10;cmVscy8ucmVsc1BLAQItABQABgAIAAAAIQAwWrJzuwEAANEDAAAOAAAAAAAAAAAAAAAAAC4CAABk&#10;cnMvZTJvRG9jLnhtbFBLAQItABQABgAIAAAAIQBjvG6+3wAAAAoBAAAPAAAAAAAAAAAAAAAAABUE&#10;AABkcnMvZG93bnJldi54bWxQSwUGAAAAAAQABADzAAAAIQUAAAAA&#10;" strokecolor="#5b9bd5 [3204]" strokeweight=".5pt">
                <v:stroke endarrow="block" joinstyle="miter"/>
              </v:shape>
            </w:pict>
          </mc:Fallback>
        </mc:AlternateContent>
      </w:r>
      <w:r w:rsidR="007473CE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45DFE64A" wp14:editId="34F8EFA0">
                <wp:simplePos x="0" y="0"/>
                <wp:positionH relativeFrom="column">
                  <wp:posOffset>2686050</wp:posOffset>
                </wp:positionH>
                <wp:positionV relativeFrom="paragraph">
                  <wp:posOffset>4445</wp:posOffset>
                </wp:positionV>
                <wp:extent cx="1193800" cy="1543050"/>
                <wp:effectExtent l="0" t="0" r="63500" b="57150"/>
                <wp:wrapNone/>
                <wp:docPr id="453162181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93800" cy="15430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979B98" id="Straight Arrow Connector 4" o:spid="_x0000_s1026" type="#_x0000_t32" style="position:absolute;margin-left:211.5pt;margin-top:.35pt;width:94pt;height:121.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CX6pvgEAANEDAAAOAAAAZHJzL2Uyb0RvYy54bWysU9tu1DAQfUfiHyy/s0laikq02T5sgRcE&#10;FZcPcJ1xYsk32cMm+XvG3t0sAiRE1ZeJL3NmzhyfbO9ma9gBYtLedbzZ1JyBk77Xbuj492/vX91y&#10;llC4XhjvoOMLJH63e/liO4UWrvzoTQ+RURGX2il0fEQMbVUlOYIVaeMDOLpUPlqBtI1D1UcxUXVr&#10;qqu6flNNPvYhegkp0en98ZLvSn2lQOJnpRIgMx0nblhiLPExx2q3Fe0QRRi1PNEQT2BhhXbUdC11&#10;L1CwH1H/UcpqGX3yCjfS28orpSWUGWiapv5tmq+jCFBmIXFSWGVKz1dWfjrs3UMkGaaQ2hQeYp5i&#10;VtHmL/FjcxFrWcWCGZmkw6Z5e31bk6aS7pqb19f1TZGzusBDTPgBvGV50fGEUehhxL13jh7Gx6ZI&#10;Jg4fExIBAp4BubdxOaLQ5p3rGS6B3INRCzcYyM9G6TmluvAuK1wMHOFfQDHdZ6alTbEU7E1kB0Fm&#10;EFKCw2atRNkZprQxK7D+N/CUn6FQ7PY/4BVROnuHK9hq5+PfuuN8pqyO+WcFjnNnCR59v5QXLdKQ&#10;b4pWJ49nY/66L/DLn7j7CQAA//8DAFBLAwQUAAYACAAAACEAg7A2790AAAAIAQAADwAAAGRycy9k&#10;b3ducmV2LnhtbEyPwU7DMBBE70j8g7VI3KiTtGohZFMhJHoEUTjAzY1dO2q8jmI3CXw9ywmOoxnN&#10;vKm2s+/EaIbYBkLIFxkIQ03QLVmE97enm1sQMSnSqgtkEL5MhG19eVGpUoeJXs24T1ZwCcVSIbiU&#10;+lLK2DjjVVyE3hB7xzB4lVgOVupBTVzuO1lk2Vp61RIvONWbR2ea0/7sEV7sx+gL2rXyePf5vbPP&#10;+uSmhHh9NT/cg0hmTn9h+MVndKiZ6RDOpKPoEFbFkr8khA0Ittd5zvKAUKyWG5B1Jf8fqH8AAAD/&#10;/wMAUEsBAi0AFAAGAAgAAAAhALaDOJL+AAAA4QEAABMAAAAAAAAAAAAAAAAAAAAAAFtDb250ZW50&#10;X1R5cGVzXS54bWxQSwECLQAUAAYACAAAACEAOP0h/9YAAACUAQAACwAAAAAAAAAAAAAAAAAvAQAA&#10;X3JlbHMvLnJlbHNQSwECLQAUAAYACAAAACEAxgl+qb4BAADRAwAADgAAAAAAAAAAAAAAAAAuAgAA&#10;ZHJzL2Uyb0RvYy54bWxQSwECLQAUAAYACAAAACEAg7A2790AAAAIAQAADwAAAAAAAAAAAAAAAAAY&#10;BAAAZHJzL2Rvd25yZXYueG1sUEsFBgAAAAAEAAQA8wAAACIFAAAAAA==&#10;" strokecolor="#5b9bd5 [3204]" strokeweight=".5pt">
                <v:stroke endarrow="block" joinstyle="miter"/>
              </v:shape>
            </w:pict>
          </mc:Fallback>
        </mc:AlternateContent>
      </w:r>
      <w:r w:rsidR="007473CE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0406722C" wp14:editId="5EAFF457">
                <wp:simplePos x="0" y="0"/>
                <wp:positionH relativeFrom="column">
                  <wp:posOffset>2705100</wp:posOffset>
                </wp:positionH>
                <wp:positionV relativeFrom="paragraph">
                  <wp:posOffset>4445</wp:posOffset>
                </wp:positionV>
                <wp:extent cx="1085850" cy="520700"/>
                <wp:effectExtent l="0" t="0" r="76200" b="50800"/>
                <wp:wrapNone/>
                <wp:docPr id="309635688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85850" cy="5207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8F5E6A" id="Straight Arrow Connector 4" o:spid="_x0000_s1026" type="#_x0000_t32" style="position:absolute;margin-left:213pt;margin-top:.35pt;width:85.5pt;height:41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/jJvQEAANADAAAOAAAAZHJzL2Uyb0RvYy54bWysU9uO0zAQfUfiHyy/0ySVClXVdB+6wAuC&#10;FbAf4HXGiSXfZA9N8veM3TZFgIRY7cvElzlnZo5P9neTNewEMWnvWt6sas7ASd9p17f88fuHN1vO&#10;EgrXCeMdtHyGxO8Or1/tx7CDtR+86SAyInFpN4aWD4hhV1VJDmBFWvkAji6Vj1YgbWNfdVGMxG5N&#10;ta7rt9XoYxeil5ASnd6fL/mh8CsFEr8olQCZaTn1hiXGEp9yrA57seujCIOWlzbEM7qwQjsqulDd&#10;CxTsR9R/UFkto09e4Up6W3mltIQyA03T1L9N820QAcosJE4Ki0zp5Wjl59PRPUSSYQxpl8JDzFNM&#10;Ktr8pf7YVMSaF7FgQibpsKm3m+2GNJV0t1nX7+qiZnVDh5jwI3jL8qLlCaPQ/YBH7xy9i49NUUyc&#10;PiWk+gS8AnJp43JEoc171zGcA5kHoxauN5BfjdJzSnVru6xwNnCGfwXFdJcbLWWKo+BoIjsJ8oKQ&#10;Ehw2CxNlZ5jSxizA+t/AS36GQnHb/4AXRKnsHS5gq52Pf6uO07Vldc6/KnCeO0vw5Lu5PGiRhmxT&#10;tLpYPPvy132B337Ew08AAAD//wMAUEsDBBQABgAIAAAAIQBuC6op3AAAAAcBAAAPAAAAZHJzL2Rv&#10;d25yZXYueG1sTI/BTsMwEETvSPyDtUjcqEMETRuyqRASPYIoHODmxls7aryOYjcJfD3mRI+jGc28&#10;qTaz68RIQ2g9I9wuMhDEjdctG4SP9+ebFYgQFWvVeSaEbwqwqS8vKlVqP/EbjbtoRCrhUCoEG2Nf&#10;ShkaS06Fhe+Jk3fwg1MxycFIPagplbtO5lm2lE61nBas6unJUnPcnRzCq/kcXc7bVh7WXz9b86KP&#10;doqI11fz4wOISHP8D8MffkKHOjHt/Yl1EB3CXb5MXyJCASLZ9+siyT3CKi9A1pU8569/AQAA//8D&#10;AFBLAQItABQABgAIAAAAIQC2gziS/gAAAOEBAAATAAAAAAAAAAAAAAAAAAAAAABbQ29udGVudF9U&#10;eXBlc10ueG1sUEsBAi0AFAAGAAgAAAAhADj9If/WAAAAlAEAAAsAAAAAAAAAAAAAAAAALwEAAF9y&#10;ZWxzLy5yZWxzUEsBAi0AFAAGAAgAAAAhAKhX+Mm9AQAA0AMAAA4AAAAAAAAAAAAAAAAALgIAAGRy&#10;cy9lMm9Eb2MueG1sUEsBAi0AFAAGAAgAAAAhAG4LqincAAAABwEAAA8AAAAAAAAAAAAAAAAAFwQA&#10;AGRycy9kb3ducmV2LnhtbFBLBQYAAAAABAAEAPMAAAAgBQAAAAA=&#10;" strokecolor="#5b9bd5 [3204]" strokeweight=".5pt">
                <v:stroke endarrow="block" joinstyle="miter"/>
              </v:shape>
            </w:pict>
          </mc:Fallback>
        </mc:AlternateContent>
      </w:r>
      <w:r w:rsidR="007473CE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7AC93475" wp14:editId="4D5BBBE6">
                <wp:simplePos x="0" y="0"/>
                <wp:positionH relativeFrom="column">
                  <wp:posOffset>2660650</wp:posOffset>
                </wp:positionH>
                <wp:positionV relativeFrom="paragraph">
                  <wp:posOffset>10795</wp:posOffset>
                </wp:positionV>
                <wp:extent cx="1212850" cy="1041400"/>
                <wp:effectExtent l="0" t="0" r="82550" b="63500"/>
                <wp:wrapNone/>
                <wp:docPr id="1389218757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12850" cy="10414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CBC026" id="Straight Arrow Connector 4" o:spid="_x0000_s1026" type="#_x0000_t32" style="position:absolute;margin-left:209.5pt;margin-top:.85pt;width:95.5pt;height:82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uiYgvQEAANEDAAAOAAAAZHJzL2Uyb0RvYy54bWysU9uO0zAQfUfiHyy/0yTVglZR033oAi8I&#10;VsB+gNcZJ5Z8kz00yd8zdtsUARJitS8TX+bMnDk+2d3N1rAjxKS963izqTkDJ32v3dDxx+8f3txy&#10;llC4XhjvoOMLJH63f/1qN4UWtn70pofIqIhL7RQ6PiKGtqqSHMGKtPEBHF0qH61A2sah6qOYqLo1&#10;1bau31WTj32IXkJKdHp/uuT7Ul8pkPhFqQTITMeJG5YYS3zKsdrvRDtEEUYtzzTEM1hYoR01XUvd&#10;CxTsR9R/lLJaRp+8wo30tvJKaQllBpqmqX+b5tsoApRZSJwUVpnSy5WVn48H9xBJhimkNoWHmKeY&#10;VbT5S/zYXMRaVrFgRibpsNk229u3pKmku6a+aW7qImd1hYeY8CN4y/Ki4wmj0MOIB+8cPYyPTZFM&#10;HD8lJAIEvAByb+NyRKHNe9czXAK5B6MWbjCQn43Sc0p15V1WuBg4wb+CYrrPTEubYik4mMiOgswg&#10;pASHzVqJsjNMaWNWYP1v4Dk/Q6HY7X/AK6J09g5XsNXOx791x/lCWZ3yLwqc5s4SPPl+KS9apCHf&#10;FK3OHs/G/HVf4Nc/cf8TAAD//wMAUEsDBBQABgAIAAAAIQCjKDhM3AAAAAkBAAAPAAAAZHJzL2Rv&#10;d25yZXYueG1sTI/BTsMwEETvSPyDtUjcqJMKUhriVAiJHkEUDnBz460dNV5HsZsEvp7lRI9Ps5p9&#10;U21m34kRh9gGUpAvMhBITTAtWQUf78839yBi0mR0FwgVfGOETX15UenShInecNwlK7iEYqkVuJT6&#10;UsrYOPQ6LkKPxNkhDF4nxsFKM+iJy30nl1lWSK9b4g9O9/jksDnuTl7Bq/0c/ZK2rTysv3629sUc&#10;3ZSUur6aHx9AJJzT/zH86bM61Oy0DycyUXQKbvM1b0kcrEBwXuQZ8565uFuBrCt5vqD+BQAA//8D&#10;AFBLAQItABQABgAIAAAAIQC2gziS/gAAAOEBAAATAAAAAAAAAAAAAAAAAAAAAABbQ29udGVudF9U&#10;eXBlc10ueG1sUEsBAi0AFAAGAAgAAAAhADj9If/WAAAAlAEAAAsAAAAAAAAAAAAAAAAALwEAAF9y&#10;ZWxzLy5yZWxzUEsBAi0AFAAGAAgAAAAhAJ+6JiC9AQAA0QMAAA4AAAAAAAAAAAAAAAAALgIAAGRy&#10;cy9lMm9Eb2MueG1sUEsBAi0AFAAGAAgAAAAhAKMoOEzcAAAACQEAAA8AAAAAAAAAAAAAAAAAFwQA&#10;AGRycy9kb3ducmV2LnhtbFBLBQYAAAAABAAEAPMAAAAgBQAAAAA=&#10;" strokecolor="#5b9bd5 [3204]" strokeweight=".5pt">
                <v:stroke endarrow="block" joinstyle="miter"/>
              </v:shape>
            </w:pict>
          </mc:Fallback>
        </mc:AlternateContent>
      </w:r>
      <w:r w:rsidR="0050447A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059AB957" wp14:editId="227B234D">
                <wp:simplePos x="0" y="0"/>
                <wp:positionH relativeFrom="margin">
                  <wp:posOffset>850900</wp:posOffset>
                </wp:positionH>
                <wp:positionV relativeFrom="paragraph">
                  <wp:posOffset>4445</wp:posOffset>
                </wp:positionV>
                <wp:extent cx="1517650" cy="2419350"/>
                <wp:effectExtent l="0" t="0" r="63500" b="57150"/>
                <wp:wrapNone/>
                <wp:docPr id="1267082452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17650" cy="24193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1CE648" id="Straight Arrow Connector 4" o:spid="_x0000_s1026" type="#_x0000_t32" style="position:absolute;margin-left:67pt;margin-top:.35pt;width:119.5pt;height:190.5pt;z-index:2516981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YXfiuwEAANEDAAAOAAAAZHJzL2Uyb0RvYy54bWysU9uO0zAQfUfiHyy/0ySFXaBqug9d4AXB&#10;issHeJ1xYsk32UOT/D1jp00RICEQLxNf5pyZOT7Z303WsBPEpL1rebOpOQMnfadd3/KvX94+e8VZ&#10;QuE6YbyDls+Q+N3h6ZP9GHaw9YM3HURGJC7txtDyATHsqirJAaxIGx/A0aXy0QqkbeyrLoqR2K2p&#10;tnV9W40+diF6CSnR6f1yyQ+FXymQ+FGpBMhMy6k3LDGW+JhjddiLXR9FGLQ8tyH+oQsrtKOiK9W9&#10;QMG+Rf0LldUy+uQVbqS3lVdKSygz0DRN/dM0nwcRoMxC4qSwypT+H638cDq6h0gyjCHtUniIeYpJ&#10;RZu/1B+biljzKhZMyCQdNjfNy9sb0lTS3fZF8/o5bYinusJDTPgOvGV50fKEUeh+wKN3jh7Gx6ZI&#10;Jk7vEy7ACyDXNi5HFNq8cR3DOZB7MGrhegPnOjmluvZdVjgbWOCfQDHd5U5LmWIpOJrIToLMIKQE&#10;h83KRNkZprQxK7D+M/Ccn6FQ7PY34BVRKnuHK9hq5+PvquN0aVkt+RcFlrmzBI++m8uLFmnIN+VN&#10;zh7PxvxxX+DXP/HwHQAA//8DAFBLAwQUAAYACAAAACEAE24+UdwAAAAIAQAADwAAAGRycy9kb3du&#10;cmV2LnhtbEyPwU7DMBBE70j8g7VI3KjTBpES4lQIiR5BFA5wc+OtHTVeR7GbBL6e5URv+zSj2Zlq&#10;M/tOjDjENpCC5SIDgdQE05JV8PH+fLMGEZMmo7tAqOAbI2zqy4tKlyZM9IbjLlnBIRRLrcCl1JdS&#10;xsah13EReiTWDmHwOjEOVppBTxzuO7nKsjvpdUv8wekenxw2x93JK3i1n6Nf0baVh/uvn619MUc3&#10;JaWur+bHBxAJ5/Rvhr/6XB1q7rQPJzJRdMz5LW9JCgoQLOdFzrjnY70sQNaVPB9Q/wIAAP//AwBQ&#10;SwECLQAUAAYACAAAACEAtoM4kv4AAADhAQAAEwAAAAAAAAAAAAAAAAAAAAAAW0NvbnRlbnRfVHlw&#10;ZXNdLnhtbFBLAQItABQABgAIAAAAIQA4/SH/1gAAAJQBAAALAAAAAAAAAAAAAAAAAC8BAABfcmVs&#10;cy8ucmVsc1BLAQItABQABgAIAAAAIQATYXfiuwEAANEDAAAOAAAAAAAAAAAAAAAAAC4CAABkcnMv&#10;ZTJvRG9jLnhtbFBLAQItABQABgAIAAAAIQATbj5R3AAAAAgBAAAPAAAAAAAAAAAAAAAAABUEAABk&#10;cnMvZG93bnJldi54bWxQSwUGAAAAAAQABADzAAAAHgUAAAAA&#10;" strokecolor="#5b9bd5 [3204]" strokeweight=".5pt">
                <v:stroke endarrow="block" joinstyle="miter"/>
                <w10:wrap anchorx="margin"/>
              </v:shape>
            </w:pict>
          </mc:Fallback>
        </mc:AlternateContent>
      </w:r>
      <w:r w:rsidR="0050447A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22F99503" wp14:editId="1DDBFEED">
                <wp:simplePos x="0" y="0"/>
                <wp:positionH relativeFrom="column">
                  <wp:posOffset>990600</wp:posOffset>
                </wp:positionH>
                <wp:positionV relativeFrom="paragraph">
                  <wp:posOffset>156845</wp:posOffset>
                </wp:positionV>
                <wp:extent cx="1390650" cy="1663700"/>
                <wp:effectExtent l="0" t="0" r="76200" b="50800"/>
                <wp:wrapNone/>
                <wp:docPr id="118915229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90650" cy="16637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CD3770" id="Straight Arrow Connector 4" o:spid="_x0000_s1026" type="#_x0000_t32" style="position:absolute;margin-left:78pt;margin-top:12.35pt;width:109.5pt;height:131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b0mmvgEAANEDAAAOAAAAZHJzL2Uyb0RvYy54bWysU9uO0zAQfUfiHyy/0yS7okDUdB+6wAuC&#10;FQsf4HXGiSXfZA9N8veM3TZFgIRAvEx8mTNz5vhkdzdbw44Qk/au482m5gyc9L12Q8e/fnn34jVn&#10;CYXrhfEOOr5A4nf75892U2jhxo/e9BAZFXGpnULHR8TQVlWSI1iRNj6Ao0vloxVI2zhUfRQTVbem&#10;uqnrbTX52IfoJaREp/enS74v9ZUCiZ+USoDMdJy4YYmxxKccq/1OtEMUYdTyTEP8AwsrtKOma6l7&#10;gYJ9i/qXUlbL6JNXuJHeVl4pLaHMQNM09U/TPI4iQJmFxElhlSn9v7Ly4/HgHiLJMIXUpvAQ8xSz&#10;ijZ/iR+bi1jLKhbMyCQdNrdv6u1L0lTSXbPd3r6qi5zVFR5iwvfgLcuLjieMQg8jHrxz9DA+NkUy&#10;cfyQkAgQ8ALIvY3LEYU2b13PcAnkHoxauMFAfjZKzynVlXdZ4WLgBP8Miuk+My1tiqXgYCI7CjKD&#10;kBIcNmslys4wpY1ZgfWfgef8DIVit78Br4jS2TtcwVY7H3/XHecLZXXKvyhwmjtL8OT7pbxokYZ8&#10;U7Q6ezwb88d9gV//xP13AAAA//8DAFBLAwQUAAYACAAAACEAqJFSdN4AAAAKAQAADwAAAGRycy9k&#10;b3ducmV2LnhtbEyPwU7DMBBE70j8g7VI3KhDoEkJcSqERI8gCof25sZbJ2q8jmI3CXw9ywmOMzua&#10;fVOuZ9eJEYfQelJwu0hAINXetGQVfH683KxAhKjJ6M4TKvjCAOvq8qLUhfETveO4jVZwCYVCK2hi&#10;7AspQ92g02HheyS+Hf3gdGQ5WGkGPXG562SaJJl0uiX+0OgenxusT9uzU/Bmd6NLadPK48P+e2Nf&#10;zamZolLXV/PTI4iIc/wLwy8+o0PFTAd/JhNEx3qZ8ZaoIL3PQXDgLl+ycWBjleUgq1L+n1D9AAAA&#10;//8DAFBLAQItABQABgAIAAAAIQC2gziS/gAAAOEBAAATAAAAAAAAAAAAAAAAAAAAAABbQ29udGVu&#10;dF9UeXBlc10ueG1sUEsBAi0AFAAGAAgAAAAhADj9If/WAAAAlAEAAAsAAAAAAAAAAAAAAAAALwEA&#10;AF9yZWxzLy5yZWxzUEsBAi0AFAAGAAgAAAAhAL5vSaa+AQAA0QMAAA4AAAAAAAAAAAAAAAAALgIA&#10;AGRycy9lMm9Eb2MueG1sUEsBAi0AFAAGAAgAAAAhAKiRUnTeAAAACgEAAA8AAAAAAAAAAAAAAAAA&#10;GAQAAGRycy9kb3ducmV2LnhtbFBLBQYAAAAABAAEAPMAAAAjBQAAAAA=&#10;" strokecolor="#5b9bd5 [3204]" strokeweight=".5pt">
                <v:stroke endarrow="block" joinstyle="miter"/>
              </v:shape>
            </w:pict>
          </mc:Fallback>
        </mc:AlternateContent>
      </w:r>
      <w:r w:rsidR="0050447A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03FF500C" wp14:editId="05B5DD71">
                <wp:simplePos x="0" y="0"/>
                <wp:positionH relativeFrom="column">
                  <wp:posOffset>838200</wp:posOffset>
                </wp:positionH>
                <wp:positionV relativeFrom="paragraph">
                  <wp:posOffset>4445</wp:posOffset>
                </wp:positionV>
                <wp:extent cx="1473200" cy="1390650"/>
                <wp:effectExtent l="0" t="0" r="69850" b="57150"/>
                <wp:wrapNone/>
                <wp:docPr id="946707301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73200" cy="13906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FB11E5" id="Straight Arrow Connector 4" o:spid="_x0000_s1026" type="#_x0000_t32" style="position:absolute;margin-left:66pt;margin-top:.35pt;width:116pt;height:109.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RyzvvgEAANEDAAAOAAAAZHJzL2Uyb0RvYy54bWysU9uO1DAMfUfiH6K8M213YWGr6ezDLPCC&#10;YMXlA7Kp00bKTYmZtn+Pk5npIEBCi3hxk9jHPj52t3ezNewAMWnvOt5sas7ASd9rN3T829d3L95w&#10;llC4XhjvoOMLJH63e/5sO4UWrvzoTQ+RURKX2il0fEQMbVUlOYIVaeMDOHIqH61Ausah6qOYKLs1&#10;1VVd31STj32IXkJK9Hp/dPJdya8USPykVAJkpuPEDYuNxT5mW+22oh2iCKOWJxriH1hYoR0VXVPd&#10;CxTse9S/pbJaRp+8wo30tvJKaQmlB+qmqX/p5ssoApReSJwUVpnS/0srPx727iGSDFNIbQoPMXcx&#10;q2jzl/ixuYi1rGLBjEzSY/Py9TVNgDNJvub6tr55VeSsLvAQE74Hb1k+dDxhFHoYce+do8H42BTJ&#10;xOFDQiJAwDMg1zYuWxTavHU9wyXQ9mDUwg0G8tgoPIdUF97lhIuBI/wzKKb7zLSUKSsFexPZQdAy&#10;CCnBYbNmougMU9qYFVj/HXiKz1Ao6/YU8Ioolb3DFWy18/FP1XE+U1bH+LMCx76zBI++X8pEizS0&#10;N0Wr047nxfz5XuCXP3H3AwAA//8DAFBLAwQUAAYACAAAACEAcC0TU90AAAAIAQAADwAAAGRycy9k&#10;b3ducmV2LnhtbEyPy07DMBBF90j8gzVI7KjTFPUR4lQIiS5BFBZ058ZTO2o8jmI3CXw9wwqWR3d0&#10;59xyO/lWDNjHJpCC+SwDgVQH05BV8PH+fLcGEZMmo9tAqOALI2yr66tSFyaM9IbDPlnBJRQLrcCl&#10;1BVSxtqh13EWOiTOTqH3OjH2Vppej1zuW5ln2VJ63RB/cLrDJ4f1eX/xCl7t5+Bz2jXytDl87+yL&#10;ObsxKXV7Mz0+gEg4pb9j+NVndajY6RguZKJomRc5b0kKViA4XizvGY8K8vlmBbIq5f8B1Q8AAAD/&#10;/wMAUEsBAi0AFAAGAAgAAAAhALaDOJL+AAAA4QEAABMAAAAAAAAAAAAAAAAAAAAAAFtDb250ZW50&#10;X1R5cGVzXS54bWxQSwECLQAUAAYACAAAACEAOP0h/9YAAACUAQAACwAAAAAAAAAAAAAAAAAvAQAA&#10;X3JlbHMvLnJlbHNQSwECLQAUAAYACAAAACEAukcs774BAADRAwAADgAAAAAAAAAAAAAAAAAuAgAA&#10;ZHJzL2Uyb0RvYy54bWxQSwECLQAUAAYACAAAACEAcC0TU90AAAAIAQAADwAAAAAAAAAAAAAAAAAY&#10;BAAAZHJzL2Rvd25yZXYueG1sUEsFBgAAAAAEAAQA8wAAACIFAAAAAA==&#10;" strokecolor="#5b9bd5 [3204]" strokeweight=".5pt">
                <v:stroke endarrow="block" joinstyle="miter"/>
              </v:shape>
            </w:pict>
          </mc:Fallback>
        </mc:AlternateContent>
      </w:r>
      <w:r w:rsidR="000F0A15">
        <w:rPr>
          <w:sz w:val="24"/>
        </w:rPr>
        <w:tab/>
      </w:r>
      <w:r w:rsidR="000F0A15">
        <w:rPr>
          <w:sz w:val="24"/>
        </w:rPr>
        <w:tab/>
      </w:r>
      <w:r w:rsidR="000F0A15">
        <w:rPr>
          <w:sz w:val="24"/>
        </w:rPr>
        <w:tab/>
      </w:r>
      <w:r w:rsidR="000F0A15">
        <w:rPr>
          <w:sz w:val="24"/>
        </w:rPr>
        <w:tab/>
      </w:r>
      <w:r w:rsidR="000F0A15">
        <w:rPr>
          <w:sz w:val="24"/>
        </w:rPr>
        <w:tab/>
      </w:r>
      <w:r w:rsidR="000F0A15">
        <w:rPr>
          <w:sz w:val="24"/>
        </w:rPr>
        <w:tab/>
      </w:r>
      <w:r w:rsidR="000F0A15">
        <w:rPr>
          <w:sz w:val="24"/>
        </w:rPr>
        <w:tab/>
      </w:r>
      <w:r w:rsidR="000F0A15">
        <w:rPr>
          <w:sz w:val="24"/>
        </w:rPr>
        <w:tab/>
      </w:r>
      <w:r w:rsidR="000F0A15">
        <w:rPr>
          <w:sz w:val="24"/>
        </w:rPr>
        <w:tab/>
      </w:r>
      <w:r w:rsidR="000F0A15">
        <w:rPr>
          <w:sz w:val="24"/>
        </w:rPr>
        <w:tab/>
      </w:r>
      <w:r w:rsidR="000F0A15">
        <w:rPr>
          <w:sz w:val="24"/>
        </w:rPr>
        <w:tab/>
      </w:r>
    </w:p>
    <w:p w14:paraId="13427E00" w14:textId="2BE4374F" w:rsidR="00A557B9" w:rsidRDefault="00A557B9" w:rsidP="008D59FA">
      <w:pPr>
        <w:rPr>
          <w:sz w:val="24"/>
        </w:rPr>
      </w:pPr>
    </w:p>
    <w:p w14:paraId="0BE793B5" w14:textId="5E89D2BF" w:rsidR="00A557B9" w:rsidRDefault="002A3C89" w:rsidP="008D59FA">
      <w:pPr>
        <w:rPr>
          <w:sz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46811707" wp14:editId="4D6FCACC">
                <wp:simplePos x="0" y="0"/>
                <wp:positionH relativeFrom="margin">
                  <wp:posOffset>2717800</wp:posOffset>
                </wp:positionH>
                <wp:positionV relativeFrom="paragraph">
                  <wp:posOffset>92075</wp:posOffset>
                </wp:positionV>
                <wp:extent cx="1168400" cy="1333500"/>
                <wp:effectExtent l="0" t="38100" r="50800" b="19050"/>
                <wp:wrapNone/>
                <wp:docPr id="1839044289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68400" cy="13335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2712C" id="Straight Arrow Connector 4" o:spid="_x0000_s1026" type="#_x0000_t32" style="position:absolute;margin-left:214pt;margin-top:7.25pt;width:92pt;height:105pt;flip:y;z-index:2517329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lI7qwgEAANsDAAAOAAAAZHJzL2Uyb0RvYy54bWysU01v1DAQvSPxHyzf2SRdqKrVZnvYAhcE&#10;FV931xknlvwle9gk/56xs5siQEJUvYxie96beW8m+9vJGnaCmLR3LW82NWfgpO+061v+7eu7Vzec&#10;JRSuE8Y7aPkMid8eXr7Yj2EHV37wpoPIiMSl3RhaPiCGXVUlOYAVaeMDOHpUPlqBdIx91UUxErs1&#10;1VVdX1ejj12IXkJKdHu3PPJD4VcKJH5SKgEy03LqDUuMJT7kWB32YtdHEQYtz22IJ3RhhXZUdKW6&#10;EyjYj6j/oLJaRp+8wo30tvJKaQlFA6lp6t/UfBlEgKKFzElhtSk9H638eDq6+0g2jCHtUriPWcWk&#10;omXK6PCdZlp0UadsKrbNq20wIZN02TTXN69rclfSW7Pdbt/QgRirhSgThpjwPXjL8kfLE0ah+wGP&#10;3jkakY9LEXH6kHABXgAZbFyOKLR56zqGc6A9wqiF6w2c6+SU6lFB+cLZwAL/DIrpLndatJTlgqOJ&#10;7CRoLYSU4LBZmSg7w5Q2ZgXW/wae8zMUyuL9D3hFlMre4Qq22vn4t+o4XVpWS/7FgUV3tuDBd3OZ&#10;bbGGNqjM5LzteUV/PRf44z95+AkAAP//AwBQSwMEFAAGAAgAAAAhABVu0JfgAAAACgEAAA8AAABk&#10;cnMvZG93bnJldi54bWxMj81OwzAQhO9IvIO1SNyoU6tUaRqn4qc50AMSBaEenXhJAvE6it02vD3L&#10;CY47M5r9Jt9MrhcnHEPnScN8loBAqr3tqNHw9lrepCBCNGRN7wk1fGOATXF5kZvM+jO94GkfG8El&#10;FDKjoY1xyKQMdYvOhJkfkNj78KMzkc+xkXY0Zy53vVRJspTOdMQfWjPgQ4v11/7ouOWpvF9tP58P&#10;6e5x596r0jXbldP6+mq6W4OIOMW/MPziMzoUzFT5I9kgeg0LlfKWyMbiFgQHlnPFQqVBKVZkkcv/&#10;E4ofAAAA//8DAFBLAQItABQABgAIAAAAIQC2gziS/gAAAOEBAAATAAAAAAAAAAAAAAAAAAAAAABb&#10;Q29udGVudF9UeXBlc10ueG1sUEsBAi0AFAAGAAgAAAAhADj9If/WAAAAlAEAAAsAAAAAAAAAAAAA&#10;AAAALwEAAF9yZWxzLy5yZWxzUEsBAi0AFAAGAAgAAAAhAOeUjurCAQAA2wMAAA4AAAAAAAAAAAAA&#10;AAAALgIAAGRycy9lMm9Eb2MueG1sUEsBAi0AFAAGAAgAAAAhABVu0JfgAAAACgEAAA8AAAAAAAAA&#10;AAAAAAAAHAQAAGRycy9kb3ducmV2LnhtbFBLBQYAAAAABAAEAPMAAAApBQAAAAA=&#10;" strokecolor="#5b9bd5 [3204]" strokeweight=".5pt">
                <v:stroke endarrow="block" joinstyle="miter"/>
                <w10:wrap anchorx="margin"/>
              </v:shape>
            </w:pict>
          </mc:Fallback>
        </mc:AlternateContent>
      </w:r>
      <w:r w:rsidR="005B5F2C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772029C6" wp14:editId="4CDAB0AA">
                <wp:simplePos x="0" y="0"/>
                <wp:positionH relativeFrom="column">
                  <wp:posOffset>2762250</wp:posOffset>
                </wp:positionH>
                <wp:positionV relativeFrom="paragraph">
                  <wp:posOffset>135256</wp:posOffset>
                </wp:positionV>
                <wp:extent cx="1035050" cy="45719"/>
                <wp:effectExtent l="0" t="76200" r="0" b="50165"/>
                <wp:wrapNone/>
                <wp:docPr id="1617209800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35050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9D839B" id="Straight Arrow Connector 4" o:spid="_x0000_s1026" type="#_x0000_t32" style="position:absolute;margin-left:217.5pt;margin-top:10.65pt;width:81.5pt;height:3.6pt;flip:y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idXOwQEAANkDAAAOAAAAZHJzL2Uyb0RvYy54bWysU02P0zAQvSPxHyzfaZKFAhs13UMXuCBY&#10;8XX3OuPEkr80Hprm32M7bRYBElrEZeTY897MezPZ3ZysYUfAqL3reLOpOQMnfa/d0PGvX94+e81Z&#10;JOF6YbyDjs8Q+c3+6ZPdFFq48qM3PSBLJC62U+j4SBTaqopyBCvixgdw6VF5tILSJw5Vj2JK7NZU&#10;V3X9spo89gG9hBjT7e3yyPeFXymQ9FGpCMRMx1NvVCKWeJ9jtd+JdkARRi3PbYh/6MIK7VLRlepW&#10;kGDfUf9GZbVEH72ijfS28kppCUVDUtPUv6j5PIoARUsyJ4bVpvj/aOWH48HdYbJhCrGN4Q6zipNC&#10;y5TR4VuaadGVOmWnYtu82gYnYjJdNvXzbb1N7sr09mL7qrnOtlYLTaYLGOkdeMvyoeORUOhhpIN3&#10;Lg3I41JCHN9HWoAXQAYblyMJbd64ntEc0hYRauEGA+c6OaV66L+caDawwD+BYrrPfRYlZbXgYJAd&#10;RVoKISU4alamlJ1hShuzAuu/A8/5GQpl7R4DXhGlsne0gq12Hv9UnU6XltWSf3Fg0Z0tuPf9XCZb&#10;rEn7U2Zy3vW8oD9/F/jDH7n/AQAA//8DAFBLAwQUAAYACAAAACEAhSRPI+AAAAAJAQAADwAAAGRy&#10;cy9kb3ducmV2LnhtbEyPzU7DMBCE70i8g7VI3KjTlqAkxKn4aQ70gERbIY5OvCSBeB3FbhvevssJ&#10;jjs7mvkmX022F0ccfedIwXwWgUCqnemoUbDflTcJCB80Gd07QgU/6GFVXF7kOjPuRG943IZGcAj5&#10;TCtoQxgyKX3dotV+5gYk/n260erA59hIM+oTh9teLqLoTlrdETe0esCnFuvv7cFyykv5mK6/Xj+S&#10;zfPGvlelbdapVer6anq4BxFwCn9m+MVndCiYqXIHMl70Cm6XMW8JChbzJQg2xGnCQsVCEoMscvl/&#10;QXEGAAD//wMAUEsBAi0AFAAGAAgAAAAhALaDOJL+AAAA4QEAABMAAAAAAAAAAAAAAAAAAAAAAFtD&#10;b250ZW50X1R5cGVzXS54bWxQSwECLQAUAAYACAAAACEAOP0h/9YAAACUAQAACwAAAAAAAAAAAAAA&#10;AAAvAQAAX3JlbHMvLnJlbHNQSwECLQAUAAYACAAAACEAoonVzsEBAADZAwAADgAAAAAAAAAAAAAA&#10;AAAuAgAAZHJzL2Uyb0RvYy54bWxQSwECLQAUAAYACAAAACEAhSRPI+AAAAAJAQAADwAAAAAAAAAA&#10;AAAAAAAbBAAAZHJzL2Rvd25yZXYueG1sUEsFBgAAAAAEAAQA8wAAACgFAAAAAA==&#10;" strokecolor="#5b9bd5 [3204]" strokeweight=".5pt">
                <v:stroke endarrow="block" joinstyle="miter"/>
              </v:shape>
            </w:pict>
          </mc:Fallback>
        </mc:AlternateContent>
      </w:r>
      <w:r w:rsidR="00556D09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18CF198" wp14:editId="34B4F7EC">
                <wp:simplePos x="0" y="0"/>
                <wp:positionH relativeFrom="column">
                  <wp:posOffset>3810000</wp:posOffset>
                </wp:positionH>
                <wp:positionV relativeFrom="paragraph">
                  <wp:posOffset>9525</wp:posOffset>
                </wp:positionV>
                <wp:extent cx="730250" cy="393700"/>
                <wp:effectExtent l="0" t="0" r="12700" b="25400"/>
                <wp:wrapNone/>
                <wp:docPr id="1426618000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0250" cy="393700"/>
                        </a:xfrm>
                        <a:prstGeom prst="ellipse">
                          <a:avLst/>
                        </a:prstGeom>
                        <a:noFill/>
                        <a:ln w="15875">
                          <a:solidFill>
                            <a:schemeClr val="accent1">
                              <a:shade val="1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75CC41C" w14:textId="08781601" w:rsidR="00556D09" w:rsidRPr="00556D09" w:rsidRDefault="00556D09" w:rsidP="00556D09">
                            <w:pPr>
                              <w:jc w:val="center"/>
                              <w:rPr>
                                <w:color w:val="FF0000"/>
                                <w:sz w:val="16"/>
                                <w:szCs w:val="16"/>
                                <w:lang w:val="en-CA"/>
                              </w:rPr>
                            </w:pPr>
                            <w:r w:rsidRPr="00556D09">
                              <w:rPr>
                                <w:color w:val="FF0000"/>
                                <w:sz w:val="16"/>
                                <w:szCs w:val="16"/>
                                <w:lang w:val="en-CA"/>
                              </w:rPr>
                              <w:t>Stage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18CF198" id="_x0000_s1028" style="position:absolute;margin-left:300pt;margin-top:.75pt;width:57.5pt;height:31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FtGMiAIAAKMFAAAOAAAAZHJzL2Uyb0RvYy54bWysVE1v2zAMvQ/YfxB0X+ykydIGdYogRYYB&#10;RVusHXpWZKkWIIuapMTOfv0o2XGCtdhh28WW+PFIPpG8vmlrTfbCeQWmoONRTokwHEplXgv6/Xnz&#10;6ZISH5gpmQYjCnoQnt4sP364buxCTKACXQpHEMT4RWMLWoVgF1nmeSVq5kdghUGlBFezgFf3mpWO&#10;NYhe62yS55+zBlxpHXDhPUpvOyVdJnwpBQ8PUnoRiC4o5hbS16XvNn6z5TVbvDpmK8X7NNhfZFEz&#10;ZTDoAHXLAiM7p95A1Yo78CDDiEOdgZSKi1QDVjPOf6vmqWJWpFqQHG8Hmvz/g+X3+yf76JCGxvqF&#10;x2OsopWujn/Mj7SJrMNAlmgD4SicX+STGVLKUXVxdTHPE5nZydk6H74IqEk8FFRorayP5bAF29/5&#10;gDHR+mgVxQY2Suv0JNqQBvtpdjmfJQ8PWpVRG+1Sd4i1dmTP8F0Z58KEcWdXsVJ04vEsH3IaPFLM&#10;MzDMQBsUnqpPp3DQIkbS5puQRJVY76TDj435D6ETYESWWMuA3ef+PnbHU28fXUXq68E5/1NinfPg&#10;kSKDCYNzrQy49wA0EtpH7uyPJHXURJZCu22Rm0gNWkbJFsrDoyMOujnzlm8UPv4d8+GRORws7Bdc&#10;FuEBP1IDvjD0J0oqcD/fk0d77HfUUtLgoBbU/9gxJyjRXw1OwtV4Oo2TnS7T2XyCF3eu2Z5rzK5e&#10;A/bMGNeS5ekY7YM+HqWD+gV3yipGRRUzHGMXlAd3vKxDt0BwK3GxWiUznGbLwp15sjyCR55jZz+3&#10;L8zZfgICjs49HIf6zRR0ttHTwGoXQKo0Iide+xfATZC6uN9acdWc35PVabcufwEAAP//AwBQSwME&#10;FAAGAAgAAAAhALLgoVXbAAAACAEAAA8AAABkcnMvZG93bnJldi54bWxMj0FPwkAQhe8m/IfNkHiT&#10;XSQFUrslxKgHbyLel+7QFrqzpbuU1l/veNLjyzd5871sM7hG9NiF2pOG+UyBQCq8ranUsP98fViD&#10;CNGQNY0n1DBigE0+uctMav2NPrDfxVJwCYXUaKhibFMpQ1GhM2HmWyRmR985Ezl2pbSduXG5a+Sj&#10;UkvpTE38oTItPldYnHdXp6F4WY/ytF99LUL5tu377/H9QqPW99Nh+wQi4hD/juFXn9UhZ6eDv5IN&#10;otGwVIq3RAYJCOarecL5wGCRgMwz+X9A/gMAAP//AwBQSwECLQAUAAYACAAAACEAtoM4kv4AAADh&#10;AQAAEwAAAAAAAAAAAAAAAAAAAAAAW0NvbnRlbnRfVHlwZXNdLnhtbFBLAQItABQABgAIAAAAIQA4&#10;/SH/1gAAAJQBAAALAAAAAAAAAAAAAAAAAC8BAABfcmVscy8ucmVsc1BLAQItABQABgAIAAAAIQDj&#10;FtGMiAIAAKMFAAAOAAAAAAAAAAAAAAAAAC4CAABkcnMvZTJvRG9jLnhtbFBLAQItABQABgAIAAAA&#10;IQCy4KFV2wAAAAgBAAAPAAAAAAAAAAAAAAAAAOIEAABkcnMvZG93bnJldi54bWxQSwUGAAAAAAQA&#10;BADzAAAA6gUAAAAA&#10;" filled="f" strokecolor="#091723 [484]" strokeweight="1.25pt">
                <v:stroke joinstyle="miter"/>
                <v:textbox>
                  <w:txbxContent>
                    <w:p w14:paraId="775CC41C" w14:textId="08781601" w:rsidR="00556D09" w:rsidRPr="00556D09" w:rsidRDefault="00556D09" w:rsidP="00556D09">
                      <w:pPr>
                        <w:jc w:val="center"/>
                        <w:rPr>
                          <w:color w:val="FF0000"/>
                          <w:sz w:val="16"/>
                          <w:szCs w:val="16"/>
                          <w:lang w:val="en-CA"/>
                        </w:rPr>
                      </w:pPr>
                      <w:r w:rsidRPr="00556D09">
                        <w:rPr>
                          <w:color w:val="FF0000"/>
                          <w:sz w:val="16"/>
                          <w:szCs w:val="16"/>
                          <w:lang w:val="en-CA"/>
                        </w:rPr>
                        <w:t>Stage 1</w:t>
                      </w:r>
                    </w:p>
                  </w:txbxContent>
                </v:textbox>
              </v:oval>
            </w:pict>
          </mc:Fallback>
        </mc:AlternateContent>
      </w:r>
      <w:r w:rsidR="00556D09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C9B6290" wp14:editId="1FC5E715">
                <wp:simplePos x="0" y="0"/>
                <wp:positionH relativeFrom="column">
                  <wp:posOffset>2317750</wp:posOffset>
                </wp:positionH>
                <wp:positionV relativeFrom="paragraph">
                  <wp:posOffset>9525</wp:posOffset>
                </wp:positionV>
                <wp:extent cx="438150" cy="355600"/>
                <wp:effectExtent l="0" t="0" r="19050" b="25400"/>
                <wp:wrapNone/>
                <wp:docPr id="209189988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8150" cy="355600"/>
                        </a:xfrm>
                        <a:prstGeom prst="ellipse">
                          <a:avLst/>
                        </a:prstGeom>
                        <a:noFill/>
                        <a:ln w="15875">
                          <a:solidFill>
                            <a:schemeClr val="accent1">
                              <a:shade val="1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169B950" w14:textId="77777777" w:rsidR="00556D09" w:rsidRPr="007C1BAB" w:rsidRDefault="00556D09" w:rsidP="00556D09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C9B6290" id="_x0000_s1029" style="position:absolute;margin-left:182.5pt;margin-top:.75pt;width:34.5pt;height:28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twWmhwIAAKMFAAAOAAAAZHJzL2Uyb0RvYy54bWysVN9v2jAQfp+0/8Hy+whQaBkiVKhVp0mo&#10;RWunPhvHJpYcn2cbEvbX7+yEgNZqD9teEvt+fHf3+e4Wt02lyUE4r8DkdDQYUiIMh0KZXU6/vzx8&#10;mlHiAzMF02BETo/C09vlxw+L2s7FGErQhXAEQYyf1zanZQh2nmWel6JifgBWGFRKcBULeHW7rHCs&#10;RvRKZ+Ph8DqrwRXWARfeo/S+VdJlwpdS8PAkpReB6JxibiF9Xfpu4zdbLth855gtFe/SYH+RRcWU&#10;waA91D0LjOydegNVKe7AgwwDDlUGUiouUg1YzWj4WzXPJbMi1YLkeNvT5P8fLH88PNuNQxpq6+ce&#10;j7GKRroq/jE/0iSyjj1ZogmEo3ByNRtNkVKOqqvp9HqYyMzOztb58EVAReIhp0JrZX0sh83ZYe0D&#10;xkTrk1UUG3hQWqcn0YbU2E/T2c00eXjQqojaaJe6Q9xpRw4M35VxLkwYtXYlK0Qrxuz6nHqPFPMC&#10;DDPQBoXn6tMpHLWIkbT5JiRRBdY7bvFjY/5D6AQYkSXW0mN3ub+P3fLU2UdXkfq6dx7+KbHWufdI&#10;kcGE3rlSBtx7ABoJ7SK39ieSWmoiS6HZNsgNPn+0jJItFMeNIw7aOfOWPyh8/DXzYcMcDhb2Cy6L&#10;8IQfqQFfGLoTJSW4n+/Joz32O2opqXFQc+p/7JkTlOivBifh82gyiZOdLpPpzRgv7lKzvdSYfXUH&#10;2DMjXEuWp2O0D/p0lA6qV9wpqxgVVcxwjJ1THtzpchfaBYJbiYvVKpnhNFsW1ubZ8ggeeY6d/dK8&#10;Mme7CQg4Oo9wGuo3U9DaRk8Dq30AqdKInHntXgA3QeribmvFVXN5T1bn3br8BQAA//8DAFBLAwQU&#10;AAYACAAAACEAGzTJRdwAAAAIAQAADwAAAGRycy9kb3ducmV2LnhtbEyPQU/CQBCF7yb8h82QeJOt&#10;lAIp3RJi1IM3Ee9Ld2yL3dnSXUrrr3c84fHlm7z5XrYdbCN67HztSMHjLAKBVDhTU6ng8PHysAbh&#10;gyajG0eoYEQP23xyl+nUuCu9Y78PpeAS8qlWUIXQplL6okKr/cy1SMy+XGd14NiV0nT6yuW2kfMo&#10;Wkqra+IPlW7xqcLie3+xCorn9ShPh9Vn7MvXXd//jG9nGpW6nw67DYiAQ7gdw58+q0POTkd3IeNF&#10;oyBeJrwlMEhAMF/EC85HBckqAZln8v+A/BcAAP//AwBQSwECLQAUAAYACAAAACEAtoM4kv4AAADh&#10;AQAAEwAAAAAAAAAAAAAAAAAAAAAAW0NvbnRlbnRfVHlwZXNdLnhtbFBLAQItABQABgAIAAAAIQA4&#10;/SH/1gAAAJQBAAALAAAAAAAAAAAAAAAAAC8BAABfcmVscy8ucmVsc1BLAQItABQABgAIAAAAIQDQ&#10;twWmhwIAAKMFAAAOAAAAAAAAAAAAAAAAAC4CAABkcnMvZTJvRG9jLnhtbFBLAQItABQABgAIAAAA&#10;IQAbNMlF3AAAAAgBAAAPAAAAAAAAAAAAAAAAAOEEAABkcnMvZG93bnJldi54bWxQSwUGAAAAAAQA&#10;BADzAAAA6gUAAAAA&#10;" filled="f" strokecolor="#091723 [484]" strokeweight="1.25pt">
                <v:stroke joinstyle="miter"/>
                <v:textbox>
                  <w:txbxContent>
                    <w:p w14:paraId="2169B950" w14:textId="77777777" w:rsidR="00556D09" w:rsidRPr="007C1BAB" w:rsidRDefault="00556D09" w:rsidP="00556D09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</v:oval>
            </w:pict>
          </mc:Fallback>
        </mc:AlternateContent>
      </w:r>
      <w:r w:rsidR="00D31018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8BB7C8E" wp14:editId="607E4E77">
                <wp:simplePos x="0" y="0"/>
                <wp:positionH relativeFrom="column">
                  <wp:posOffset>76200</wp:posOffset>
                </wp:positionH>
                <wp:positionV relativeFrom="paragraph">
                  <wp:posOffset>85725</wp:posOffset>
                </wp:positionV>
                <wp:extent cx="768350" cy="565150"/>
                <wp:effectExtent l="0" t="0" r="12700" b="25400"/>
                <wp:wrapNone/>
                <wp:docPr id="54953977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8350" cy="565150"/>
                        </a:xfrm>
                        <a:prstGeom prst="ellipse">
                          <a:avLst/>
                        </a:prstGeom>
                        <a:noFill/>
                        <a:ln w="15875">
                          <a:solidFill>
                            <a:schemeClr val="accent1">
                              <a:shade val="1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7A37836" w14:textId="7CE0241C" w:rsidR="00D31018" w:rsidRPr="00E51DE6" w:rsidRDefault="00D31018" w:rsidP="00D31018">
                            <w:pPr>
                              <w:jc w:val="center"/>
                              <w:rPr>
                                <w:b/>
                                <w:bCs/>
                                <w:color w:val="70AD47" w:themeColor="accent6"/>
                                <w:sz w:val="16"/>
                                <w:szCs w:val="16"/>
                              </w:rPr>
                            </w:pPr>
                            <w:r w:rsidRPr="00E51DE6">
                              <w:rPr>
                                <w:b/>
                                <w:bCs/>
                                <w:color w:val="70AD47" w:themeColor="accent6"/>
                                <w:sz w:val="16"/>
                                <w:szCs w:val="16"/>
                              </w:rPr>
                              <w:t>Statu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8BB7C8E" id="_x0000_s1030" style="position:absolute;margin-left:6pt;margin-top:6.75pt;width:60.5pt;height:44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VznziAIAAKMFAAAOAAAAZHJzL2Uyb0RvYy54bWysVEtv2zAMvg/YfxB0X5xkeXRBnSJIkWFA&#10;0BZth54VWaoFyKImKbGzXz9KdpxgLXbYdrElPj6Sn0he3zSVJgfhvAKT09FgSIkwHAplXnP6/Xnz&#10;6YoSH5gpmAYjcnoUnt4sP364ru1CjKEEXQhHEMT4RW1zWoZgF1nmeSkq5gdghUGlBFexgFf3mhWO&#10;1Yhe6Ww8HM6yGlxhHXDhPUpvWyVdJnwpBQ/3UnoRiM4p5hbS16XvLn6z5TVbvDpmS8W7NNhfZFEx&#10;ZTBoD3XLAiN7p95AVYo78CDDgEOVgZSKi1QDVjMa/lbNU8msSLUgOd72NPn/B8vvDk/2wSENtfUL&#10;j8dYRSNdFf+YH2kSWceeLNEEwlE4n119niKlHFXT2XSEZ0TJzs7W+fBVQEXiIadCa2V9LIct2GHr&#10;Q2t9sopiAxuldXoSbUiN/TS9mk+ThwetiqiNdqk7xFo7cmD4roxzYcKotStZIVoxZjQ85dR7pAwv&#10;wDBfbVB4rj6dwlGLGEmbRyGJKrDecYsfG/MfQifAiCyxlh67y/197Janzj66itTXvfPwT4m1zr1H&#10;igwm9M6VMuDeA9BIaBe5tT+R1FITWQrNrkFucjqJllGyg+L44IiDds685RuFj79lPjwwh4OF/YLL&#10;ItzjR2rAF4buREkJ7ud78miP/Y5aSmoc1Jz6H3vmBCX6m8FJ+DKaTOJkp8tkOh/jxV1qdpcas6/W&#10;gD0zwrVkeTpG+6BPR+mgesGdsopRUcUMx9g55cGdLuvQLhDcSlysVskMp9mysDVPlkfwyHPs7Ofm&#10;hTnbTUDA0bmD01C/mYLWNnoaWO0DSJVG5Mxr9wK4CVIXd1srrprLe7I679blLwAAAP//AwBQSwME&#10;FAAGAAgAAAAhALVi0ovaAAAACQEAAA8AAABkcnMvZG93bnJldi54bWxMT01PwzAMvSPxHyIjcWMp&#10;rQZTaTpNCDhwYxt3rzFtoXFKk3Utvx7vBCf7+Vnvo1hPrlMjDaH1bOB2kYAirrxtuTaw3z3frECF&#10;iGyx80wGZgqwLi8vCsytP/EbjdtYKxHhkKOBJsY+1zpUDTkMC98TC/fhB4dR4FBrO+BJxF2n0yS5&#10;0w5bFocGe3psqPraHp2B6mk168/9/XsW6pfNOP7Mr988G3N9NW0eQEWa4t8znONLdCgl08Ef2QbV&#10;CU6lSpSZLUGd+SyTw0GWJF2CLgv9v0H5CwAA//8DAFBLAQItABQABgAIAAAAIQC2gziS/gAAAOEB&#10;AAATAAAAAAAAAAAAAAAAAAAAAABbQ29udGVudF9UeXBlc10ueG1sUEsBAi0AFAAGAAgAAAAhADj9&#10;If/WAAAAlAEAAAsAAAAAAAAAAAAAAAAALwEAAF9yZWxzLy5yZWxzUEsBAi0AFAAGAAgAAAAhAJVX&#10;OfOIAgAAowUAAA4AAAAAAAAAAAAAAAAALgIAAGRycy9lMm9Eb2MueG1sUEsBAi0AFAAGAAgAAAAh&#10;ALVi0ovaAAAACQEAAA8AAAAAAAAAAAAAAAAA4gQAAGRycy9kb3ducmV2LnhtbFBLBQYAAAAABAAE&#10;APMAAADpBQAAAAA=&#10;" filled="f" strokecolor="#091723 [484]" strokeweight="1.25pt">
                <v:stroke joinstyle="miter"/>
                <v:textbox>
                  <w:txbxContent>
                    <w:p w14:paraId="37A37836" w14:textId="7CE0241C" w:rsidR="00D31018" w:rsidRPr="00E51DE6" w:rsidRDefault="00D31018" w:rsidP="00D31018">
                      <w:pPr>
                        <w:jc w:val="center"/>
                        <w:rPr>
                          <w:b/>
                          <w:bCs/>
                          <w:color w:val="70AD47" w:themeColor="accent6"/>
                          <w:sz w:val="16"/>
                          <w:szCs w:val="16"/>
                        </w:rPr>
                      </w:pPr>
                      <w:r w:rsidRPr="00E51DE6">
                        <w:rPr>
                          <w:b/>
                          <w:bCs/>
                          <w:color w:val="70AD47" w:themeColor="accent6"/>
                          <w:sz w:val="16"/>
                          <w:szCs w:val="16"/>
                        </w:rPr>
                        <w:t>Status</w:t>
                      </w:r>
                    </w:p>
                  </w:txbxContent>
                </v:textbox>
              </v:oval>
            </w:pict>
          </mc:Fallback>
        </mc:AlternateContent>
      </w:r>
    </w:p>
    <w:p w14:paraId="6115E5A3" w14:textId="44D2DA6B" w:rsidR="00A557B9" w:rsidRDefault="0038706D" w:rsidP="008D59FA">
      <w:pPr>
        <w:rPr>
          <w:sz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2FAE32C3" wp14:editId="2A5EE266">
                <wp:simplePos x="0" y="0"/>
                <wp:positionH relativeFrom="margin">
                  <wp:posOffset>838200</wp:posOffset>
                </wp:positionH>
                <wp:positionV relativeFrom="paragraph">
                  <wp:posOffset>81915</wp:posOffset>
                </wp:positionV>
                <wp:extent cx="1524000" cy="1568450"/>
                <wp:effectExtent l="0" t="38100" r="57150" b="31750"/>
                <wp:wrapNone/>
                <wp:docPr id="1329021171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524000" cy="15684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812BE5" id="Straight Arrow Connector 4" o:spid="_x0000_s1026" type="#_x0000_t32" style="position:absolute;margin-left:66pt;margin-top:6.45pt;width:120pt;height:123.5pt;flip:y;z-index:2517739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cK7gxQEAANsDAAAOAAAAZHJzL2Uyb0RvYy54bWysU02P0zAQvSPxHyzfaZJqu1pFTffQBS4I&#10;Vnzdvc44seQv2UPT/HvGTptFgIRAXEaOPe/NvDeT/f3ZGnaCmLR3HW82NWfgpO+1Gzr+5fObV3ec&#10;JRSuF8Y76PgMid8fXr7YT6GFrR+96SEyInGpnULHR8TQVlWSI1iRNj6Ao0floxVIn3Go+igmYrem&#10;2tb1bTX52IfoJaREtw/LIz8UfqVA4gelEiAzHafesMRY4lOO1WEv2iGKMGp5aUP8QxdWaEdFV6oH&#10;gYJ9i/oXKqtl9Mkr3EhvK6+UllA0kJqm/knNp1EEKFrInBRWm9L/o5XvT0f3GMmGKaQ2hceYVZxV&#10;tEwZHb7STIsu6pSdi23zahuckUm6bHbbm7omdyW9Nbvbu5tdMbZaiDJhiAnfgrcsHzqeMAo9jHj0&#10;ztGIfFyKiNO7hNQKAa+ADDYuRxTavHY9wznQHmHUwg0G8gApPadUzwrKCWcDC/wjKKb73GnRUpYL&#10;jiayk6C1EFKCw2ZlouwMU9qYFVj/GXjJz1Aoi/c34BVRKnuHK9hq5+PvquP52rJa8q8OLLqzBU++&#10;n8tsizW0QcWry7bnFf3xu8Cf/8nDdwAAAP//AwBQSwMEFAAGAAgAAAAhANi3gijgAAAACgEAAA8A&#10;AABkcnMvZG93bnJldi54bWxMj81OwzAQhO9IvIO1SNyoQyqgDnEqfpoDPSBRqoqjEy9JIF5HsduG&#10;t2d7gtvO7mj2m3w5uV4ccAydJw3XswQEUu1tR42G7Xt5tQARoiFrek+o4QcDLIvzs9xk1h/pDQ+b&#10;2AgOoZAZDW2MQyZlqFt0Jsz8gMS3Tz86E1mOjbSjOXK462WaJLfSmY74Q2sGfGqx/t7sHae8lI9q&#10;9fX6sVg/r92uKl2zUk7ry4vp4R5ExCn+meGEz+hQMFPl92SD6FnPU+4SeUgVCDbM706LSkN6oxTI&#10;Ipf/KxS/AAAA//8DAFBLAQItABQABgAIAAAAIQC2gziS/gAAAOEBAAATAAAAAAAAAAAAAAAAAAAA&#10;AABbQ29udGVudF9UeXBlc10ueG1sUEsBAi0AFAAGAAgAAAAhADj9If/WAAAAlAEAAAsAAAAAAAAA&#10;AAAAAAAALwEAAF9yZWxzLy5yZWxzUEsBAi0AFAAGAAgAAAAhAHVwruDFAQAA2wMAAA4AAAAAAAAA&#10;AAAAAAAALgIAAGRycy9lMm9Eb2MueG1sUEsBAi0AFAAGAAgAAAAhANi3gijgAAAACgEAAA8AAAAA&#10;AAAAAAAAAAAAHwQAAGRycy9kb3ducmV2LnhtbFBLBQYAAAAABAAEAPMAAAAsBQAAAAA=&#10;" strokecolor="#5b9bd5 [3204]" strokeweight=".5pt">
                <v:stroke endarrow="block" joinstyle="miter"/>
                <w10:wrap anchorx="margin"/>
              </v:shape>
            </w:pict>
          </mc:Fallback>
        </mc:AlternateContent>
      </w:r>
      <w:r w:rsidR="00230140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26141DE2" wp14:editId="412635AB">
                <wp:simplePos x="0" y="0"/>
                <wp:positionH relativeFrom="margin">
                  <wp:posOffset>800100</wp:posOffset>
                </wp:positionH>
                <wp:positionV relativeFrom="paragraph">
                  <wp:posOffset>94615</wp:posOffset>
                </wp:positionV>
                <wp:extent cx="1511300" cy="577850"/>
                <wp:effectExtent l="0" t="38100" r="50800" b="31750"/>
                <wp:wrapNone/>
                <wp:docPr id="1795419282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511300" cy="577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DDB8F5" id="Straight Arrow Connector 4" o:spid="_x0000_s1026" type="#_x0000_t32" style="position:absolute;margin-left:63pt;margin-top:7.45pt;width:119pt;height:45.5pt;flip:y;z-index:2517637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RY3kxAEAANoDAAAOAAAAZHJzL2Uyb0RvYy54bWysU01v1DAQvSPxHyzf2SRFS6tosz1sgQuC&#10;iq+764wTS/6SPWyy/56xs5siQEJUvYwce96beW8mu9vZGnaEmLR3HW82NWfgpO+1Gzr+7eu7Vzec&#10;JRSuF8Y76PgJEr/dv3yxm0ILV370pofIiMSldgodHxFDW1VJjmBF2vgAjh6Vj1Ygfcah6qOYiN2a&#10;6qqu31STj32IXkJKdHu3PPJ94VcKJH5SKgEy03HqDUuMJT7kWO13oh2iCKOW5zbEE7qwQjsqulLd&#10;CRTsR9R/UFkto09e4UZ6W3mltISigdQ09W9qvowiQNFC5qSw2pSej1Z+PB7cfSQbppDaFO5jVjGr&#10;aJkyOnynmRZd1Cmbi22n1TaYkUm6bLZN87omdyW9ba+vb7bF12rhyXwhJnwP3rJ86HjCKPQw4sE7&#10;RxPycakhjh8SUicEvAAy2LgcUWjz1vUMT4HWCKMWbjCQ50fpOaV6FFBOeDKwwD+DYrrPjRYpZbfg&#10;YCI7CtoKISU4bFYmys4wpY1ZgfW/gef8DIWyd/8DXhGlsne4gq12Pv6tOs6XltWSf3Fg0Z0tePD9&#10;qYy2WEMLVLw6L3ve0F+/C/zxl9z/BAAA//8DAFBLAwQUAAYACAAAACEAYfAQNN8AAAAKAQAADwAA&#10;AGRycy9kb3ducmV2LnhtbExPy07DMBC8I/UfrK3EjTqUEjUhTsWjOdADEqWqODrxkqSN11HstuHv&#10;WU5w23lodiZbjbYTZxx860jB7SwCgVQ501KtYPdR3CxB+KDJ6M4RKvhGD6t8cpXp1LgLveN5G2rB&#10;IeRTraAJoU+l9FWDVvuZ65FY+3KD1YHhUEsz6AuH207OoyiWVrfEHxrd43OD1XF7spzyWjwl68Pb&#10;53LzsrH7srD1OrFKXU/HxwcQAcfwZ4bf+lwdcu5UuhMZLzrG85i3BD4WCQg23MULJkomovsEZJ7J&#10;/xPyHwAAAP//AwBQSwECLQAUAAYACAAAACEAtoM4kv4AAADhAQAAEwAAAAAAAAAAAAAAAAAAAAAA&#10;W0NvbnRlbnRfVHlwZXNdLnhtbFBLAQItABQABgAIAAAAIQA4/SH/1gAAAJQBAAALAAAAAAAAAAAA&#10;AAAAAC8BAABfcmVscy8ucmVsc1BLAQItABQABgAIAAAAIQChRY3kxAEAANoDAAAOAAAAAAAAAAAA&#10;AAAAAC4CAABkcnMvZTJvRG9jLnhtbFBLAQItABQABgAIAAAAIQBh8BA03wAAAAoBAAAPAAAAAAAA&#10;AAAAAAAAAB4EAABkcnMvZG93bnJldi54bWxQSwUGAAAAAAQABADzAAAAKgUAAAAA&#10;" strokecolor="#5b9bd5 [3204]" strokeweight=".5pt">
                <v:stroke endarrow="block" joinstyle="miter"/>
                <w10:wrap anchorx="margin"/>
              </v:shape>
            </w:pict>
          </mc:Fallback>
        </mc:AlternateContent>
      </w:r>
      <w:r w:rsidR="00393ACA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17A3697F" wp14:editId="63CBA151">
                <wp:simplePos x="0" y="0"/>
                <wp:positionH relativeFrom="margin">
                  <wp:posOffset>812800</wp:posOffset>
                </wp:positionH>
                <wp:positionV relativeFrom="paragraph">
                  <wp:posOffset>126365</wp:posOffset>
                </wp:positionV>
                <wp:extent cx="1530350" cy="825500"/>
                <wp:effectExtent l="0" t="0" r="69850" b="50800"/>
                <wp:wrapNone/>
                <wp:docPr id="95487501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30350" cy="8255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ECD8C7" id="Straight Arrow Connector 4" o:spid="_x0000_s1026" type="#_x0000_t32" style="position:absolute;margin-left:64pt;margin-top:9.95pt;width:120.5pt;height:65pt;z-index:2517555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IT17vQEAANADAAAOAAAAZHJzL2Uyb0RvYy54bWysU9uO0zAQfUfiHyy/0yRdFa2ipvvQBV4Q&#10;rLh8gNcZJ5Z8kz00yd8zdtsUARIC8TLxZc6ZmeOT/cNsDTtBTNq7jjebmjNw0vfaDR3/+uXtq3vO&#10;EgrXC+MddHyBxB8OL1/sp9DC1o/e9BAZkbjUTqHjI2JoqyrJEaxIGx/A0aXy0QqkbRyqPoqJ2K2p&#10;tnX9upp87EP0ElKi08fzJT8UfqVA4kelEiAzHafesMRY4nOO1WEv2iGKMGp5aUP8QxdWaEdFV6pH&#10;gYJ9i/oXKqtl9Mkr3EhvK6+UllBmoGma+qdpPo8iQJmFxElhlSn9P1r54XR0T5FkmEJqU3iKeYpZ&#10;RZu/1B+bi1jLKhbMyCQdNru7+m5Hmkq6u9/udnVRs7qhQ0z4DrxledHxhFHoYcSjd47excemKCZO&#10;7xNSfQJeAbm0cTmi0OaN6xkugcyDUQs3GMivRuk5pbq1XVa4GDjDP4Fius+NljLFUXA0kZ0EeUFI&#10;CQ6blYmyM0xpY1Zg/WfgJT9Dobjtb8ArolT2Dlew1c7H31XH+dqyOudfFTjPnSV49v1SHrRIQ7Yp&#10;Wl0snn35477Abz/i4TsAAAD//wMAUEsDBBQABgAIAAAAIQDYn8Pb2wAAAAoBAAAPAAAAZHJzL2Rv&#10;d25yZXYueG1sTE/LTsMwELwj8Q/WVuJGnQZUNSFOhZDoEUTLAW5uvLWjxusodpPA17Oc4Lbz0OxM&#10;tZ19J0YcYhtIwWqZgUBqgmnJKng/PN9uQMSkyeguECr4wgjb+vqq0qUJE73huE9WcAjFUitwKfWl&#10;lLFx6HVchh6JtVMYvE4MByvNoCcO953Ms2wtvW6JPzjd45PD5ry/eAWv9mP0Oe1aeSo+v3f2xZzd&#10;lJS6WcyPDyASzunPDL/1uTrU3OkYLmSi6BjnG96S+CgKEGy4WxdMHJm4Z0bWlfw/of4BAAD//wMA&#10;UEsBAi0AFAAGAAgAAAAhALaDOJL+AAAA4QEAABMAAAAAAAAAAAAAAAAAAAAAAFtDb250ZW50X1R5&#10;cGVzXS54bWxQSwECLQAUAAYACAAAACEAOP0h/9YAAACUAQAACwAAAAAAAAAAAAAAAAAvAQAAX3Jl&#10;bHMvLnJlbHNQSwECLQAUAAYACAAAACEAmyE9e70BAADQAwAADgAAAAAAAAAAAAAAAAAuAgAAZHJz&#10;L2Uyb0RvYy54bWxQSwECLQAUAAYACAAAACEA2J/D29sAAAAKAQAADwAAAAAAAAAAAAAAAAAXBAAA&#10;ZHJzL2Rvd25yZXYueG1sUEsFBgAAAAAEAAQA8wAAAB8FAAAAAA==&#10;" strokecolor="#5b9bd5 [3204]" strokeweight=".5pt">
                <v:stroke endarrow="block" joinstyle="miter"/>
                <w10:wrap anchorx="margin"/>
              </v:shape>
            </w:pict>
          </mc:Fallback>
        </mc:AlternateContent>
      </w:r>
      <w:r w:rsidR="00393ACA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00E5B0F5" wp14:editId="693A1C5A">
                <wp:simplePos x="0" y="0"/>
                <wp:positionH relativeFrom="margin">
                  <wp:posOffset>787400</wp:posOffset>
                </wp:positionH>
                <wp:positionV relativeFrom="paragraph">
                  <wp:posOffset>18415</wp:posOffset>
                </wp:positionV>
                <wp:extent cx="1581150" cy="469900"/>
                <wp:effectExtent l="0" t="0" r="76200" b="63500"/>
                <wp:wrapNone/>
                <wp:docPr id="106872147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81150" cy="4699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004C27" id="Straight Arrow Connector 4" o:spid="_x0000_s1026" type="#_x0000_t32" style="position:absolute;margin-left:62pt;margin-top:1.45pt;width:124.5pt;height:37pt;z-index:2517534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jVkxvgEAANADAAAOAAAAZHJzL2Uyb0RvYy54bWysU9tu1DAQfUfiHyy/s0kqWrXRZvuwLbwg&#10;qLh8gOuME0u+yR42yd8z9u5mESAhUF8mvsw5M3N8sr2frWEHiEl71/FmU3MGTvpeu6Hj376+e3PL&#10;WULhemG8g44vkPj97vWr7RRauPKjNz1ERiQutVPo+IgY2qpKcgQr0sYHcHSpfLQCaRuHqo9iInZr&#10;qqu6vqkmH/sQvYSU6PTheMl3hV8pkPhJqQTITMepNywxlvicY7XbinaIIoxantoQ/9GFFdpR0ZXq&#10;QaBg36P+jcpqGX3yCjfS28orpSWUGWiapv5lmi+jCFBmIXFSWGVKL0crPx727imSDFNIbQpPMU8x&#10;q2jzl/pjcxFrWcWCGZmkw+b6tmmuSVNJd29v7u7qomZ1QYeY8D14y/Ki4wmj0MOIe+8cvYuPTVFM&#10;HD4kpPoEPANyaeNyRKHNo+sZLoHMg1ELNxjIr0bpOaW6tF1WuBg4wj+DYrrPjZYyxVGwN5EdBHlB&#10;SAkOm5WJsjNMaWNWYP134Ck/Q6G47V/AK6JU9g5XsNXOxz9Vx/ncsjrmnxU4zp0lePb9Uh60SEO2&#10;KVqdLJ59+fO+wC8/4u4HAAAA//8DAFBLAwQUAAYACAAAACEAp0fnn9wAAAAIAQAADwAAAGRycy9k&#10;b3ducmV2LnhtbEyPwU7DMBBE70j8g7VI3KhDiloS4lQIiR5BFA5wc+OtHTVeR7GbBL6e5USPT7Oa&#10;fVNtZt+JEYfYBlJwu8hAIDXBtGQVfLw/39yDiEmT0V0gVPCNETb15UWlSxMmesNxl6zgEoqlVuBS&#10;6kspY+PQ67gIPRJnhzB4nRgHK82gJy73ncyzbCW9bok/ON3jk8PmuDt5Ba/2c/Q5bVt5KL5+tvbF&#10;HN2UlLq+mh8fQCSc0/8x/OmzOtTstA8nMlF0zPkdb0kK8gIE58v1knmvYL0qQNaVPB9Q/wIAAP//&#10;AwBQSwECLQAUAAYACAAAACEAtoM4kv4AAADhAQAAEwAAAAAAAAAAAAAAAAAAAAAAW0NvbnRlbnRf&#10;VHlwZXNdLnhtbFBLAQItABQABgAIAAAAIQA4/SH/1gAAAJQBAAALAAAAAAAAAAAAAAAAAC8BAABf&#10;cmVscy8ucmVsc1BLAQItABQABgAIAAAAIQCUjVkxvgEAANADAAAOAAAAAAAAAAAAAAAAAC4CAABk&#10;cnMvZTJvRG9jLnhtbFBLAQItABQABgAIAAAAIQCnR+ef3AAAAAgBAAAPAAAAAAAAAAAAAAAAABgE&#10;AABkcnMvZG93bnJldi54bWxQSwUGAAAAAAQABADzAAAAIQUAAAAA&#10;" strokecolor="#5b9bd5 [3204]" strokeweight=".5pt">
                <v:stroke endarrow="block" joinstyle="miter"/>
                <w10:wrap anchorx="margin"/>
              </v:shape>
            </w:pict>
          </mc:Fallback>
        </mc:AlternateContent>
      </w:r>
      <w:r w:rsidR="00393ACA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3146B419" wp14:editId="0B4736C7">
                <wp:simplePos x="0" y="0"/>
                <wp:positionH relativeFrom="margin">
                  <wp:posOffset>812800</wp:posOffset>
                </wp:positionH>
                <wp:positionV relativeFrom="paragraph">
                  <wp:posOffset>62865</wp:posOffset>
                </wp:positionV>
                <wp:extent cx="1492250" cy="45719"/>
                <wp:effectExtent l="0" t="76200" r="12700" b="50165"/>
                <wp:wrapNone/>
                <wp:docPr id="84470572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92250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9634D5" id="Straight Arrow Connector 4" o:spid="_x0000_s1026" type="#_x0000_t32" style="position:absolute;margin-left:64pt;margin-top:4.95pt;width:117.5pt;height:3.6pt;flip:y;z-index:2517514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jacMwgEAANkDAAAOAAAAZHJzL2Uyb0RvYy54bWysU02P0zAQvSPxHyzfaZJqF9io6R66wAXB&#10;igXuXmecWPKXxkPT/Htsp80iQEIgLiPHnvdm3pvJ7vZkDTsCRu1dx5tNzRk46Xvtho5/+fz2xWvO&#10;IgnXC+MddHyGyG/3z5/tptDC1o/e9IAskbjYTqHjI1FoqyrKEayIGx/ApUfl0QpKnzhUPYopsVtT&#10;bev6ZTV57AN6CTGm27vlke8Lv1Ig6aNSEYiZjqfeqEQs8THHar8T7YAijFqe2xD/0IUV2qWiK9Wd&#10;IMG+of6FymqJPnpFG+lt5ZXSEoqGpKapf1LzMIoARUsyJ4bVpvj/aOWH48HdY7JhCrGN4R6zipNC&#10;y5TR4WuaadGVOmWnYtu82gYnYjJdNlc32+11clemt6vrV81NtrVaaDJdwEjvwFuWDx2PhEIPIx28&#10;c2lAHpcS4vg+0gK8ADLYuBxJaPPG9YzmkLaIUAs3GDjXySnVU//lRLOBBf4JFNN97rMoKasFB4Ps&#10;KNJSCCnBUbMypewMU9qYFVj/GXjOz1Aoa/c34BVRKntHK9hq5/F31el0aVkt+RcHFt3Zgkffz2Wy&#10;xZq0P2Um513PC/rjd4E//ZH77wAAAP//AwBQSwMEFAAGAAgAAAAhAFPs9JjeAAAACAEAAA8AAABk&#10;cnMvZG93bnJldi54bWxMj8tuwjAQRfeV+AdrKnVXHECiSYiD+iCLsqgEVBVLJ54mofE4ig2kf9/p&#10;ql1endGdc7P1aDtxwcG3jhTMphEIpMqZlmoF74fiPgbhgyajO0eo4Bs9rPPJTaZT4660w8s+1IJL&#10;yKdaQRNCn0rpqwat9lPXIzH7dIPVgeNQSzPoK5fbTs6jaCmtbok/NLrH5warr/3Zcstr8ZRsTm/H&#10;ePuytR9lYetNYpW6ux0fVyACjuHvGH71WR1ydirdmYwXHed5zFuCgiQBwXyxXHAuGTzMQOaZ/D8g&#10;/wEAAP//AwBQSwECLQAUAAYACAAAACEAtoM4kv4AAADhAQAAEwAAAAAAAAAAAAAAAAAAAAAAW0Nv&#10;bnRlbnRfVHlwZXNdLnhtbFBLAQItABQABgAIAAAAIQA4/SH/1gAAAJQBAAALAAAAAAAAAAAAAAAA&#10;AC8BAABfcmVscy8ucmVsc1BLAQItABQABgAIAAAAIQD0jacMwgEAANkDAAAOAAAAAAAAAAAAAAAA&#10;AC4CAABkcnMvZTJvRG9jLnhtbFBLAQItABQABgAIAAAAIQBT7PSY3gAAAAgBAAAPAAAAAAAAAAAA&#10;AAAAABwEAABkcnMvZG93bnJldi54bWxQSwUGAAAAAAQABADzAAAAJwUAAAAA&#10;" strokecolor="#5b9bd5 [3204]" strokeweight=".5pt">
                <v:stroke endarrow="block" joinstyle="miter"/>
                <w10:wrap anchorx="margin"/>
              </v:shape>
            </w:pict>
          </mc:Fallback>
        </mc:AlternateContent>
      </w:r>
      <w:r w:rsidR="00731877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4C002717" wp14:editId="49DA66C7">
                <wp:simplePos x="0" y="0"/>
                <wp:positionH relativeFrom="margin">
                  <wp:posOffset>2647950</wp:posOffset>
                </wp:positionH>
                <wp:positionV relativeFrom="paragraph">
                  <wp:posOffset>126365</wp:posOffset>
                </wp:positionV>
                <wp:extent cx="1231900" cy="1651000"/>
                <wp:effectExtent l="0" t="38100" r="63500" b="25400"/>
                <wp:wrapNone/>
                <wp:docPr id="1560444522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31900" cy="16510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520163" id="Straight Arrow Connector 4" o:spid="_x0000_s1026" type="#_x0000_t32" style="position:absolute;margin-left:208.5pt;margin-top:9.95pt;width:97pt;height:130pt;flip:y;z-index:2517411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7MLwwQEAANsDAAAOAAAAZHJzL2Uyb0RvYy54bWysU02P1DAMvSPxH6LcmbaDWEE1nT3MAhcE&#10;K77u2dRpI+VLiZm2/x4nnekiQEIgLlaT+D37PbuH29kadoaYtHcdb3Y1Z+Ck77UbOv7l85tnLzlL&#10;KFwvjHfQ8QUSvz0+fXKYQgt7P3rTQ2RE4lI7hY6PiKGtqiRHsCLtfABHj8pHK5COcaj6KCZit6ba&#10;1/VNNfnYh+glpES3d+sjPxZ+pUDiB6USIDMdp96wxFjiQ47V8SDaIYowanlpQ/xDF1ZoR0U3qjuB&#10;gn2L+hcqq2X0ySvcSW8rr5SWUDSQmqb+Sc2nUQQoWsicFDab0v+jle/PJ3cfyYYppDaF+5hVzCpa&#10;powOX2mmRRd1yuZi27LZBjMySZfN/nnzqiZ3Jb01Ny+amg7EWK1EmTDEhG/BW5Y/Op4wCj2MePLO&#10;0Yh8XIuI87uEK/AKyGDjckShzWvXM1wC7RFGLdxg4FInp1SPCsoXLgZW+EdQTPe506KlLBecTGRn&#10;QWshpASHzcZE2RmmtDEbsP4z8JKfoVAW72/AG6JU9g43sNXOx99Vx/naslrzrw6surMFD75fymyL&#10;NbRBZSaXbc8r+uO5wB//yeN3AAAA//8DAFBLAwQUAAYACAAAACEAZZznbeAAAAAKAQAADwAAAGRy&#10;cy9kb3ducmV2LnhtbEyPQU/CQBCF7yb+h82YeJNtiQFauiWo9CAHE8AYjtvu2Fa6s013gfrvHU96&#10;nPde3nwvW422ExccfOtIQTyJQCBVzrRUK3g/FA8LED5oMrpzhAq+0cMqv73JdGrclXZ42YdacAn5&#10;VCtoQuhTKX3VoNV+4nok9j7dYHXgc6ilGfSVy20np1E0k1a3xB8a3eNzg9Vpf7bc8lo8JZuvt+Ni&#10;+7K1H2Vh601ilbq/G9dLEAHH8BeGX3xGh5yZSncm40Wn4DGe85bARpKA4MAsjlkoFUznrMg8k/8n&#10;5D8AAAD//wMAUEsBAi0AFAAGAAgAAAAhALaDOJL+AAAA4QEAABMAAAAAAAAAAAAAAAAAAAAAAFtD&#10;b250ZW50X1R5cGVzXS54bWxQSwECLQAUAAYACAAAACEAOP0h/9YAAACUAQAACwAAAAAAAAAAAAAA&#10;AAAvAQAAX3JlbHMvLnJlbHNQSwECLQAUAAYACAAAACEA2ezC8MEBAADbAwAADgAAAAAAAAAAAAAA&#10;AAAuAgAAZHJzL2Uyb0RvYy54bWxQSwECLQAUAAYACAAAACEAZZznbeAAAAAKAQAADwAAAAAAAAAA&#10;AAAAAAAbBAAAZHJzL2Rvd25yZXYueG1sUEsFBgAAAAAEAAQA8wAAACgFAAAAAA==&#10;" strokecolor="#5b9bd5 [3204]" strokeweight=".5pt">
                <v:stroke endarrow="block" joinstyle="miter"/>
                <w10:wrap anchorx="margin"/>
              </v:shape>
            </w:pict>
          </mc:Fallback>
        </mc:AlternateContent>
      </w:r>
      <w:r w:rsidR="00FA68BC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5FD46E8A" wp14:editId="04679D9F">
                <wp:simplePos x="0" y="0"/>
                <wp:positionH relativeFrom="margin">
                  <wp:posOffset>2762250</wp:posOffset>
                </wp:positionH>
                <wp:positionV relativeFrom="paragraph">
                  <wp:posOffset>113665</wp:posOffset>
                </wp:positionV>
                <wp:extent cx="1079500" cy="717550"/>
                <wp:effectExtent l="0" t="38100" r="63500" b="25400"/>
                <wp:wrapNone/>
                <wp:docPr id="160953431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79500" cy="7175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897341" id="Straight Arrow Connector 4" o:spid="_x0000_s1026" type="#_x0000_t32" style="position:absolute;margin-left:217.5pt;margin-top:8.95pt;width:85pt;height:56.5pt;flip:y;z-index:2517248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1FLxAEAANoDAAAOAAAAZHJzL2Uyb0RvYy54bWysU02P0zAQvSPxHyzfaZKVSiFquocucEGw&#10;goW71xknlvwle2iTf8/YabMIkBCIy8ix572Z92ayv52sYSeISXvX8WZTcwZO+l67oeNfHt6+eMVZ&#10;QuF6YbyDjs+Q+O3h+bP9ObRw40dveoiMSFxqz6HjI2JoqyrJEaxIGx/A0aPy0QqkzzhUfRRnYrem&#10;uqnrl9XZxz5ELyElur1bHvmh8CsFEj8qlQCZ6Tj1hiXGEh9zrA570Q5RhFHLSxviH7qwQjsqulLd&#10;CRTsW9S/UFkto09e4UZ6W3mltISigdQ09U9qPo8iQNFC5qSw2pT+H638cDq6+0g2nENqU7iPWcWk&#10;omXK6PCVZlp0UadsKrbNq20wIZN02dS719ua3JX0tmt2223xtVp4Ml+ICd+BtywfOp4wCj2MePTO&#10;0YR8XGqI0/uE1AkBr4AMNi5HFNq8cT3DOdAaYdTCDQby/Cg9p1RPAsoJZwML/BMopvvcaJFSdguO&#10;JrKToK0QUoLDZmWi7AxT2pgVWP8ZeMnPUCh79zfgFVEqe4cr2Grn4++q43RtWS35VwcW3dmCR9/P&#10;ZbTFGlqg4tVl2fOG/vhd4E+/5OE7AAAA//8DAFBLAwQUAAYACAAAACEAB4IE1OAAAAAKAQAADwAA&#10;AGRycy9kb3ducmV2LnhtbEyPzU7DMBCE70i8g7VI3KgNhdKEOBU/zYEekGgrxNGJlyQQr6PYbcPb&#10;d3uC486MZr/JFqPrxB6H0HrScD1RIJAqb1uqNWw3xdUcRIiGrOk8oYZfDLDIz88yk1p/oHfcr2Mt&#10;uIRCajQ0MfaplKFq0Jkw8T0Se19+cCbyOdTSDubA5a6TN0rNpDMt8YfG9PjcYPWz3jlueS2ekuX3&#10;2+d89bJyH2Xh6mXitL68GB8fQEQc418YTviMDjkzlX5HNohOw+30jrdENu4TEByYqZNQsjBVCcg8&#10;k/8n5EcAAAD//wMAUEsBAi0AFAAGAAgAAAAhALaDOJL+AAAA4QEAABMAAAAAAAAAAAAAAAAAAAAA&#10;AFtDb250ZW50X1R5cGVzXS54bWxQSwECLQAUAAYACAAAACEAOP0h/9YAAACUAQAACwAAAAAAAAAA&#10;AAAAAAAvAQAAX3JlbHMvLnJlbHNQSwECLQAUAAYACAAAACEAF09RS8QBAADaAwAADgAAAAAAAAAA&#10;AAAAAAAuAgAAZHJzL2Uyb0RvYy54bWxQSwECLQAUAAYACAAAACEAB4IE1OAAAAAKAQAADwAAAAAA&#10;AAAAAAAAAAAeBAAAZHJzL2Rvd25yZXYueG1sUEsFBgAAAAAEAAQA8wAAACsFAAAAAA==&#10;" strokecolor="#5b9bd5 [3204]" strokeweight=".5pt">
                <v:stroke endarrow="block" joinstyle="miter"/>
                <w10:wrap anchorx="margin"/>
              </v:shape>
            </w:pict>
          </mc:Fallback>
        </mc:AlternateContent>
      </w:r>
      <w:r w:rsidR="00BE4125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7BD52A60" wp14:editId="2E620799">
                <wp:simplePos x="0" y="0"/>
                <wp:positionH relativeFrom="margin">
                  <wp:posOffset>2755900</wp:posOffset>
                </wp:positionH>
                <wp:positionV relativeFrom="paragraph">
                  <wp:posOffset>31115</wp:posOffset>
                </wp:positionV>
                <wp:extent cx="1047750" cy="400050"/>
                <wp:effectExtent l="0" t="38100" r="57150" b="19050"/>
                <wp:wrapNone/>
                <wp:docPr id="2144741840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47750" cy="4000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82C54C" id="Straight Arrow Connector 4" o:spid="_x0000_s1026" type="#_x0000_t32" style="position:absolute;margin-left:217pt;margin-top:2.45pt;width:82.5pt;height:31.5pt;flip:y;z-index:2517166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jXd2wQEAANoDAAAOAAAAZHJzL2Uyb0RvYy54bWysU8GO1DAMvSPxD1HuTDurhUXVdPYwC1wQ&#10;rGDhnk2dNlKaRI6Zdv4eJ53pIkBCIC5Wmvg9+z27u9t5dOIImGzwrdxuainA69BZ37fyy8PbF6+l&#10;SKR8p1zw0MoTJHm7f/5sN8UGrsIQXAcomMSnZoqtHIhiU1VJDzCqtAkRPD+agKMi/sS+6lBNzD66&#10;6qquX1VTwC5i0JAS394tj3Jf+I0BTR+NSUDCtZJ7oxKxxMccq/1ONT2qOFh9bkP9Qxejsp6LrlR3&#10;ipT4hvYXqtFqDCkY2ugwVsEYq6FoYDXb+ic1nwcVoWhhc1JcbUr/j1Z/OB78PbINU0xNiveYVcwG&#10;R2GcjV95pkUXdyrmYttptQ1mEpovt/X1zc1Ldlfz23Vd13xmwmrhyXwRE72DMIp8aGUiVLYf6BC8&#10;5wkFXGqo4/tEC/ACyGDncyRl3RvfCTpFXiNCq3zv4Fwnp1RPAsqJTg4W+Ccwwna50SKl7BYcHIqj&#10;4q1QWoOn7crE2RlmrHMrsP4z8JyfoVD27m/AK6JUDp5W8Gh9wN9Vp/nSslnyLw4surMFj6E7ldEW&#10;a3iBykzOy5439MfvAn/6JfffAQAA//8DAFBLAwQUAAYACAAAACEApvATy98AAAAIAQAADwAAAGRy&#10;cy9kb3ducmV2LnhtbEyPzU7DMBCE70h9B2srcaMOtJQ6xKn4aQ70gERBiKMTL0kgXkex24a373KC&#10;245m9O1Mth5dJw44hNaThstZAgKp8ralWsPba3GxAhGiIWs6T6jhBwOs88lZZlLrj/SCh12sBUMo&#10;pEZDE2OfShmqBp0JM98jsffpB2ciy6GWdjBHhrtOXiXJUjrTEn9oTI8PDVbfu71jylNxrzZfzx+r&#10;7ePWvZeFqzfKaX0+He9uQUQc418Yfutzdci5U+n3ZIPoNCzmC94S+VAg2L9WinWpYXmjQOaZ/D8g&#10;PwEAAP//AwBQSwECLQAUAAYACAAAACEAtoM4kv4AAADhAQAAEwAAAAAAAAAAAAAAAAAAAAAAW0Nv&#10;bnRlbnRfVHlwZXNdLnhtbFBLAQItABQABgAIAAAAIQA4/SH/1gAAAJQBAAALAAAAAAAAAAAAAAAA&#10;AC8BAABfcmVscy8ucmVsc1BLAQItABQABgAIAAAAIQBljXd2wQEAANoDAAAOAAAAAAAAAAAAAAAA&#10;AC4CAABkcnMvZTJvRG9jLnhtbFBLAQItABQABgAIAAAAIQCm8BPL3wAAAAgBAAAPAAAAAAAAAAAA&#10;AAAAABsEAABkcnMvZG93bnJldi54bWxQSwUGAAAAAAQABADzAAAAJwUAAAAA&#10;" strokecolor="#5b9bd5 [3204]" strokeweight=".5pt">
                <v:stroke endarrow="block" joinstyle="miter"/>
                <w10:wrap anchorx="margin"/>
              </v:shape>
            </w:pict>
          </mc:Fallback>
        </mc:AlternateContent>
      </w:r>
      <w:r w:rsidR="005B5F2C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201D9CFC" wp14:editId="6C1EFD74">
                <wp:simplePos x="0" y="0"/>
                <wp:positionH relativeFrom="column">
                  <wp:posOffset>2755900</wp:posOffset>
                </wp:positionH>
                <wp:positionV relativeFrom="paragraph">
                  <wp:posOffset>5715</wp:posOffset>
                </wp:positionV>
                <wp:extent cx="1295400" cy="1498600"/>
                <wp:effectExtent l="0" t="0" r="76200" b="63500"/>
                <wp:wrapNone/>
                <wp:docPr id="352603747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95400" cy="1498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2809B5" id="Straight Arrow Connector 4" o:spid="_x0000_s1026" type="#_x0000_t32" style="position:absolute;margin-left:217pt;margin-top:.45pt;width:102pt;height:118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9MoLvAEAANEDAAAOAAAAZHJzL2Uyb0RvYy54bWysU9uO0zAQfUfiHyy/0yTVstqNmu5DF3hB&#10;sOLyAV5nnFjyTfbQNH/P2GlTBEgIxMvElzlnZo5Pdg8na9gRYtLedbzZ1JyBk77Xbuj41y9vX91x&#10;llC4XhjvoOMzJP6wf/liN4UWtn70pofIiMSldgodHxFDW1VJjmBF2vgAji6Vj1YgbeNQ9VFMxG5N&#10;ta3r22rysQ/RS0iJTh+XS74v/EqBxI9KJUBmOk69YYmxxOccq/1OtEMUYdTy3Ib4hy6s0I6KrlSP&#10;AgX7FvUvVFbL6JNXuJHeVl4pLaHMQNM09U/TfB5FgDILiZPCKlP6f7Tyw/HgniLJMIXUpvAU8xQn&#10;FW3+Un/sVMSaV7HghEzSYbO9f31Tk6aS7pqb+7tb2hBPdYWHmPAdeMvyouMJo9DDiAfvHD2Mj02R&#10;TBzfJ1yAF0CubVyOKLR543qGcyD3YNTCDQbOdXJKde27rHA2sMA/gWK6z52WMsVScDCRHQWZQUgJ&#10;DpuVibIzTGljVmD9Z+A5P0Oh2O1vwCuiVPYOV7DVzsffVcfTpWW15F8UWObOEjz7fi4vWqQh35Q3&#10;OXs8G/PHfYFf/8T9dwAAAP//AwBQSwMEFAAGAAgAAAAhABh4FpHdAAAACAEAAA8AAABkcnMvZG93&#10;bnJldi54bWxMj8FOwzAQRO9I/IO1SNyoQ1JFTcimQkj0CKLlADc3duOo8TqK3STw9SwnOI5mNPOm&#10;2i6uF5MZQ+cJ4X6VgDDUeN1Ri/B+eL7bgAhRkVa9J4PwZQJs6+urSpXaz/Rmpn1sBZdQKBWCjXEo&#10;pQyNNU6FlR8MsXfyo1OR5dhKPaqZy10v0yTJpVMd8YJVg3mypjnvLw7htf2YXEq7Tp6Kz+9d+6LP&#10;do6ItzfL4wOIaJb4F4ZffEaHmpmO/kI6iB5hna35S0QoQLCdZxuWR4Q0ywuQdSX/H6h/AAAA//8D&#10;AFBLAQItABQABgAIAAAAIQC2gziS/gAAAOEBAAATAAAAAAAAAAAAAAAAAAAAAABbQ29udGVudF9U&#10;eXBlc10ueG1sUEsBAi0AFAAGAAgAAAAhADj9If/WAAAAlAEAAAsAAAAAAAAAAAAAAAAALwEAAF9y&#10;ZWxzLy5yZWxzUEsBAi0AFAAGAAgAAAAhANr0ygu8AQAA0QMAAA4AAAAAAAAAAAAAAAAALgIAAGRy&#10;cy9lMm9Eb2MueG1sUEsBAi0AFAAGAAgAAAAhABh4FpHdAAAACAEAAA8AAAAAAAAAAAAAAAAAFgQA&#10;AGRycy9kb3ducmV2LnhtbFBLBQYAAAAABAAEAPMAAAAgBQAAAAA=&#10;" strokecolor="#5b9bd5 [3204]" strokeweight=".5pt">
                <v:stroke endarrow="block" joinstyle="miter"/>
              </v:shape>
            </w:pict>
          </mc:Fallback>
        </mc:AlternateContent>
      </w:r>
      <w:r w:rsidR="005B5F2C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624D868D" wp14:editId="01718942">
                <wp:simplePos x="0" y="0"/>
                <wp:positionH relativeFrom="column">
                  <wp:posOffset>2755900</wp:posOffset>
                </wp:positionH>
                <wp:positionV relativeFrom="paragraph">
                  <wp:posOffset>5715</wp:posOffset>
                </wp:positionV>
                <wp:extent cx="1149350" cy="946150"/>
                <wp:effectExtent l="0" t="0" r="69850" b="63500"/>
                <wp:wrapNone/>
                <wp:docPr id="26463423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49350" cy="9461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A62E31" id="Straight Arrow Connector 4" o:spid="_x0000_s1026" type="#_x0000_t32" style="position:absolute;margin-left:217pt;margin-top:.45pt;width:90.5pt;height:74.5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4KewuwEAANADAAAOAAAAZHJzL2Uyb0RvYy54bWysU9tu1DAQfUfiHyy/s0lKqWi02T5sgRcE&#10;FZcPcJ1xYsk32cMm+XvG3t0sAiRE1ZeJL3POzByfbO9ma9gBYtLedbzZ1JyBk77Xbuj492/vX73l&#10;LKFwvTDeQccXSPxu9/LFdgotXPnRmx4iIxKX2il0fEQMbVUlOYIVaeMDOLpUPlqBtI1D1UcxEbs1&#10;1VVd31STj32IXkJKdHp/vOS7wq8USPysVAJkpuPUG5YYS3zMsdptRTtEEUYtT22IJ3RhhXZUdKW6&#10;FyjYj6j/oLJaRp+8wo30tvJKaQllBpqmqX+b5usoApRZSJwUVpnS89HKT4e9e4gkwxRSm8JDzFPM&#10;Ktr8pf7YXMRaVrFgRibpsGmub1+/IU0l3d1e3zS0Jprqgg4x4QfwluVFxxNGoYcR9945ehcfm6KY&#10;OHxMeASeAbm0cTmi0Oad6xkugcyDUQs3GDjVySnVpe2ywsXAEf4FFNN9brSUKY6CvYnsIMgLQkpw&#10;2KxMlJ1hShuzAut/A0/5GQrFbf8DXhGlsne4gq12Pv6tOs7nltUx/6zAce4swaPvl/KgRRqyTXmT&#10;k8WzL3/dF/jlR9z9BAAA//8DAFBLAwQUAAYACAAAACEAZptiX9wAAAAIAQAADwAAAGRycy9kb3du&#10;cmV2LnhtbEyPwU7DMBBE70j8g7VI3KjTEioS4lQIiR5BFA5wc+OtHTVeR7GbBL6e5USPoxnNvKk2&#10;s+/EiENsAylYLjIQSE0wLVkFH+/PN/cgYtJkdBcIFXxjhE19eVHp0oSJ3nDcJSu4hGKpFbiU+lLK&#10;2Dj0Oi5Cj8TeIQxeJ5aDlWbQE5f7Tq6ybC29bokXnO7xyWFz3J28glf7OfoVbVt5KL5+tvbFHN2U&#10;lLq+mh8fQCSc038Y/vAZHWpm2ocTmSg6Bfltzl+SggIE2+vlHcs95/KiAFlX8vxA/QsAAP//AwBQ&#10;SwECLQAUAAYACAAAACEAtoM4kv4AAADhAQAAEwAAAAAAAAAAAAAAAAAAAAAAW0NvbnRlbnRfVHlw&#10;ZXNdLnhtbFBLAQItABQABgAIAAAAIQA4/SH/1gAAAJQBAAALAAAAAAAAAAAAAAAAAC8BAABfcmVs&#10;cy8ucmVsc1BLAQItABQABgAIAAAAIQBB4KewuwEAANADAAAOAAAAAAAAAAAAAAAAAC4CAABkcnMv&#10;ZTJvRG9jLnhtbFBLAQItABQABgAIAAAAIQBmm2Jf3AAAAAgBAAAPAAAAAAAAAAAAAAAAABUEAABk&#10;cnMvZG93bnJldi54bWxQSwUGAAAAAAQABADzAAAAHgUAAAAA&#10;" strokecolor="#5b9bd5 [3204]" strokeweight=".5pt">
                <v:stroke endarrow="block" joinstyle="miter"/>
              </v:shape>
            </w:pict>
          </mc:Fallback>
        </mc:AlternateContent>
      </w:r>
      <w:r w:rsidR="005B5F2C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7CCA4A87" wp14:editId="4803430C">
                <wp:simplePos x="0" y="0"/>
                <wp:positionH relativeFrom="column">
                  <wp:posOffset>2781300</wp:posOffset>
                </wp:positionH>
                <wp:positionV relativeFrom="paragraph">
                  <wp:posOffset>6349</wp:posOffset>
                </wp:positionV>
                <wp:extent cx="1130300" cy="443865"/>
                <wp:effectExtent l="0" t="0" r="69850" b="70485"/>
                <wp:wrapNone/>
                <wp:docPr id="48683001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30300" cy="44386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BFCC9E" id="Straight Arrow Connector 4" o:spid="_x0000_s1026" type="#_x0000_t32" style="position:absolute;margin-left:219pt;margin-top:.5pt;width:89pt;height:34.9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sJOuwEAANADAAAOAAAAZHJzL2Uyb0RvYy54bWysU9uO0zAQfUfiHyy/0yTbZbWKmu5DF3hB&#10;sOLyAV5nnFjyTeOhaf4e22lTBEgIxMvElzlnZo5Pdg8na9gRMGrvOt5sas7ASd9rN3T865e3r+45&#10;iyRcL4x30PEZIn/Yv3yxm0ILN370pgdkicTFdgodH4lCW1VRjmBF3PgALl0qj1ZQ2uJQ9SimxG5N&#10;dVPXd9XksQ/oJcSYTh+XS74v/EqBpI9KRSBmOp56oxKxxOccq/1OtAOKMGp5bkP8QxdWaJeKrlSP&#10;ggT7hvoXKqsl+ugVbaS3lVdKSygzpGma+qdpPo8iQJkliRPDKlP8f7Tyw/HgnjDJMIXYxvCEeYqT&#10;Qpu/qT92KmLNq1hwIibTYdNs622dNJXp7vZ2e3/3OqtZXdEBI70Db1ledDwSCj2MdPDOpXfx2BTF&#10;xPF9pAV4AeTSxuVIQps3rmc0h2QeQi3cYOBcJ6dU17bLimYDC/wTKKb73GgpUxwFB4PsKJIXhJTg&#10;qFmZUnaGKW3MCqz/DDznZygUt/0NeEWUyt7RCrbaefxddTpdWlZL/kWBZe4swbPv5/KgRZpkm/Im&#10;Z4tnX/64L/Drj7j/DgAA//8DAFBLAwQUAAYACAAAACEAeskNJd0AAAAIAQAADwAAAGRycy9kb3du&#10;cmV2LnhtbEyPQU/DMAyF70j8h8hI3Fi6gcrWNZ0QEjuCGBzYLWu8pFrjVE3WFn495sROtvWenr9X&#10;bibfigH72ARSMJ9lIJDqYBqyCj4/Xu6WIGLSZHQbCBV8Y4RNdX1V6sKEkd5x2CUrOIRioRW4lLpC&#10;ylg79DrOQofE2jH0Xic+eytNr0cO961cZFkuvW6IPzjd4bPD+rQ7ewVv9mvwC9o28rja/2ztqzm5&#10;MSl1ezM9rUEknNK/Gf7wGR0qZjqEM5koWgUP90vukljgwXo+z3k5KHjMViCrUl4WqH4BAAD//wMA&#10;UEsBAi0AFAAGAAgAAAAhALaDOJL+AAAA4QEAABMAAAAAAAAAAAAAAAAAAAAAAFtDb250ZW50X1R5&#10;cGVzXS54bWxQSwECLQAUAAYACAAAACEAOP0h/9YAAACUAQAACwAAAAAAAAAAAAAAAAAvAQAAX3Jl&#10;bHMvLnJlbHNQSwECLQAUAAYACAAAACEAKarCTrsBAADQAwAADgAAAAAAAAAAAAAAAAAuAgAAZHJz&#10;L2Uyb0RvYy54bWxQSwECLQAUAAYACAAAACEAeskNJd0AAAAIAQAADwAAAAAAAAAAAAAAAAAVBAAA&#10;ZHJzL2Rvd25yZXYueG1sUEsFBgAAAAAEAAQA8wAAAB8FAAAAAA==&#10;" strokecolor="#5b9bd5 [3204]" strokeweight=".5pt">
                <v:stroke endarrow="block" joinstyle="miter"/>
              </v:shape>
            </w:pict>
          </mc:Fallback>
        </mc:AlternateContent>
      </w:r>
    </w:p>
    <w:p w14:paraId="404B7869" w14:textId="583BFB8A" w:rsidR="00A557B9" w:rsidRDefault="00393ACA" w:rsidP="008D59FA">
      <w:pPr>
        <w:rPr>
          <w:sz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7393C152" wp14:editId="45B455E9">
                <wp:simplePos x="0" y="0"/>
                <wp:positionH relativeFrom="margin">
                  <wp:posOffset>838200</wp:posOffset>
                </wp:positionH>
                <wp:positionV relativeFrom="paragraph">
                  <wp:posOffset>8255</wp:posOffset>
                </wp:positionV>
                <wp:extent cx="1587500" cy="1644650"/>
                <wp:effectExtent l="0" t="0" r="69850" b="50800"/>
                <wp:wrapNone/>
                <wp:docPr id="120149290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87500" cy="16446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DA0293" id="Straight Arrow Connector 4" o:spid="_x0000_s1026" type="#_x0000_t32" style="position:absolute;margin-left:66pt;margin-top:.65pt;width:125pt;height:129.5pt;z-index:2517596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i54dvwEAANEDAAAOAAAAZHJzL2Uyb0RvYy54bWysU9uO0zAQfUfiHyy/0ySrbVlVTfehu/CC&#10;YMXlA7zOOLHkm+yhSf6esdumCJAQaF8mvsyZOXN8srufrGFHiEl71/JmVXMGTvpOu77l376+e3PH&#10;WULhOmG8g5bPkPj9/vWr3Ri2cOMHbzqIjIq4tB1DywfEsK2qJAewIq18AEeXykcrkLaxr7ooRqpu&#10;TXVT15tq9LEL0UtIiU4fTpd8X+orBRI/KZUAmWk5ccMSY4nPOVb7ndj2UYRByzMN8R8srNCOmi6l&#10;HgQK9j3q30pZLaNPXuFKelt5pbSEMgNN09S/TPNlEAHKLCROCotM6eXKyo/Hg3uKJMMY0jaFp5in&#10;mFS0+Uv82FTEmhexYEIm6bBZ371d16SppLtmc3u7WRc5qys8xITvwVuWFy1PGIXuBzx45+hhfGyK&#10;ZOL4ISERIOAFkHsblyMKbR5dx3AO5B6MWrjeQH42Ss8p1ZV3WeFs4AT/DIrpLjMtbYql4GAiOwoy&#10;g5ASHDZLJcrOMKWNWYD134Hn/AyFYrd/AS+I0tk7XMBWOx//1B2nC2V1yr8ocJo7S/Dsu7m8aJGG&#10;fFO0Ons8G/PnfYFf/8T9DwAAAP//AwBQSwMEFAAGAAgAAAAhANEywuXbAAAACQEAAA8AAABkcnMv&#10;ZG93bnJldi54bWxMj8FOwzAQRO9I/IO1SNyoQyJVJcSpEBI9gig9wM2Nt3bUeB3FbhL4ejYnuO3T&#10;jGZnqu3sOzHiENtACu5XGQikJpiWrILDx8vdBkRMmozuAqGCb4ywra+vKl2aMNE7jvtkBYdQLLUC&#10;l1JfShkbh17HVeiRWDuFwevEOFhpBj1xuO9knmVr6XVL/MHpHp8dNuf9xSt4s5+jz2nXytPD18/O&#10;vpqzm5JStzfz0yOIhHP6M8NSn6tDzZ2O4UImio65yHlLWg4QrBebhY8K8nVWgKwr+X9B/QsAAP//&#10;AwBQSwECLQAUAAYACAAAACEAtoM4kv4AAADhAQAAEwAAAAAAAAAAAAAAAAAAAAAAW0NvbnRlbnRf&#10;VHlwZXNdLnhtbFBLAQItABQABgAIAAAAIQA4/SH/1gAAAJQBAAALAAAAAAAAAAAAAAAAAC8BAABf&#10;cmVscy8ucmVsc1BLAQItABQABgAIAAAAIQC5i54dvwEAANEDAAAOAAAAAAAAAAAAAAAAAC4CAABk&#10;cnMvZTJvRG9jLnhtbFBLAQItABQABgAIAAAAIQDRMsLl2wAAAAkBAAAPAAAAAAAAAAAAAAAAABkE&#10;AABkcnMvZG93bnJldi54bWxQSwUGAAAAAAQABADzAAAAIQUAAAAA&#10;" strokecolor="#5b9bd5 [3204]" strokeweight=".5pt">
                <v:stroke endarrow="block" joinstyle="miter"/>
                <w10:wrap anchorx="margin"/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6A11985D" wp14:editId="1D9D3A77">
                <wp:simplePos x="0" y="0"/>
                <wp:positionH relativeFrom="margin">
                  <wp:posOffset>825500</wp:posOffset>
                </wp:positionH>
                <wp:positionV relativeFrom="paragraph">
                  <wp:posOffset>8255</wp:posOffset>
                </wp:positionV>
                <wp:extent cx="1562100" cy="1225550"/>
                <wp:effectExtent l="0" t="0" r="95250" b="50800"/>
                <wp:wrapNone/>
                <wp:docPr id="129710895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62100" cy="12255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62D0D2" id="Straight Arrow Connector 4" o:spid="_x0000_s1026" type="#_x0000_t32" style="position:absolute;margin-left:65pt;margin-top:.65pt;width:123pt;height:96.5pt;z-index:2517575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MHOsvQEAANEDAAAOAAAAZHJzL2Uyb0RvYy54bWysU9uO0zAQfUfiHyy/01ykrlDUdB+6u7wg&#10;WHH5AK8zTiz5Jnto0r9n7LYpAiQE4mXiy5yZM8cnu/vFGnaEmLR3PW82NWfgpB+0G3v+9cvTm7ec&#10;JRRuEMY76PkJEr/fv361m0MHrZ+8GSAyKuJSN4eeT4ihq6okJ7AibXwAR5fKRyuQtnGshihmqm5N&#10;1db1XTX7OIToJaREpw/nS74v9ZUCiR+VSoDM9Jy4YYmxxJccq/1OdGMUYdLyQkP8AwsrtKOma6kH&#10;gYJ9i/qXUlbL6JNXuJHeVl4pLaHMQNM09U/TfJ5EgDILiZPCKlP6f2Xlh+PBPUeSYQ6pS+E55ikW&#10;FW3+Ej+2FLFOq1iwIJN02Gzv2qYmTSXdNW273W6LnNUNHmLCd+Aty4ueJ4xCjxMevHP0MD42RTJx&#10;fJ+QCBDwCsi9jcsRhTaPbmB4CuQejFq40UB+NkrPKdWNd1nhycAZ/gkU00NmWtoUS8HBRHYUZAYh&#10;JThs1kqUnWFKG7MC6z8DL/kZCsVufwNeEaWzd7iCrXY+/q47LlfK6px/VeA8d5bgxQ+n8qJFGvJN&#10;0eri8WzMH/cFfvsT998BAAD//wMAUEsDBBQABgAIAAAAIQDXeCWY3AAAAAkBAAAPAAAAZHJzL2Rv&#10;d25yZXYueG1sTI/BTsMwEETvSPyDtUjcqEODShviVAiJHkEUDvTmxls7aryOYjcJfD3bE73t04xm&#10;Z8r15FsxYB+bQAruZxkIpDqYhqyCr8/XuyWImDQZ3QZCBT8YYV1dX5W6MGGkDxy2yQoOoVhoBS6l&#10;rpAy1g69jrPQIbF2CL3XibG30vR65HDfynmWLaTXDfEHpzt8cVgftyev4N1+D35Om0YeVrvfjX0z&#10;RzcmpW5vpucnEAmn9G+Gc32uDhV32ocTmSha5jzjLel8gGA9f1ww75lXDznIqpSXC6o/AAAA//8D&#10;AFBLAQItABQABgAIAAAAIQC2gziS/gAAAOEBAAATAAAAAAAAAAAAAAAAAAAAAABbQ29udGVudF9U&#10;eXBlc10ueG1sUEsBAi0AFAAGAAgAAAAhADj9If/WAAAAlAEAAAsAAAAAAAAAAAAAAAAALwEAAF9y&#10;ZWxzLy5yZWxzUEsBAi0AFAAGAAgAAAAhADQwc6y9AQAA0QMAAA4AAAAAAAAAAAAAAAAALgIAAGRy&#10;cy9lMm9Eb2MueG1sUEsBAi0AFAAGAAgAAAAhANd4JZjcAAAACQEAAA8AAAAAAAAAAAAAAAAAFwQA&#10;AGRycy9kb3ducmV2LnhtbFBLBQYAAAAABAAEAPMAAAAgBQAAAAA=&#10;" strokecolor="#5b9bd5 [3204]" strokeweight=".5pt">
                <v:stroke endarrow="block" joinstyle="miter"/>
                <w10:wrap anchorx="margin"/>
              </v:shape>
            </w:pict>
          </mc:Fallback>
        </mc:AlternateContent>
      </w:r>
      <w:r w:rsidR="00556D09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EDCFB7D" wp14:editId="39CA8592">
                <wp:simplePos x="0" y="0"/>
                <wp:positionH relativeFrom="column">
                  <wp:posOffset>2324100</wp:posOffset>
                </wp:positionH>
                <wp:positionV relativeFrom="paragraph">
                  <wp:posOffset>103505</wp:posOffset>
                </wp:positionV>
                <wp:extent cx="438150" cy="355600"/>
                <wp:effectExtent l="0" t="0" r="19050" b="25400"/>
                <wp:wrapNone/>
                <wp:docPr id="1077209118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8150" cy="355600"/>
                        </a:xfrm>
                        <a:prstGeom prst="ellipse">
                          <a:avLst/>
                        </a:prstGeom>
                        <a:noFill/>
                        <a:ln w="15875">
                          <a:solidFill>
                            <a:schemeClr val="accent1">
                              <a:shade val="1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AD89500" w14:textId="77777777" w:rsidR="00556D09" w:rsidRPr="007C1BAB" w:rsidRDefault="00556D09" w:rsidP="00556D09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EDCFB7D" id="_x0000_s1031" style="position:absolute;margin-left:183pt;margin-top:8.15pt;width:34.5pt;height:28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9VY8iAIAAKMFAAAOAAAAZHJzL2Uyb0RvYy54bWysVE1v2zAMvQ/YfxB0X5ykcdsFdYqgRYcB&#10;QVssHXpWZKkWIIuapMTOfv0o2XGCNdhh28WW+PFIPpG8uW1rTXbCeQWmoJPRmBJhOJTKvBX0+8vD&#10;p2tKfGCmZBqMKOheeHq7+PjhprFzMYUKdCkcQRDj540taBWCnWeZ55WomR+BFQaVElzNAl7dW1Y6&#10;1iB6rbPpeHyZNeBK64AL71F63ynpIuFLKXh4ktKLQHRBMbeQvi59N/GbLW7Y/M0xWynep8H+Ioua&#10;KYNBB6h7FhjZOvUOqlbcgQcZRhzqDKRUXKQasJrJ+Ldq1hWzItWC5Hg70OT/Hyx/3K3ts0MaGuvn&#10;Ho+xila6Ov4xP9ImsvYDWaINhKNwdnE9yZFSjqqLPL8cJzKzo7N1PnwRUJN4KKjQWlkfy2Fztlv5&#10;gDHR+mAVxQYelNbpSbQhDfZTfn2VJw8PWpVRG+1Sd4g77ciO4bsyzoUJk86uYqXoxJjdkNPgkWKe&#10;gGEG2qDwWH06hb0WMZI234QkqsR6px1+bMx/CJ0AI7LEWgbsPvfz2B1PvX10FamvB+fxnxLrnAeP&#10;FBlMGJxrZcCdA9BIaB+5sz+Q1FETWQrtpkVuCppHyyjZQLl/dsRBN2fe8geFj79iPjwzh4OF/YLL&#10;IjzhR2rAF4b+REkF7uc5ebTHfkctJQ0OakH9jy1zghL91eAkfJ7MZnGy02WWX03x4k41m1ON2dZ3&#10;gD0zwbVkeTpG+6APR+mgfsWdsoxRUcUMx9gF5cEdLnehWyC4lbhYLpMZTrNlYWXWlkfwyHPs7Jf2&#10;lTnbT0DA0XmEw1C/m4LONnoaWG4DSJVG5Mhr/wK4CVIX91srrprTe7I67tbFLwAAAP//AwBQSwME&#10;FAAGAAgAAAAhAC5yZDDdAAAACQEAAA8AAABkcnMvZG93bnJldi54bWxMj8FOwzAQRO9I/QdrK3Gj&#10;TmtIqxCnqhBw4EYpdzdekkC8TmM3Tfh6lhMcd2Y0+ybfjq4VA/ah8aRhuUhAIJXeNlRpOLw93WxA&#10;hGjImtYTapgwwLaYXeUms/5CrzjsYyW4hEJmNNQxdpmUoazRmbDwHRJ7H753JvLZV9L25sLlrpWr&#10;JEmlMw3xh9p0+FBj+bU/Ow3l42aSn4f1uwrV824YvqeXE01aX8/H3T2IiGP8C8MvPqNDwUxHfyYb&#10;RKtBpSlviWykCgQHbtUdC0cN65UCWeTy/4LiBwAA//8DAFBLAQItABQABgAIAAAAIQC2gziS/gAA&#10;AOEBAAATAAAAAAAAAAAAAAAAAAAAAABbQ29udGVudF9UeXBlc10ueG1sUEsBAi0AFAAGAAgAAAAh&#10;ADj9If/WAAAAlAEAAAsAAAAAAAAAAAAAAAAALwEAAF9yZWxzLy5yZWxzUEsBAi0AFAAGAAgAAAAh&#10;AKb1VjyIAgAAowUAAA4AAAAAAAAAAAAAAAAALgIAAGRycy9lMm9Eb2MueG1sUEsBAi0AFAAGAAgA&#10;AAAhAC5yZDDdAAAACQEAAA8AAAAAAAAAAAAAAAAA4gQAAGRycy9kb3ducmV2LnhtbFBLBQYAAAAA&#10;BAAEAPMAAADsBQAAAAA=&#10;" filled="f" strokecolor="#091723 [484]" strokeweight="1.25pt">
                <v:stroke joinstyle="miter"/>
                <v:textbox>
                  <w:txbxContent>
                    <w:p w14:paraId="7AD89500" w14:textId="77777777" w:rsidR="00556D09" w:rsidRPr="007C1BAB" w:rsidRDefault="00556D09" w:rsidP="00556D09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</v:oval>
            </w:pict>
          </mc:Fallback>
        </mc:AlternateContent>
      </w:r>
    </w:p>
    <w:p w14:paraId="6FD09418" w14:textId="165C5DE3" w:rsidR="00A557B9" w:rsidRDefault="0038706D" w:rsidP="008D59FA">
      <w:pPr>
        <w:rPr>
          <w:sz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006D108E" wp14:editId="43C82CEA">
                <wp:simplePos x="0" y="0"/>
                <wp:positionH relativeFrom="margin">
                  <wp:posOffset>806450</wp:posOffset>
                </wp:positionH>
                <wp:positionV relativeFrom="paragraph">
                  <wp:posOffset>169545</wp:posOffset>
                </wp:positionV>
                <wp:extent cx="1543050" cy="1136650"/>
                <wp:effectExtent l="0" t="38100" r="57150" b="25400"/>
                <wp:wrapNone/>
                <wp:docPr id="43775252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543050" cy="11366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B44405" id="Straight Arrow Connector 4" o:spid="_x0000_s1026" type="#_x0000_t32" style="position:absolute;margin-left:63.5pt;margin-top:13.35pt;width:121.5pt;height:89.5pt;flip:y;z-index:2517760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P+2fwgEAANsDAAAOAAAAZHJzL2Uyb0RvYy54bWysU01v1DAQvSPxHyzf2SQtXaHVZnvYAhcE&#10;FV931xknlvwle9gk/56xs5siQEJUvYxie96beW8m+9vJGnaCmLR3LW82NWfgpO+061v+7eu7V284&#10;SyhcJ4x30PIZEr89vHyxH8MOrvzgTQeREYlLuzG0fEAMu6pKcgAr0sYHcPSofLQC6Rj7qotiJHZr&#10;qqu63lajj12IXkJKdHu3PPJD4VcKJH5SKgEy03LqDUuMJT7kWB32YtdHEQYtz22IJ3RhhXZUdKW6&#10;EyjYj6j/oLJaRp+8wo30tvJKaQlFA6lp6t/UfBlEgKKFzElhtSk9H638eDq6+0g2jCHtUriPWcWk&#10;omXK6PCdZlp0UadsKrbNq20wIZN02dy8vq5vyF1Jb01zvd3SgRirhSgThpjwPXjL8kfLE0ah+wGP&#10;3jkakY9LEXH6kHABXgAZbFyOKLR56zqGc6A9wqiF6w2c6+SU6lFB+cLZwAL/DIrpLndatJTlgqOJ&#10;7CRoLYSU4LBZmSg7w5Q2ZgXW/wae8zMUyuL9D3hFlMre4Qq22vn4t+o4XVpWS/7FgUV3tuDBd3OZ&#10;bbGGNqjM5LzteUV/PRf44z95+AkAAP//AwBQSwMEFAAGAAgAAAAhAD1jTfbgAAAACgEAAA8AAABk&#10;cnMvZG93bnJldi54bWxMj81OwzAQhO9IvIO1SNyoTRBNG+JU/DQHekCiVBVHJ16SQLyOYrcNb89y&#10;guPMjma/yVeT68URx9B50nA9UyCQam87ajTs3sqrBYgQDVnTe0IN3xhgVZyf5Saz/kSveNzGRnAJ&#10;hcxoaGMcMilD3aIzYeYHJL59+NGZyHJspB3NictdLxOl5tKZjvhDawZ8bLH+2h4ctzyXD8v158v7&#10;YvO0cfuqdM166bS+vJju70BEnOJfGH7xGR0KZqr8gWwQPesk5S1RQzJPQXDgJlVsVGyo2xRkkcv/&#10;E4ofAAAA//8DAFBLAQItABQABgAIAAAAIQC2gziS/gAAAOEBAAATAAAAAAAAAAAAAAAAAAAAAABb&#10;Q29udGVudF9UeXBlc10ueG1sUEsBAi0AFAAGAAgAAAAhADj9If/WAAAAlAEAAAsAAAAAAAAAAAAA&#10;AAAALwEAAF9yZWxzLy5yZWxzUEsBAi0AFAAGAAgAAAAhAN4/7Z/CAQAA2wMAAA4AAAAAAAAAAAAA&#10;AAAALgIAAGRycy9lMm9Eb2MueG1sUEsBAi0AFAAGAAgAAAAhAD1jTfbgAAAACgEAAA8AAAAAAAAA&#10;AAAAAAAAHAQAAGRycy9kb3ducmV2LnhtbFBLBQYAAAAABAAEAPMAAAApBQAAAAA=&#10;" strokecolor="#5b9bd5 [3204]" strokeweight=".5pt">
                <v:stroke endarrow="block" joinstyle="miter"/>
                <w10:wrap anchorx="margin"/>
              </v:shape>
            </w:pict>
          </mc:Fallback>
        </mc:AlternateContent>
      </w:r>
      <w:r w:rsidR="00230140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5676344A" wp14:editId="6B19B65F">
                <wp:simplePos x="0" y="0"/>
                <wp:positionH relativeFrom="margin">
                  <wp:posOffset>717550</wp:posOffset>
                </wp:positionH>
                <wp:positionV relativeFrom="paragraph">
                  <wp:posOffset>175895</wp:posOffset>
                </wp:positionV>
                <wp:extent cx="1581150" cy="171450"/>
                <wp:effectExtent l="0" t="57150" r="19050" b="19050"/>
                <wp:wrapNone/>
                <wp:docPr id="1463811451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581150" cy="1714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75BB77" id="Straight Arrow Connector 4" o:spid="_x0000_s1026" type="#_x0000_t32" style="position:absolute;margin-left:56.5pt;margin-top:13.85pt;width:124.5pt;height:13.5pt;flip:y;z-index:2517657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bGY+wQEAANoDAAAOAAAAZHJzL2Uyb0RvYy54bWysU02P1DAMvSPxH6LcmbYrFlbVdPYwC1wQ&#10;rGDhnk2dNlK+lJhp++9x0pkuAiQE4mKlid+z37O7v52tYSeISXvX8WZXcwZO+l67oeNfHt6+uOEs&#10;oXC9MN5BxxdI/Pbw/Nl+Ci1c+dGbHiIjEpfaKXR8RAxtVSU5ghVp5wM4elQ+WoH0GYeqj2Iidmuq&#10;q7p+VU0+9iF6CSnR7d36yA+FXymQ+FGpBMhMx6k3LDGW+JhjddiLdogijFqe2xD/0IUV2lHRjepO&#10;oGDfov6FymoZffIKd9LbyiulJRQNpKapf1LzeRQBihYyJ4XNpvT/aOWH09HdR7JhCqlN4T5mFbOK&#10;limjw1eaadFFnbK52LZstsGMTNJlc33TNNfkrqS35nXzks5EWK08mS/EhO/AW5YPHU8YhR5GPHrn&#10;aEI+rjXE6X3CFXgBZLBxOaLQ5o3rGS6B1gijFm4wcK6TU6onAeWEi4EV/gkU031utEgpuwVHE9lJ&#10;0FYIKcFhszFRdoYpbcwGrP8MPOdnKJS9+xvwhiiVvcMNbLXz8XfVcb60rNb8iwOr7mzBo++XMtpi&#10;DS1Qmcl52fOG/vhd4E+/5OE7AAAA//8DAFBLAwQUAAYACAAAACEA0cFtLeEAAAAJAQAADwAAAGRy&#10;cy9kb3ducmV2LnhtbEyPzU7DMBCE70i8g7VI3KjTFJo2xKn4aQ7tAYm2QhydeEkC8TqK3Ta8PcsJ&#10;jjM7+nYmW422EyccfOtIwXQSgUCqnGmpVnDYFzcLED5oMrpzhAq+0cMqv7zIdGrcmV7xtAu1YAj5&#10;VCtoQuhTKX3VoNV+4nokvn24werAcqilGfSZ4baTcRTNpdUt8YdG9/jUYPW1O1qmbIrH5frz5X2x&#10;fd7at7Kw9Xpplbq+Gh/uQQQcw18Yfutzdci5U+mOZLzoWE9nvCUoiJMEBAdm85iNUsHdbQIyz+T/&#10;BfkPAAAA//8DAFBLAQItABQABgAIAAAAIQC2gziS/gAAAOEBAAATAAAAAAAAAAAAAAAAAAAAAABb&#10;Q29udGVudF9UeXBlc10ueG1sUEsBAi0AFAAGAAgAAAAhADj9If/WAAAAlAEAAAsAAAAAAAAAAAAA&#10;AAAALwEAAF9yZWxzLy5yZWxzUEsBAi0AFAAGAAgAAAAhABVsZj7BAQAA2gMAAA4AAAAAAAAAAAAA&#10;AAAALgIAAGRycy9lMm9Eb2MueG1sUEsBAi0AFAAGAAgAAAAhANHBbS3hAAAACQEAAA8AAAAAAAAA&#10;AAAAAAAAGwQAAGRycy9kb3ducmV2LnhtbFBLBQYAAAAABAAEAPMAAAApBQAAAAA=&#10;" strokecolor="#5b9bd5 [3204]" strokeweight=".5pt">
                <v:stroke endarrow="block" joinstyle="miter"/>
                <w10:wrap anchorx="margin"/>
              </v:shape>
            </w:pict>
          </mc:Fallback>
        </mc:AlternateContent>
      </w:r>
      <w:r w:rsidR="00BE4125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1AA6ADBD" wp14:editId="46E8AB7D">
                <wp:simplePos x="0" y="0"/>
                <wp:positionH relativeFrom="margin">
                  <wp:posOffset>2743200</wp:posOffset>
                </wp:positionH>
                <wp:positionV relativeFrom="paragraph">
                  <wp:posOffset>42545</wp:posOffset>
                </wp:positionV>
                <wp:extent cx="1295400" cy="1162050"/>
                <wp:effectExtent l="0" t="0" r="76200" b="57150"/>
                <wp:wrapNone/>
                <wp:docPr id="641297519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95400" cy="11620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49DEF4" id="Straight Arrow Connector 4" o:spid="_x0000_s1026" type="#_x0000_t32" style="position:absolute;margin-left:3in;margin-top:3.35pt;width:102pt;height:91.5pt;z-index:251722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P30MvgEAANEDAAAOAAAAZHJzL2Uyb0RvYy54bWysU9uO0zAQfUfiHyy/0yQVu4Ko6T50F14Q&#10;rLh8gNcZJ5Z8kz00yd8zdtsUARIC7cvElzkzZ45PdnezNewIMWnvOt5sas7ASd9rN3T829d3r95w&#10;llC4XhjvoOMLJH63f/liN4UWtn70pofIqIhL7RQ6PiKGtqqSHMGKtPEBHF0qH61A2sah6qOYqLo1&#10;1baub6vJxz5ELyElOr0/XfJ9qa8USPykVAJkpuPEDUuMJT7lWO13oh2iCKOWZxriP1hYoR01XUvd&#10;CxTse9S/lbJaRp+8wo30tvJKaQllBpqmqX+Z5ssoApRZSJwUVpnS85WVH48H9xhJhimkNoXHmKeY&#10;VbT5S/zYXMRaVrFgRibpsNm+vXldk6aS7prmdlvfFDmrKzzEhO/BW5YXHU8YhR5GPHjn6GF8bIpk&#10;4vghIREg4AWQexuXIwptHlzPcAnkHoxauMFAfjZKzynVlXdZ4WLgBP8Miuk+My1tiqXgYCI7CjKD&#10;kBIcNmslys4wpY1ZgfXfgef8DIVit38Br4jS2TtcwVY7H//UHecLZXXKvyhwmjtL8OT7pbxokYZ8&#10;U7Q6ezwb8+d9gV//xP0PAAAA//8DAFBLAwQUAAYACAAAACEASeqHb90AAAAJAQAADwAAAGRycy9k&#10;b3ducmV2LnhtbEyPwU7DMBBE70j8g7VI3KhDitI2xKkQEj2CKBzg5sZbO2q8jmI3CXw9ywmOoxnN&#10;vKm2s+/EiENsAym4XWQgkJpgWrIK3t+ebtYgYtJkdBcIFXxhhG19eVHp0oSJXnHcJyu4hGKpFbiU&#10;+lLK2Dj0Oi5Cj8TeMQxeJ5aDlWbQE5f7TuZZVkivW+IFp3t8dNic9mev4MV+jD6nXSuPm8/vnX02&#10;Jzclpa6v5od7EAnn9BeGX3xGh5qZDuFMJopOwd0y5y9JQbECwX6xLFgfOLjerEDWlfz/oP4BAAD/&#10;/wMAUEsBAi0AFAAGAAgAAAAhALaDOJL+AAAA4QEAABMAAAAAAAAAAAAAAAAAAAAAAFtDb250ZW50&#10;X1R5cGVzXS54bWxQSwECLQAUAAYACAAAACEAOP0h/9YAAACUAQAACwAAAAAAAAAAAAAAAAAvAQAA&#10;X3JlbHMvLnJlbHNQSwECLQAUAAYACAAAACEASD99DL4BAADRAwAADgAAAAAAAAAAAAAAAAAuAgAA&#10;ZHJzL2Uyb0RvYy54bWxQSwECLQAUAAYACAAAACEASeqHb90AAAAJAQAADwAAAAAAAAAAAAAAAAAY&#10;BAAAZHJzL2Rvd25yZXYueG1sUEsFBgAAAAAEAAQA8wAAACIFAAAAAA==&#10;" strokecolor="#5b9bd5 [3204]" strokeweight=".5pt">
                <v:stroke endarrow="block" joinstyle="miter"/>
                <w10:wrap anchorx="margin"/>
              </v:shape>
            </w:pict>
          </mc:Fallback>
        </mc:AlternateContent>
      </w:r>
      <w:r w:rsidR="00BE4125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5D8FAAB1" wp14:editId="537D9461">
                <wp:simplePos x="0" y="0"/>
                <wp:positionH relativeFrom="margin">
                  <wp:posOffset>2743200</wp:posOffset>
                </wp:positionH>
                <wp:positionV relativeFrom="paragraph">
                  <wp:posOffset>4445</wp:posOffset>
                </wp:positionV>
                <wp:extent cx="1174750" cy="781050"/>
                <wp:effectExtent l="0" t="0" r="82550" b="57150"/>
                <wp:wrapNone/>
                <wp:docPr id="368591190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74750" cy="7810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481D12" id="Straight Arrow Connector 4" o:spid="_x0000_s1026" type="#_x0000_t32" style="position:absolute;margin-left:3in;margin-top:.35pt;width:92.5pt;height:61.5pt;z-index:251720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/tyDugEAANADAAAOAAAAZHJzL2Uyb0RvYy54bWysU9uO0zAQfUfiHyy/0yQroKuq6T50F14Q&#10;rLh8gNcZJ5Z8kz00yd8zdtoUARIC7cvElzlnZo5P9neTNewEMWnvWt5sas7ASd9p17f829d3r245&#10;SyhcJ4x30PIZEr87vHyxH8MObvzgTQeREYlLuzG0fEAMu6pKcgAr0sYHcHSpfLQCaRv7qotiJHZr&#10;qpu6fluNPnYhegkp0en9cskPhV8pkPhJqQTITMupNywxlviUY3XYi10fRRi0PLch/qMLK7SjoivV&#10;vUDBvkf9G5XVMvrkFW6kt5VXSksoM9A0Tf3LNF8GEaDMQuKksMqUno9Wfjwd3WMkGcaQdik8xjzF&#10;pKLNX+qPTUWseRULJmSSDptm+3r7hjSVdLe9bWpaE011RYeY8D14y/Ki5Qmj0P2AR+8cvYuPTVFM&#10;nD4kXIAXQC5tXI4otHlwHcM5kHkwauF6A+c6OaW6tl1WOBtY4J9BMd3lRkuZ4ig4mshOgrwgpASH&#10;zcpE2RmmtDErsP478JyfoVDc9i/gFVEqe4cr2Grn45+q43RpWS35FwWWubMET76by4MWacg25U3O&#10;Fs++/Hlf4Ncf8fADAAD//wMAUEsDBBQABgAIAAAAIQCy2Kw43AAAAAgBAAAPAAAAZHJzL2Rvd25y&#10;ZXYueG1sTI/BTsMwEETvSPyDtUjcqNMUNRDiVAiJHkEUDnBz460dNV5HsZsEvp7lRI+jGc28qTaz&#10;78SIQ2wDKVguMhBITTAtWQUf7883dyBi0mR0FwgVfGOETX15UenShInecNwlK7iEYqkVuJT6UsrY&#10;OPQ6LkKPxN4hDF4nloOVZtATl/tO5lm2ll63xAtO9/jksDnuTl7Bq/0cfU7bVh7uv3629sUc3ZSU&#10;ur6aHx9AJJzTfxj+8BkdambahxOZKDoFt6ucvyQFBQi218uC5Z5z+aoAWVfy/ED9CwAA//8DAFBL&#10;AQItABQABgAIAAAAIQC2gziS/gAAAOEBAAATAAAAAAAAAAAAAAAAAAAAAABbQ29udGVudF9UeXBl&#10;c10ueG1sUEsBAi0AFAAGAAgAAAAhADj9If/WAAAAlAEAAAsAAAAAAAAAAAAAAAAALwEAAF9yZWxz&#10;Ly5yZWxzUEsBAi0AFAAGAAgAAAAhAFn+3IO6AQAA0AMAAA4AAAAAAAAAAAAAAAAALgIAAGRycy9l&#10;Mm9Eb2MueG1sUEsBAi0AFAAGAAgAAAAhALLYrDjcAAAACAEAAA8AAAAAAAAAAAAAAAAAFAQAAGRy&#10;cy9kb3ducmV2LnhtbFBLBQYAAAAABAAEAPMAAAAdBQAAAAA=&#10;" strokecolor="#5b9bd5 [3204]" strokeweight=".5pt">
                <v:stroke endarrow="block" joinstyle="miter"/>
                <w10:wrap anchorx="margin"/>
              </v:shape>
            </w:pict>
          </mc:Fallback>
        </mc:AlternateContent>
      </w:r>
      <w:r w:rsidR="00BE4125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12593BBF" wp14:editId="246B9207">
                <wp:simplePos x="0" y="0"/>
                <wp:positionH relativeFrom="margin">
                  <wp:posOffset>2717800</wp:posOffset>
                </wp:positionH>
                <wp:positionV relativeFrom="paragraph">
                  <wp:posOffset>61595</wp:posOffset>
                </wp:positionV>
                <wp:extent cx="1143000" cy="177800"/>
                <wp:effectExtent l="0" t="0" r="76200" b="88900"/>
                <wp:wrapNone/>
                <wp:docPr id="1964887963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43000" cy="1778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04EE6F" id="Straight Arrow Connector 4" o:spid="_x0000_s1026" type="#_x0000_t32" style="position:absolute;margin-left:214pt;margin-top:4.85pt;width:90pt;height:14pt;z-index:2517186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+LNfugEAANADAAAOAAAAZHJzL2Uyb0RvYy54bWysU8uO1DAQvCPxD5bvTJIFsatoMnuYBS4I&#10;Vjw+wOu0E0t+yW4myd/TdmYyCJAQiEvHj67q7nJlfz9bw04Qk/au482u5gyc9L12Q8e/fnn74o6z&#10;hML1wngHHV8g8fvD82f7KbRw40dveoiMSFxqp9DxETG0VZXkCFaknQ/g6FL5aAXSNg5VH8VE7NZU&#10;N3X9upp87EP0ElKi04f1kh8Kv1Ig8aNSCZCZjlNvWGIs8SnH6rAX7RBFGLU8tyH+oQsrtKOiG9WD&#10;QMG+Rf0LldUy+uQV7qS3lVdKSygz0DRN/dM0n0cRoMxC4qSwyZT+H638cDq6x0gyTCG1KTzGPMWs&#10;os1f6o/NRaxlEwtmZJIOm+bVy7omTSXdNbe3d7QmmuqKDjHhO/CW5UXHE0ahhxGP3jl6Fx+bopg4&#10;vU+4Ai+AXNq4HFFo88b1DJdA5sGohRsMnOvklOradlnhYmCFfwLFdJ8bLWWKo+BoIjsJ8oKQEhw2&#10;GxNlZ5jSxmzA+s/Ac36GQnHb34A3RKnsHW5gq52Pv6uO86VlteZfFFjnzhI8+X4pD1qkIduUNzlb&#10;PPvyx32BX3/Ew3cAAAD//wMAUEsDBBQABgAIAAAAIQAd5FkK3AAAAAgBAAAPAAAAZHJzL2Rvd25y&#10;ZXYueG1sTI/BTsMwEETvSPyDtUjcqENATRuyqRASPYIoHODmxls7aryOYjcJfD3uCY6jGc28qTaz&#10;68RIQ2g9I9wuMhDEjdctG4SP9+ebFYgQFWvVeSaEbwqwqS8vKlVqP/EbjbtoRCrhUCoEG2NfShka&#10;S06Fhe+Jk3fwg1MxycFIPagplbtO5lm2lE61nBas6unJUnPcnRzCq/kcXc7bVh7WXz9b86KPdoqI&#10;11fz4wOISHP8C8MZP6FDnZj2/sQ6iA7hPl+lLxFhXYBI/jI76z3CXVGArCv5/0D9CwAA//8DAFBL&#10;AQItABQABgAIAAAAIQC2gziS/gAAAOEBAAATAAAAAAAAAAAAAAAAAAAAAABbQ29udGVudF9UeXBl&#10;c10ueG1sUEsBAi0AFAAGAAgAAAAhADj9If/WAAAAlAEAAAsAAAAAAAAAAAAAAAAALwEAAF9yZWxz&#10;Ly5yZWxzUEsBAi0AFAAGAAgAAAAhANL4s1+6AQAA0AMAAA4AAAAAAAAAAAAAAAAALgIAAGRycy9l&#10;Mm9Eb2MueG1sUEsBAi0AFAAGAAgAAAAhAB3kWQrcAAAACAEAAA8AAAAAAAAAAAAAAAAAFAQAAGRy&#10;cy9kb3ducmV2LnhtbFBLBQYAAAAABAAEAPMAAAAdBQAAAAA=&#10;" strokecolor="#5b9bd5 [3204]" strokeweight=".5pt">
                <v:stroke endarrow="block" joinstyle="miter"/>
                <w10:wrap anchorx="margin"/>
              </v:shape>
            </w:pict>
          </mc:Fallback>
        </mc:AlternateContent>
      </w:r>
      <w:r w:rsidR="00556D09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91F53BA" wp14:editId="7BB5E411">
                <wp:simplePos x="0" y="0"/>
                <wp:positionH relativeFrom="column">
                  <wp:posOffset>3835400</wp:posOffset>
                </wp:positionH>
                <wp:positionV relativeFrom="paragraph">
                  <wp:posOffset>10795</wp:posOffset>
                </wp:positionV>
                <wp:extent cx="742950" cy="438150"/>
                <wp:effectExtent l="0" t="0" r="19050" b="19050"/>
                <wp:wrapNone/>
                <wp:docPr id="759949489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2950" cy="438150"/>
                        </a:xfrm>
                        <a:prstGeom prst="ellipse">
                          <a:avLst/>
                        </a:prstGeom>
                        <a:noFill/>
                        <a:ln w="15875">
                          <a:solidFill>
                            <a:schemeClr val="accent1">
                              <a:shade val="1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D11518" w14:textId="716E44DB" w:rsidR="00556D09" w:rsidRPr="00556D09" w:rsidRDefault="00556D09" w:rsidP="00556D09">
                            <w:pPr>
                              <w:jc w:val="center"/>
                              <w:rPr>
                                <w:color w:val="FF0000"/>
                                <w:sz w:val="16"/>
                                <w:szCs w:val="16"/>
                                <w:lang w:val="en-CA"/>
                              </w:rPr>
                            </w:pPr>
                            <w:r w:rsidRPr="00556D09">
                              <w:rPr>
                                <w:color w:val="FF0000"/>
                                <w:sz w:val="16"/>
                                <w:szCs w:val="16"/>
                                <w:lang w:val="en-CA"/>
                              </w:rPr>
                              <w:t>Stage 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91F53BA" id="_x0000_s1032" style="position:absolute;margin-left:302pt;margin-top:.85pt;width:58.5pt;height:34.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OqPiAIAAKMFAAAOAAAAZHJzL2Uyb0RvYy54bWysVN9v2jAQfp+0/8Hy+wgwaCkiVKhVp0mo&#10;RWunPhvHJpYcn2cbEvbX7+yEgNZqD9teEvt+fHf3+e4Wt02lyUE4r8DkdDQYUiIMh0KZXU6/vzx8&#10;mlHiAzMF02BETo/C09vlxw+L2s7FGErQhXAEQYyf1zanZQh2nmWel6JifgBWGFRKcBULeHW7rHCs&#10;RvRKZ+Ph8CqrwRXWARfeo/S+VdJlwpdS8PAkpReB6JxibiF9Xfpu4zdbLth855gtFe/SYH+RRcWU&#10;waA91D0LjOydegNVKe7AgwwDDlUGUiouUg1YzWj4WzXPJbMi1YLkeNvT5P8fLH88PNuNQxpq6+ce&#10;j7GKRroq/jE/0iSyjj1ZogmEo/B6Mr6ZIqUcVZPPsxGeESU7O1vnwxcBFYmHnAqtlfWxHDZnh7UP&#10;rfXJKooNPCit05NoQ2rsp+nsepo8PGhVRG20S90h7rQjB4bvyjgXJoxau5IVohVjRsNTTr1HyvAC&#10;DPPVBoXn6tMpHLWIkbT5JiRRBdY7bvFjY/5D6AQYkSXW0mN3ub+P3fLU2UdXkfq6dx7+KbHWufdI&#10;kcGE3rlSBtx7ABoJ7SK39ieSWmoiS6HZNshNTq+iZZRsoThuHHHQzpm3/EHh46+ZDxvmcLCwX3BZ&#10;hCf8SA34wtCdKCnB/XxPHu2x31FLSY2DmlP/Y8+coER/NTgJN6PJJE52ukym12O8uEvN9lJj9tUd&#10;YM+McC1Zno7RPujTUTqoXnGnrGJUVDHDMXZOeXCny11oFwhuJS5Wq2SG02xZWJtnyyN45Dl29kvz&#10;ypztJiDg6DzCaajfTEFrGz0NrPYBpEojcua1ewHcBKmLu60VV83lPVmdd+vyFwAAAP//AwBQSwME&#10;FAAGAAgAAAAhAOz5ievcAAAACAEAAA8AAABkcnMvZG93bnJldi54bWxMj81OwzAQhO9IvIO1SNyo&#10;3YKaKsSpqgo4cKM/dzdekrTxOo3dNOHpWU70tqNvNDuTLQfXiB67UHvSMJ0oEEiFtzWVGnbb96cF&#10;iBANWdN4Qg0jBljm93eZSa2/0hf2m1gKDqGQGg1VjG0qZSgqdCZMfIvE7Nt3zkSWXSltZ64c7ho5&#10;U2ounamJP1SmxXWFxWlzcRqKt8Uoj7tk/xzKj1Xf/4yfZxq1fnwYVq8gIg7x3wx/9bk65Nzp4C9k&#10;g2g0zNULb4kMEhDMk9mU9YEPlYDMM3k7IP8FAAD//wMAUEsBAi0AFAAGAAgAAAAhALaDOJL+AAAA&#10;4QEAABMAAAAAAAAAAAAAAAAAAAAAAFtDb250ZW50X1R5cGVzXS54bWxQSwECLQAUAAYACAAAACEA&#10;OP0h/9YAAACUAQAACwAAAAAAAAAAAAAAAAAvAQAAX3JlbHMvLnJlbHNQSwECLQAUAAYACAAAACEA&#10;WuTqj4gCAACjBQAADgAAAAAAAAAAAAAAAAAuAgAAZHJzL2Uyb0RvYy54bWxQSwECLQAUAAYACAAA&#10;ACEA7PmJ69wAAAAIAQAADwAAAAAAAAAAAAAAAADiBAAAZHJzL2Rvd25yZXYueG1sUEsFBgAAAAAE&#10;AAQA8wAAAOsFAAAAAA==&#10;" filled="f" strokecolor="#091723 [484]" strokeweight="1.25pt">
                <v:stroke joinstyle="miter"/>
                <v:textbox>
                  <w:txbxContent>
                    <w:p w14:paraId="04D11518" w14:textId="716E44DB" w:rsidR="00556D09" w:rsidRPr="00556D09" w:rsidRDefault="00556D09" w:rsidP="00556D09">
                      <w:pPr>
                        <w:jc w:val="center"/>
                        <w:rPr>
                          <w:color w:val="FF0000"/>
                          <w:sz w:val="16"/>
                          <w:szCs w:val="16"/>
                          <w:lang w:val="en-CA"/>
                        </w:rPr>
                      </w:pPr>
                      <w:r w:rsidRPr="00556D09">
                        <w:rPr>
                          <w:color w:val="FF0000"/>
                          <w:sz w:val="16"/>
                          <w:szCs w:val="16"/>
                          <w:lang w:val="en-CA"/>
                        </w:rPr>
                        <w:t>Stage 2</w:t>
                      </w:r>
                    </w:p>
                  </w:txbxContent>
                </v:textbox>
              </v:oval>
            </w:pict>
          </mc:Fallback>
        </mc:AlternateContent>
      </w:r>
    </w:p>
    <w:p w14:paraId="16B94A8F" w14:textId="3E13BD92" w:rsidR="00A557B9" w:rsidRDefault="00731877" w:rsidP="008D59FA">
      <w:pPr>
        <w:rPr>
          <w:sz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1CDC5482" wp14:editId="02EB18F3">
                <wp:simplePos x="0" y="0"/>
                <wp:positionH relativeFrom="margin">
                  <wp:posOffset>2635250</wp:posOffset>
                </wp:positionH>
                <wp:positionV relativeFrom="paragraph">
                  <wp:posOffset>146685</wp:posOffset>
                </wp:positionV>
                <wp:extent cx="1219200" cy="1111250"/>
                <wp:effectExtent l="0" t="38100" r="57150" b="31750"/>
                <wp:wrapNone/>
                <wp:docPr id="989756400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19200" cy="11112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B65089" id="Straight Arrow Connector 4" o:spid="_x0000_s1026" type="#_x0000_t32" style="position:absolute;margin-left:207.5pt;margin-top:11.55pt;width:96pt;height:87.5pt;flip:y;z-index:2517432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LNAawgEAANsDAAAOAAAAZHJzL2Uyb0RvYy54bWysU8uO1DAQvCPxD5bvTJKRQBBNZg+zCxcE&#10;K153r9NOLPklu5kkf0/bmckiQEKgzaHlR1e5q7pzuJmtYWeISXvX8WZXcwZO+l67oeNfv7x98Zqz&#10;hML1wngHHV8g8Zvj82eHKbSw96M3PURGJC61U+j4iBjaqkpyBCvSzgdwdKl8tAJpG4eqj2Iidmuq&#10;fV2/qiYf+xC9hJTo9Ha95MfCrxRI/KhUAmSm41QblhhLfMixOh5EO0QRRi0vZYj/qMIK7ejRjepW&#10;oGDfo/6NymoZffIKd9LbyiulJRQNpKapf1HzeRQBihYyJ4XNpvR0tPLD+eTuI9kwhdSmcB+zillF&#10;y5TR4Rv1tOiiStlcbFs222BGJumw2TdvqBecSbpr6Nu/LMZWK1EmDDHhO/CW5UXHE0ahhxFP3jlq&#10;kY/rI+L8PiGVQsArIIONyxGFNneuZ7gEmiOMWrjBQG4gpeeU6lFBWeFiYIV/AsV0nystWspwwclE&#10;dhY0FkJKcNhsTJSdYUobswHrvwMv+RkKZfD+Bbwhysve4Qa22vn4p9dxvpas1vyrA6vubMGD75fS&#10;22INTVDx6jLteUR/3hf44z95/AEAAP//AwBQSwMEFAAGAAgAAAAhAHepOMHhAAAACgEAAA8AAABk&#10;cnMvZG93bnJldi54bWxMj01PwzAMhu9I/IfISNxY2gGjLU0nPtbDdkBimxDHtDFtoXGqJtvKv8ec&#10;4Gj71ePnzZeT7cURR985UhDPIhBItTMdNQr2u/IqAeGDJqN7R6jgGz0si/OzXGfGnegVj9vQCIaQ&#10;z7SCNoQhk9LXLVrtZ25A4tuHG60OPI6NNKM+Mdz2ch5FC2l1R/yh1QM+tVh/bQ+WKevyMV19vrwn&#10;m+eNfatK26xSq9TlxfRwDyLgFP7C8KvP6lCwU+UOZLzoFdzEt9wlKJhfxyA4sIjueFFxMk1ikEUu&#10;/1cofgAAAP//AwBQSwECLQAUAAYACAAAACEAtoM4kv4AAADhAQAAEwAAAAAAAAAAAAAAAAAAAAAA&#10;W0NvbnRlbnRfVHlwZXNdLnhtbFBLAQItABQABgAIAAAAIQA4/SH/1gAAAJQBAAALAAAAAAAAAAAA&#10;AAAAAC8BAABfcmVscy8ucmVsc1BLAQItABQABgAIAAAAIQB5LNAawgEAANsDAAAOAAAAAAAAAAAA&#10;AAAAAC4CAABkcnMvZTJvRG9jLnhtbFBLAQItABQABgAIAAAAIQB3qTjB4QAAAAoBAAAPAAAAAAAA&#10;AAAAAAAAABwEAABkcnMvZG93bnJldi54bWxQSwUGAAAAAAQABADzAAAAKgUAAAAA&#10;" strokecolor="#5b9bd5 [3204]" strokeweight=".5pt">
                <v:stroke endarrow="block" joinstyle="miter"/>
                <w10:wrap anchorx="margin"/>
              </v:shape>
            </w:pict>
          </mc:Fallback>
        </mc:AlternateContent>
      </w:r>
      <w:r w:rsidR="002A3C89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4E6B4279" wp14:editId="0F38998F">
                <wp:simplePos x="0" y="0"/>
                <wp:positionH relativeFrom="margin">
                  <wp:posOffset>2698750</wp:posOffset>
                </wp:positionH>
                <wp:positionV relativeFrom="paragraph">
                  <wp:posOffset>76835</wp:posOffset>
                </wp:positionV>
                <wp:extent cx="1155700" cy="666750"/>
                <wp:effectExtent l="0" t="38100" r="63500" b="19050"/>
                <wp:wrapNone/>
                <wp:docPr id="1513224212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55700" cy="6667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6EFC00" id="Straight Arrow Connector 4" o:spid="_x0000_s1026" type="#_x0000_t32" style="position:absolute;margin-left:212.5pt;margin-top:6.05pt;width:91pt;height:52.5pt;flip:y;z-index:2517350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wnV5xAEAANoDAAAOAAAAZHJzL2Uyb0RvYy54bWysU02P0zAQvSPxHyzfaZKV2kVV0z10gQuC&#10;FbDcvc44seQv2UOT/HvGTptFgIRAXEaOPe/NvDeTw91kDTtDTNq7ljebmjNw0nfa9S1//PL21WvO&#10;EgrXCeMdtHyGxO+OL18cxrCHGz9400FkROLSfgwtHxDDvqqSHMCKtPEBHD0qH61A+ox91UUxErs1&#10;1U1d76rRxy5ELyElur1fHvmx8CsFEj8qlQCZaTn1hiXGEp9yrI4Hse+jCIOWlzbEP3RhhXZUdKW6&#10;FyjYt6h/obJaRp+8wo30tvJKaQlFA6lp6p/UfB5EgKKFzElhtSn9P1r54XxyD5FsGEPap/AQs4pJ&#10;RcuU0eErzbTook7ZVGybV9tgQibpsmm229ua3JX0ttvtbrfF12rhyXwhJnwH3rJ8aHnCKHQ/4Mk7&#10;RxPycakhzu8TUicEvAIy2LgcUWjzxnUM50BrhFEL1xvI86P0nFI9CygnnA0s8E+gmO5yo0VK2S04&#10;mcjOgrZCSAkOm5WJsjNMaWNWYP1n4CU/Q6Hs3d+AV0Sp7B2uYKudj7+rjtO1ZbXkXx1YdGcLnnw3&#10;l9EWa2iBileXZc8b+uN3gT//ksfvAAAA//8DAFBLAwQUAAYACAAAACEAlizNfeAAAAAKAQAADwAA&#10;AGRycy9kb3ducmV2LnhtbEyPS0/DMBCE70j8B2uRuFEnEfQR4lQ8mgM9VKIgxNGJlyRtvI5itw3/&#10;vsupHHdmNPtNthxtJ444+NaRgngSgUCqnGmpVvD5UdzNQfigyejOESr4RQ/L/Poq06lxJ3rH4zbU&#10;gkvIp1pBE0KfSumrBq32E9cjsffjBqsDn0MtzaBPXG47mUTRVFrdEn9odI8vDVb77cFyy1vxvFjt&#10;Nt/z9evafpWFrVcLq9Ttzfj0CCLgGC5h+MNndMiZqXQHMl50Cu6TB94S2EhiEByYRjMWShbiWQwy&#10;z+T/CfkZAAD//wMAUEsBAi0AFAAGAAgAAAAhALaDOJL+AAAA4QEAABMAAAAAAAAAAAAAAAAAAAAA&#10;AFtDb250ZW50X1R5cGVzXS54bWxQSwECLQAUAAYACAAAACEAOP0h/9YAAACUAQAACwAAAAAAAAAA&#10;AAAAAAAvAQAAX3JlbHMvLnJlbHNQSwECLQAUAAYACAAAACEArMJ1ecQBAADaAwAADgAAAAAAAAAA&#10;AAAAAAAuAgAAZHJzL2Uyb0RvYy54bWxQSwECLQAUAAYACAAAACEAlizNfeAAAAAKAQAADwAAAAAA&#10;AAAAAAAAAAAeBAAAZHJzL2Rvd25yZXYueG1sUEsFBgAAAAAEAAQA8wAAACsFAAAAAA==&#10;" strokecolor="#5b9bd5 [3204]" strokeweight=".5pt">
                <v:stroke endarrow="block" joinstyle="miter"/>
                <w10:wrap anchorx="margin"/>
              </v:shape>
            </w:pict>
          </mc:Fallback>
        </mc:AlternateContent>
      </w:r>
      <w:r w:rsidR="00FA68BC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719F7C4E" wp14:editId="417BA176">
                <wp:simplePos x="0" y="0"/>
                <wp:positionH relativeFrom="margin">
                  <wp:posOffset>2724150</wp:posOffset>
                </wp:positionH>
                <wp:positionV relativeFrom="paragraph">
                  <wp:posOffset>83185</wp:posOffset>
                </wp:positionV>
                <wp:extent cx="1123950" cy="228600"/>
                <wp:effectExtent l="0" t="57150" r="0" b="19050"/>
                <wp:wrapNone/>
                <wp:docPr id="1424947396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23950" cy="228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6EE078" id="Straight Arrow Connector 4" o:spid="_x0000_s1026" type="#_x0000_t32" style="position:absolute;margin-left:214.5pt;margin-top:6.55pt;width:88.5pt;height:18pt;flip:y;z-index:2517268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0WXWxAEAANoDAAAOAAAAZHJzL2Uyb0RvYy54bWysU01v1DAQvSPxHyzf2XwgqhJttoctcEFQ&#10;QeHuOuPEkmNb9rBJ/j1jZzdFgIRacRk59rw3895M9jfzaNgJQtTOtrzalZyBla7Ttm/5t/v3r645&#10;iyhsJ4yz0PIFIr85vHyxn3wDtRuc6SAwIrGxmXzLB0TfFEWUA4wi7pwHS4/KhVEgfYa+6IKYiH00&#10;RV2WV8XkQueDkxAj3d6uj/yQ+ZUCiZ+VioDMtJx6wxxDjg8pFoe9aPog/KDluQ3xjC5GoS0V3ahu&#10;BQr2I+g/qEYtg4tO4U66sXBKaQlZA6mpyt/UfB2Eh6yFzIl+syn+P1r56XS0d4FsmHxsor8LScWs&#10;wsiU0f47zTTrok7ZnG1bNttgRibpsqrq12/fkLuS3ur6+qrMvhYrT+LzIeIHcCNLh5ZHDEL3Ax6d&#10;tTQhF9Ya4vQxInVCwAsggY1NEYU272zHcPG0Rhi0sL2BND9KTynFo4B8wsXACv8CiukuNZql5N2C&#10;ownsJGgrhJRgsdqYKDvBlDZmA5b/Bp7zExTy3j0FvCFyZWdxA4/auvC36jhfWlZr/sWBVXey4MF1&#10;Sx5ttoYWKHt1Xva0ob9+Z/jjL3n4CQAA//8DAFBLAwQUAAYACAAAACEAay4ZPt8AAAAJAQAADwAA&#10;AGRycy9kb3ducmV2LnhtbEyPzU7DMBCE70i8g7VI3KiTgqImjVPx0xzooRIFIY5OvE3Sxusodtvw&#10;9iwnOO58o9mZfDXZXpxx9J0jBfEsAoFUO9NRo+DjvbxbgPBBk9G9I1TwjR5WxfVVrjPjLvSG511o&#10;BIeQz7SCNoQhk9LXLVrtZ25AYrZ3o9WBz7GRZtQXDre9nEdRIq3uiD+0esDnFuvj7mQ55bV8SteH&#10;7ddi87Kxn1Vpm3Vqlbq9mR6XIAJO4c8Mv/W5OhTcqXInMl70Ch7mKW8JDO5jEGxIooSFikkagyxy&#10;+X9B8QMAAP//AwBQSwECLQAUAAYACAAAACEAtoM4kv4AAADhAQAAEwAAAAAAAAAAAAAAAAAAAAAA&#10;W0NvbnRlbnRfVHlwZXNdLnhtbFBLAQItABQABgAIAAAAIQA4/SH/1gAAAJQBAAALAAAAAAAAAAAA&#10;AAAAAC8BAABfcmVscy8ucmVsc1BLAQItABQABgAIAAAAIQDX0WXWxAEAANoDAAAOAAAAAAAAAAAA&#10;AAAAAC4CAABkcnMvZTJvRG9jLnhtbFBLAQItABQABgAIAAAAIQBrLhk+3wAAAAkBAAAPAAAAAAAA&#10;AAAAAAAAAB4EAABkcnMvZG93bnJldi54bWxQSwUGAAAAAAQABADzAAAAKgUAAAAA&#10;" strokecolor="#5b9bd5 [3204]" strokeweight=".5pt">
                <v:stroke endarrow="block" joinstyle="miter"/>
                <w10:wrap anchorx="margin"/>
              </v:shape>
            </w:pict>
          </mc:Fallback>
        </mc:AlternateContent>
      </w:r>
      <w:r w:rsidR="00D31018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A2DE0D1" wp14:editId="153888A3">
                <wp:simplePos x="0" y="0"/>
                <wp:positionH relativeFrom="column">
                  <wp:posOffset>69850</wp:posOffset>
                </wp:positionH>
                <wp:positionV relativeFrom="paragraph">
                  <wp:posOffset>38735</wp:posOffset>
                </wp:positionV>
                <wp:extent cx="768350" cy="565150"/>
                <wp:effectExtent l="0" t="0" r="12700" b="25400"/>
                <wp:wrapNone/>
                <wp:docPr id="2139299588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8350" cy="565150"/>
                        </a:xfrm>
                        <a:prstGeom prst="ellipse">
                          <a:avLst/>
                        </a:prstGeom>
                        <a:noFill/>
                        <a:ln w="15875">
                          <a:solidFill>
                            <a:schemeClr val="accent1">
                              <a:shade val="1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DC7FDB" w14:textId="67B030AD" w:rsidR="00D31018" w:rsidRPr="00E51DE6" w:rsidRDefault="00D31018" w:rsidP="00D31018">
                            <w:pPr>
                              <w:jc w:val="center"/>
                              <w:rPr>
                                <w:b/>
                                <w:bCs/>
                                <w:color w:val="70AD47" w:themeColor="accent6"/>
                                <w:sz w:val="16"/>
                                <w:szCs w:val="16"/>
                              </w:rPr>
                            </w:pPr>
                            <w:r w:rsidRPr="00E51DE6">
                              <w:rPr>
                                <w:b/>
                                <w:bCs/>
                                <w:color w:val="70AD47" w:themeColor="accent6"/>
                                <w:sz w:val="16"/>
                                <w:szCs w:val="16"/>
                              </w:rPr>
                              <w:t>Dru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A2DE0D1" id="_x0000_s1033" style="position:absolute;margin-left:5.5pt;margin-top:3.05pt;width:60.5pt;height:44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9hC+hwIAAKMFAAAOAAAAZHJzL2Uyb0RvYy54bWysVE1v2zAMvQ/YfxB0X51kTdsFdYqgRYcB&#10;RVesHXpWZKkWIIsapcTOfv0o2XGCtdhh28WW+PFIPpG8vOoay7YKgwFX8unJhDPlJFTGvZT8+9Pt&#10;hwvOQhSuEhacKvlOBX61fP/usvULNYMabKWQEYgLi9aXvI7RL4oiyFo1IpyAV46UGrARka74UlQo&#10;WkJvbDGbTM6KFrDyCFKFQNKbXsmXGV9rJeNXrYOKzJaccov5i/m7Tt9ieSkWLyh8beSQhviLLBph&#10;HAUdoW5EFGyD5hVUYyRCAB1PJDQFaG2kyjVQNdPJb9U81sKrXAuRE/xIU/h/sPJ+++gfkGhofVgE&#10;OqYqOo1N+lN+rMtk7UayVBeZJOH52cXHOVEqSTU/m0/pTCjFwdljiJ8VNCwdSq6sNT6kcsRCbO9C&#10;7K33Vkns4NZYm5/EOtZSP80vzufZI4A1VdImu9wd6toi2wp6VyGlcnHa29WiUr2YMprscxo9coZH&#10;YJSvdSQ8VJ9PcWdVimTdN6WZqajeWY+fGvMfQmfAhKyplhF7yP1t7J6nwT65qtzXo/PkT4n1zqNH&#10;jgwujs6NcYBvAVgidIjc2+9J6qlJLMVu3RE31ArJMknWUO0ekCH0cxa8vDX0+HcixAeBNFjUL7Qs&#10;4lf6aAv0wjCcOKsBf74lT/bU76TlrKVBLXn4sRGoOLNfHE3Cp+npaZrsfDmdn8/ogsea9bHGbZpr&#10;oJ6Z0lryMh+TfbT7o0ZonmmnrFJUUgknKXbJZcT95Tr2C4S2klSrVTajafYi3rlHLxN44jl19lP3&#10;LNAPExBpdO5hP9SvpqC3TZ4OVpsI2uQROfA6vABtgtzFw9ZKq+b4nq0Ou3X5CwAA//8DAFBLAwQU&#10;AAYACAAAACEAYFeTl9sAAAAHAQAADwAAAGRycy9kb3ducmV2LnhtbEyPwU7DMBBE70j8g7VI3KiT&#10;VpQS4lQVAg7cKOW+jZckEK9D7KYJX8/2VI5Ps5p5m69H16qB+tB4NpDOElDEpbcNVwZ27883K1Ah&#10;IltsPZOBiQKsi8uLHDPrj/xGwzZWSko4ZGigjrHLtA5lTQ7DzHfEkn363mEU7CttezxKuWv1PEmW&#10;2mHDslBjR481ld/bgzNQPq0m/bW7+1iE6mUzDL/T6w9PxlxfjZsHUJHGeD6Gk76oQyFOe39gG1Qr&#10;nMor0cAyBXWKF3PhvYH72xR0kev//sUfAAAA//8DAFBLAQItABQABgAIAAAAIQC2gziS/gAAAOEB&#10;AAATAAAAAAAAAAAAAAAAAAAAAABbQ29udGVudF9UeXBlc10ueG1sUEsBAi0AFAAGAAgAAAAhADj9&#10;If/WAAAAlAEAAAsAAAAAAAAAAAAAAAAALwEAAF9yZWxzLy5yZWxzUEsBAi0AFAAGAAgAAAAhAK72&#10;EL6HAgAAowUAAA4AAAAAAAAAAAAAAAAALgIAAGRycy9lMm9Eb2MueG1sUEsBAi0AFAAGAAgAAAAh&#10;AGBXk5fbAAAABwEAAA8AAAAAAAAAAAAAAAAA4QQAAGRycy9kb3ducmV2LnhtbFBLBQYAAAAABAAE&#10;APMAAADpBQAAAAA=&#10;" filled="f" strokecolor="#091723 [484]" strokeweight="1.25pt">
                <v:stroke joinstyle="miter"/>
                <v:textbox>
                  <w:txbxContent>
                    <w:p w14:paraId="61DC7FDB" w14:textId="67B030AD" w:rsidR="00D31018" w:rsidRPr="00E51DE6" w:rsidRDefault="00D31018" w:rsidP="00D31018">
                      <w:pPr>
                        <w:jc w:val="center"/>
                        <w:rPr>
                          <w:b/>
                          <w:bCs/>
                          <w:color w:val="70AD47" w:themeColor="accent6"/>
                          <w:sz w:val="16"/>
                          <w:szCs w:val="16"/>
                        </w:rPr>
                      </w:pPr>
                      <w:r w:rsidRPr="00E51DE6">
                        <w:rPr>
                          <w:b/>
                          <w:bCs/>
                          <w:color w:val="70AD47" w:themeColor="accent6"/>
                          <w:sz w:val="16"/>
                          <w:szCs w:val="16"/>
                        </w:rPr>
                        <w:t>Drug</w:t>
                      </w:r>
                    </w:p>
                  </w:txbxContent>
                </v:textbox>
              </v:oval>
            </w:pict>
          </mc:Fallback>
        </mc:AlternateContent>
      </w:r>
    </w:p>
    <w:p w14:paraId="554700EA" w14:textId="674A72AA" w:rsidR="00A557B9" w:rsidRDefault="00230140" w:rsidP="008D59FA">
      <w:pPr>
        <w:rPr>
          <w:sz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42A65486" wp14:editId="44897FE2">
                <wp:simplePos x="0" y="0"/>
                <wp:positionH relativeFrom="margin">
                  <wp:posOffset>806450</wp:posOffset>
                </wp:positionH>
                <wp:positionV relativeFrom="paragraph">
                  <wp:posOffset>9525</wp:posOffset>
                </wp:positionV>
                <wp:extent cx="1568450" cy="1085850"/>
                <wp:effectExtent l="0" t="0" r="69850" b="57150"/>
                <wp:wrapNone/>
                <wp:docPr id="1575504611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68450" cy="1085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59CDA0" id="Straight Arrow Connector 4" o:spid="_x0000_s1026" type="#_x0000_t32" style="position:absolute;margin-left:63.5pt;margin-top:.75pt;width:123.5pt;height:85.5pt;z-index:2517698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6yI7uwEAANEDAAAOAAAAZHJzL2Uyb0RvYy54bWysU9uO0zAQfUfiHyy/0yQruqqqpvvQBV4Q&#10;rLh8gNcZJ5Z8kz00yd8zdtoUARIC8TLxZc6ZmeOTw8NkDTtDTNq7ljebmjNw0nfa9S3/+uXtqx1n&#10;CYXrhPEOWj5D4g/Hly8OY9jDnR+86SAyInFpP4aWD4hhX1VJDmBF2vgAji6Vj1YgbWNfdVGMxG5N&#10;dVfX99XoYxeil5ASnT4ul/xY+JUCiR+VSoDMtJx6wxJjic85VseD2PdRhEHLSxviH7qwQjsqulI9&#10;ChTsW9S/UFkto09e4UZ6W3mltIQyA03T1D9N83kQAcosJE4Kq0zp/9HKD+eTe4okwxjSPoWnmKeY&#10;VLT5S/2xqYg1r2LBhEzSYbO9373ekqaS7pp6t93RhniqGzzEhO/AW5YXLU8Yhe4HPHnn6GF8bIpk&#10;4vw+4QK8AnJt43JEoc0b1zGcA7kHoxauN3Cpk1OqW99lhbOBBf4JFNNd7rSUKZaCk4nsLMgMQkpw&#10;2KxMlJ1hShuzAus/Ay/5GQrFbn8DXhGlsne4gq12Pv6uOk7XltWSf1VgmTtL8Oy7ubxokYZ8U97k&#10;4vFszB/3BX77E4/fAQAA//8DAFBLAwQUAAYACAAAACEA3GARg9wAAAAJAQAADwAAAGRycy9kb3du&#10;cmV2LnhtbEyPwU7DMBBE70j8g7VI3KhDoKSEOBVCokcQhQO9ufHWjhqvo9hNAl/PcoLbPs1odqZa&#10;z74TIw6xDaTgepGBQGqCackq+Hh/vlqBiEmT0V0gVPCFEdb1+VmlSxMmesNxm6zgEIqlVuBS6ksp&#10;Y+PQ67gIPRJrhzB4nRgHK82gJw73ncyz7E563RJ/cLrHJ4fNcXvyCl7t5+hz2rTycL/73tgXc3RT&#10;UuryYn58AJFwTn9m+K3P1aHmTvtwIhNFx5wXvCXxsQTB+k1xy7xnLvIlyLqS/xfUPwAAAP//AwBQ&#10;SwECLQAUAAYACAAAACEAtoM4kv4AAADhAQAAEwAAAAAAAAAAAAAAAAAAAAAAW0NvbnRlbnRfVHlw&#10;ZXNdLnhtbFBLAQItABQABgAIAAAAIQA4/SH/1gAAAJQBAAALAAAAAAAAAAAAAAAAAC8BAABfcmVs&#10;cy8ucmVsc1BLAQItABQABgAIAAAAIQBK6yI7uwEAANEDAAAOAAAAAAAAAAAAAAAAAC4CAABkcnMv&#10;ZTJvRG9jLnhtbFBLAQItABQABgAIAAAAIQDcYBGD3AAAAAkBAAAPAAAAAAAAAAAAAAAAABUEAABk&#10;cnMvZG93bnJldi54bWxQSwUGAAAAAAQABADzAAAAHgUAAAAA&#10;" strokecolor="#5b9bd5 [3204]" strokeweight=".5pt">
                <v:stroke endarrow="block" joinstyle="miter"/>
                <w10:wrap anchorx="margin"/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29ED4990" wp14:editId="79C10C31">
                <wp:simplePos x="0" y="0"/>
                <wp:positionH relativeFrom="margin">
                  <wp:posOffset>812800</wp:posOffset>
                </wp:positionH>
                <wp:positionV relativeFrom="paragraph">
                  <wp:posOffset>9525</wp:posOffset>
                </wp:positionV>
                <wp:extent cx="1517650" cy="266700"/>
                <wp:effectExtent l="0" t="0" r="63500" b="76200"/>
                <wp:wrapNone/>
                <wp:docPr id="1978297533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17650" cy="2667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7BF80" id="Straight Arrow Connector 4" o:spid="_x0000_s1026" type="#_x0000_t32" style="position:absolute;margin-left:64pt;margin-top:.75pt;width:119.5pt;height:21pt;z-index:2517678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9PlbvQEAANADAAAOAAAAZHJzL2Uyb0RvYy54bWysU9uO0zAQfUfiHyy/0ySVtouipvvQBV4Q&#10;rLh8gNcZJ5Z8kz00yd8zdtsUARIC8TLxZc6ZmeOT/cNsDTtBTNq7jjebmjNw0vfaDR3/+uXtq9ec&#10;JRSuF8Y76PgCiT8cXr7YT6GFrR+96SEyInGpnULHR8TQVlWSI1iRNj6Ao0vloxVI2zhUfRQTsVtT&#10;bet6V00+9iF6CSnR6eP5kh8Kv1Ig8aNSCZCZjlNvWGIs8TnH6rAX7RBFGLW8tCH+oQsrtKOiK9Wj&#10;QMG+Rf0LldUy+uQVbqS3lVdKSygz0DRN/dM0n0cRoMxC4qSwypT+H638cDq6p0gyTCG1KTzFPMWs&#10;os1f6o/NRaxlFQtmZJIOm7vmfndHmkq62+5293VRs7qhQ0z4DrxledHxhFHoYcSjd47excemKCZO&#10;7xNSfQJeAbm0cTmi0OaN6xkugcyDUQs3GMivRuk5pbq1XVa4GDjDP4Fius+NljLFUXA0kZ0EeUFI&#10;CQ6blYmyM0xpY1Zg/WfgJT9Dobjtb8ArolT2Dlew1c7H31XH+dqyOudfFTjPnSV49v1SHrRIQ7Yp&#10;Wl0snn35477Abz/i4TsAAAD//wMAUEsDBBQABgAIAAAAIQBs2mt63AAAAAgBAAAPAAAAZHJzL2Rv&#10;d25yZXYueG1sTI/NTsMwEITvSLyDtUjcqENKfwhxKoREjyAKh3Jz460dNV5HsZsEnp7lBLf9NKPZ&#10;mXIz+VYM2McmkILbWQYCqQ6mIavg4/35Zg0iJk1Gt4FQwRdG2FSXF6UuTBjpDYddsoJDKBZagUup&#10;K6SMtUOv4yx0SKwdQ+91YuytNL0eOdy3Ms+ypfS6If7gdIdPDuvT7uwVvNr94HPaNvJ4//m9tS/m&#10;5Mak1PXV9PgAIuGU/szwW5+rQ8WdDuFMJoqWOV/zlsTHAgTr8+WK+aDgbr4AWZXy/4DqBwAA//8D&#10;AFBLAQItABQABgAIAAAAIQC2gziS/gAAAOEBAAATAAAAAAAAAAAAAAAAAAAAAABbQ29udGVudF9U&#10;eXBlc10ueG1sUEsBAi0AFAAGAAgAAAAhADj9If/WAAAAlAEAAAsAAAAAAAAAAAAAAAAALwEAAF9y&#10;ZWxzLy5yZWxzUEsBAi0AFAAGAAgAAAAhAKr0+Vu9AQAA0AMAAA4AAAAAAAAAAAAAAAAALgIAAGRy&#10;cy9lMm9Eb2MueG1sUEsBAi0AFAAGAAgAAAAhAGzaa3rcAAAACAEAAA8AAAAAAAAAAAAAAAAAFwQA&#10;AGRycy9kb3ducmV2LnhtbFBLBQYAAAAABAAEAPMAAAAgBQAAAAA=&#10;" strokecolor="#5b9bd5 [3204]" strokeweight=".5pt">
                <v:stroke endarrow="block" joinstyle="miter"/>
                <w10:wrap anchorx="margin"/>
              </v:shape>
            </w:pict>
          </mc:Fallback>
        </mc:AlternateContent>
      </w:r>
      <w:r w:rsidR="00FA68BC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58156B07" wp14:editId="3DE80E81">
                <wp:simplePos x="0" y="0"/>
                <wp:positionH relativeFrom="margin">
                  <wp:posOffset>2730500</wp:posOffset>
                </wp:positionH>
                <wp:positionV relativeFrom="paragraph">
                  <wp:posOffset>149225</wp:posOffset>
                </wp:positionV>
                <wp:extent cx="1244600" cy="717550"/>
                <wp:effectExtent l="0" t="0" r="69850" b="63500"/>
                <wp:wrapNone/>
                <wp:docPr id="790065236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44600" cy="7175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E75D77" id="Straight Arrow Connector 4" o:spid="_x0000_s1026" type="#_x0000_t32" style="position:absolute;margin-left:215pt;margin-top:11.75pt;width:98pt;height:56.5pt;z-index:2517309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WykrvQEAANADAAAOAAAAZHJzL2Uyb0RvYy54bWysU8uu0zAQ3SPxD5b3NEl1Hyhqehe9wAbB&#10;FY8P8HXGiSW/ZA9N8veM3TZFgIRAbCZ+zDkzc3yye5itYUeISXvX8WZTcwZO+l67oeNfv7x99Zqz&#10;hML1wngHHV8g8Yf9yxe7KbSw9aM3PURGJC61U+j4iBjaqkpyBCvSxgdwdKl8tAJpG4eqj2Iidmuq&#10;bV3fVZOPfYheQkp0+ni65PvCrxRI/KhUAmSm49QblhhLfM6x2u9EO0QRRi3PbYh/6MIK7ajoSvUo&#10;ULBvUf9CZbWMPnmFG+lt5ZXSEsoMNE1T/zTN51EEKLOQOCmsMqX/Rys/HA/uKZIMU0htCk8xTzGr&#10;aPOX+mNzEWtZxYIZmaTDZntzc1eTppLu7pv729uiZnVFh5jwHXjL8qLjCaPQw4gH7xy9i49NUUwc&#10;3yek+gS8AHJp43JEoc0b1zNcApkHoxZuMJBfjdJzSnVtu6xwMXCCfwLFdJ8bLWWKo+BgIjsK8oKQ&#10;Ehw2KxNlZ5jSxqzA+s/Ac36GQnHb34BXRKnsHa5gq52Pv6uO86Vldcq/KHCaO0vw7PulPGiRhmxT&#10;tDpbPPvyx32BX3/E/XcAAAD//wMAUEsDBBQABgAIAAAAIQCWFv1K3gAAAAoBAAAPAAAAZHJzL2Rv&#10;d25yZXYueG1sTI/BTsMwDIbvSLxDZCRuLKVlFZSmE0JiRxCDA9yyxkuqNU7VZG3h6TEnONr+9Pv7&#10;683iezHhGLtACq5XGQikNpiOrIL3t6erWxAxaTK6D4QKvjDCpjk/q3VlwkyvOO2SFRxCsdIKXEpD&#10;JWVsHXodV2FA4tshjF4nHkcrzahnDve9zLOslF53xB+cHvDRYXvcnbyCF/sx+Zy2nTzcfX5v7bM5&#10;ujkpdXmxPNyDSLikPxh+9VkdGnbahxOZKHoFN0XGXZKCvFiDYKDMS17smSzKNcimlv8rND8AAAD/&#10;/wMAUEsBAi0AFAAGAAgAAAAhALaDOJL+AAAA4QEAABMAAAAAAAAAAAAAAAAAAAAAAFtDb250ZW50&#10;X1R5cGVzXS54bWxQSwECLQAUAAYACAAAACEAOP0h/9YAAACUAQAACwAAAAAAAAAAAAAAAAAvAQAA&#10;X3JlbHMvLnJlbHNQSwECLQAUAAYACAAAACEAaVspK70BAADQAwAADgAAAAAAAAAAAAAAAAAuAgAA&#10;ZHJzL2Uyb0RvYy54bWxQSwECLQAUAAYACAAAACEAlhb9St4AAAAKAQAADwAAAAAAAAAAAAAAAAAX&#10;BAAAZHJzL2Rvd25yZXYueG1sUEsFBgAAAAAEAAQA8wAAACIFAAAAAA==&#10;" strokecolor="#5b9bd5 [3204]" strokeweight=".5pt">
                <v:stroke endarrow="block" joinstyle="miter"/>
                <w10:wrap anchorx="margin"/>
              </v:shape>
            </w:pict>
          </mc:Fallback>
        </mc:AlternateContent>
      </w:r>
      <w:r w:rsidR="00556D09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FA53FAA" wp14:editId="4303EFF2">
                <wp:simplePos x="0" y="0"/>
                <wp:positionH relativeFrom="column">
                  <wp:posOffset>2311400</wp:posOffset>
                </wp:positionH>
                <wp:positionV relativeFrom="paragraph">
                  <wp:posOffset>22225</wp:posOffset>
                </wp:positionV>
                <wp:extent cx="438150" cy="355600"/>
                <wp:effectExtent l="0" t="0" r="19050" b="25400"/>
                <wp:wrapNone/>
                <wp:docPr id="29793703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8150" cy="355600"/>
                        </a:xfrm>
                        <a:prstGeom prst="ellipse">
                          <a:avLst/>
                        </a:prstGeom>
                        <a:noFill/>
                        <a:ln w="15875">
                          <a:solidFill>
                            <a:schemeClr val="accent1">
                              <a:shade val="1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A630FBB" w14:textId="77777777" w:rsidR="00556D09" w:rsidRPr="007C1BAB" w:rsidRDefault="00556D09" w:rsidP="00556D09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FA53FAA" id="_x0000_s1034" style="position:absolute;margin-left:182pt;margin-top:1.75pt;width:34.5pt;height:28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FUleiAIAAKMFAAAOAAAAZHJzL2Uyb0RvYy54bWysVN9v2jAQfp+0/8Hy+whQaBlqqFCrTpNQ&#10;i0anPhvHbiw5Ps82JOyv39kJAa1oD9teEvt+fHf3+e5u75pKk71wXoHJ6WgwpEQYDoUybzn9/vL4&#10;aUaJD8wUTIMROT0IT+8WHz/c1nYuxlCCLoQjCGL8vLY5LUOw8yzzvBQV8wOwwqBSgqtYwKt7ywrH&#10;akSvdDYeDq+zGlxhHXDhPUofWiVdJHwpBQ/PUnoRiM4p5hbS16XvNn6zxS2bvzlmS8W7NNhfZFEx&#10;ZTBoD/XAAiM7p95BVYo78CDDgEOVgZSKi1QDVjMa/lbNpmRWpFqQHG97mvz/g+VP+41dO6Shtn7u&#10;8RiraKSr4h/zI00i69CTJZpAOAonV7PRFCnlqLqaTq+Hiczs5GydD18EVCQeciq0VtbHctic7Vc+&#10;YEy0PlpFsYFHpXV6Em1Ijf00nd1Mk4cHrYqojXapO8S9dmTP8F0Z58KEUWtXskK0Ysyuz6n3SDHP&#10;wDADbVB4qj6dwkGLGEmbb0ISVWC94xY/NuY/hE6AEVliLT12l/tl7Janzj66itTXvfPwT4m1zr1H&#10;igwm9M6VMuAuAWgktIvc2h9JaqmJLIVm2yA3OZ1FyyjZQnFYO+KgnTNv+aPCx18xH9bM4WBhv+Cy&#10;CM/4kRrwhaE7UVKC+3lJHu2x31FLSY2DmlP/Y8ecoER/NTgJn0eTSZzsdJlMb8Z4ceea7bnG7Kp7&#10;wJ4Z4VqyPB2jfdDHo3RQveJOWcaoqGKGY+yc8uCOl/vQLhDcSlwsl8kMp9mysDIbyyN45Dl29kvz&#10;ypztJiDg6DzBcajfTUFrGz0NLHcBpEojcuK1ewHcBKmLu60VV835PVmdduviFwAAAP//AwBQSwME&#10;FAAGAAgAAAAhADKcgajdAAAACAEAAA8AAABkcnMvZG93bnJldi54bWxMj0FPwkAQhe8m/ofNmHiT&#10;rZYilG4JMerBGwj3pTu01e5s7S6l9dc7nuA2L+/lzfey1WAb0WPna0cKHicRCKTCmZpKBbvPt4c5&#10;CB80Gd04QgUjeljltzeZTo070wb7bSgFl5BPtYIqhDaV0hcVWu0nrkVi7+g6qwPLrpSm02cut418&#10;iqKZtLom/lDpFl8qLL63J6ugeJ2P8mv3vI99+b7u+9/x44dGpe7vhvUSRMAhXMLwj8/okDPTwZ3I&#10;eNEoiGdT3hL4SECwP41j1gcFySIBmWfyekD+BwAA//8DAFBLAQItABQABgAIAAAAIQC2gziS/gAA&#10;AOEBAAATAAAAAAAAAAAAAAAAAAAAAABbQ29udGVudF9UeXBlc10ueG1sUEsBAi0AFAAGAAgAAAAh&#10;ADj9If/WAAAAlAEAAAsAAAAAAAAAAAAAAAAALwEAAF9yZWxzLy5yZWxzUEsBAi0AFAAGAAgAAAAh&#10;AN0VSV6IAgAAowUAAA4AAAAAAAAAAAAAAAAALgIAAGRycy9lMm9Eb2MueG1sUEsBAi0AFAAGAAgA&#10;AAAhADKcgajdAAAACAEAAA8AAAAAAAAAAAAAAAAA4gQAAGRycy9kb3ducmV2LnhtbFBLBQYAAAAA&#10;BAAEAPMAAADsBQAAAAA=&#10;" filled="f" strokecolor="#091723 [484]" strokeweight="1.25pt">
                <v:stroke joinstyle="miter"/>
                <v:textbox>
                  <w:txbxContent>
                    <w:p w14:paraId="7A630FBB" w14:textId="77777777" w:rsidR="00556D09" w:rsidRPr="007C1BAB" w:rsidRDefault="00556D09" w:rsidP="00556D09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</v:oval>
            </w:pict>
          </mc:Fallback>
        </mc:AlternateContent>
      </w:r>
    </w:p>
    <w:p w14:paraId="775860C7" w14:textId="6D85961E" w:rsidR="00A557B9" w:rsidRDefault="0038706D" w:rsidP="008D59FA">
      <w:pPr>
        <w:rPr>
          <w:sz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8048" behindDoc="0" locked="0" layoutInCell="1" allowOverlap="1" wp14:anchorId="0DF9FE49" wp14:editId="35E25A0E">
                <wp:simplePos x="0" y="0"/>
                <wp:positionH relativeFrom="margin">
                  <wp:posOffset>831850</wp:posOffset>
                </wp:positionH>
                <wp:positionV relativeFrom="paragraph">
                  <wp:posOffset>113665</wp:posOffset>
                </wp:positionV>
                <wp:extent cx="1485900" cy="654050"/>
                <wp:effectExtent l="0" t="38100" r="57150" b="31750"/>
                <wp:wrapNone/>
                <wp:docPr id="608453165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85900" cy="6540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E0F942" id="Straight Arrow Connector 4" o:spid="_x0000_s1026" type="#_x0000_t32" style="position:absolute;margin-left:65.5pt;margin-top:8.95pt;width:117pt;height:51.5pt;flip:y;z-index:2517780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OPKOxAEAANoDAAAOAAAAZHJzL2Uyb0RvYy54bWysU01v1DAQvSPxHyzf2WSrblWizfawBS4I&#10;KijcXWecWPKX7GGT/HvGzm6KAAmBuIwce96beW8m+7vJGnaCmLR3Ld9uas7ASd9p17f8y+PbV7ec&#10;JRSuE8Y7aPkMid8dXr7Yj6GBKz9400FkROJSM4aWD4ihqaokB7AibXwAR4/KRyuQPmNfdVGMxG5N&#10;dVXXN9XoYxeil5AS3d4vj/xQ+JUCiR+VSoDMtJx6wxJjiU85Voe9aPoowqDluQ3xD11YoR0VXanu&#10;BQr2LepfqKyW0SevcCO9rbxSWkLRQGq29U9qPg8iQNFC5qSw2pT+H638cDq6h0g2jCE1KTzErGJS&#10;0TJldPhKMy26qFM2Fdvm1TaYkEm63F7f7l7X5K6kt5vddb0rvlYLT+YLMeE78JblQ8sTRqH7AY/e&#10;OZqQj0sNcXqfkDoh4AWQwcbliEKbN65jOAdaI4xauN5Anh+l55TqWUA54WxggX8CxXSXGy1Sym7B&#10;0UR2ErQVQkpwuF2ZKDvDlDZmBdZ/Bp7zMxTK3v0NeEWUyt7hCrba+fi76jhdWlZL/sWBRXe24Ml3&#10;cxltsYYWqHh1Xva8oT9+F/jzL3n4DgAA//8DAFBLAwQUAAYACAAAACEAnTfFGN8AAAAKAQAADwAA&#10;AGRycy9kb3ducmV2LnhtbExPy27CMBC8V+IfrEXqrTiASkkaB/VBDuVQqYCqHp14mwTidRQbSP+e&#10;7am97Tw0O5OuBtuKM/a+caRgOolAIJXONFQp2O/yuyUIHzQZ3TpCBT/oYZWNblKdGHehDzxvQyU4&#10;hHyiFdQhdImUvqzRaj9xHRJr3663OjDsK2l6feFw28pZFC2k1Q3xh1p3+FJjedyeLKe85c/x+vD+&#10;tdy8buxnkdtqHVulbsfD0yOIgEP4M8Nvfa4OGXcq3ImMFy3j+ZS3BD4eYhBsmC/umSiYmEUxyCyV&#10;/ydkVwAAAP//AwBQSwECLQAUAAYACAAAACEAtoM4kv4AAADhAQAAEwAAAAAAAAAAAAAAAAAAAAAA&#10;W0NvbnRlbnRfVHlwZXNdLnhtbFBLAQItABQABgAIAAAAIQA4/SH/1gAAAJQBAAALAAAAAAAAAAAA&#10;AAAAAC8BAABfcmVscy8ucmVsc1BLAQItABQABgAIAAAAIQCHOPKOxAEAANoDAAAOAAAAAAAAAAAA&#10;AAAAAC4CAABkcnMvZTJvRG9jLnhtbFBLAQItABQABgAIAAAAIQCdN8UY3wAAAAoBAAAPAAAAAAAA&#10;AAAAAAAAAB4EAABkcnMvZG93bnJldi54bWxQSwUGAAAAAAQABADzAAAAKgUAAAAA&#10;" strokecolor="#5b9bd5 [3204]" strokeweight=".5pt">
                <v:stroke endarrow="block" joinstyle="miter"/>
                <w10:wrap anchorx="margin"/>
              </v:shape>
            </w:pict>
          </mc:Fallback>
        </mc:AlternateContent>
      </w:r>
      <w:r w:rsidR="00FA68BC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3147760D" wp14:editId="4E1BE202">
                <wp:simplePos x="0" y="0"/>
                <wp:positionH relativeFrom="margin">
                  <wp:posOffset>2755900</wp:posOffset>
                </wp:positionH>
                <wp:positionV relativeFrom="paragraph">
                  <wp:posOffset>5715</wp:posOffset>
                </wp:positionV>
                <wp:extent cx="1155700" cy="153035"/>
                <wp:effectExtent l="0" t="0" r="63500" b="75565"/>
                <wp:wrapNone/>
                <wp:docPr id="57804936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55700" cy="15303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0A10AC" id="Straight Arrow Connector 4" o:spid="_x0000_s1026" type="#_x0000_t32" style="position:absolute;margin-left:217pt;margin-top:.45pt;width:91pt;height:12.05pt;z-index:2517288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yQTEuwEAANADAAAOAAAAZHJzL2Uyb0RvYy54bWysU9uO0zAQfUfiHyy/0yS7KqCo6T50F14Q&#10;rLh8gNcZJ5Z803hok7/HdtoUARIC7cvElzlnZo5PdneTNewIGLV3HW82NWfgpO+1Gzr+7eu7V285&#10;iyRcL4x30PEZIr/bv3yxO4UWbvzoTQ/IEomL7Sl0fCQKbVVFOYIVceMDuHSpPFpBaYtD1aM4JXZr&#10;qpu6fl2dPPYBvYQY0+n9csn3hV8pkPRJqQjETMdTb1QilviUY7XfiXZAEUYtz22I/+jCCu1S0ZXq&#10;XpBg31H/RmW1RB+9oo30tvJKaQllhjRNU/8yzZdRBCizJHFiWGWKz0crPx4P7hGTDKcQ2xgeMU8x&#10;KbT5m/pjUxFrXsWCiZhMh02z3b6pk6Yy3TXb2/p2m9WsruiAkd6DtywvOh4JhR5GOnjn0rt4bIpi&#10;4vgh0gK8AHJp43Ikoc2D6xnNIZmHUAs3GDjXySnVte2yotnAAv8Miuk+N1rKFEfBwSA7iuQFISU4&#10;alamlJ1hShuzAuu/A8/5GQrFbf8CXhGlsne0gq12Hv9UnaZLy2rJvyiwzJ0lePL9XB60SJNsU97k&#10;bPHsy5/3BX79Efc/AAAA//8DAFBLAwQUAAYACAAAACEAXKBBtdwAAAAHAQAADwAAAGRycy9kb3du&#10;cmV2LnhtbEyPwU7DMBBE70j8g7VI3KjTUCIasqkQEj2CKBzg5sauHTVeR7GbBL6e5USPoxnNvKk2&#10;s+/EaIbYBkJYLjIQhpqgW7IIH+/PN/cgYlKkVRfIIHybCJv68qJSpQ4TvZlxl6zgEoqlQnAp9aWU&#10;sXHGq7gIvSH2DmHwKrEcrNSDmrjcdzLPskJ61RIvONWbJ2ea4+7kEV7t5+hz2rbysP762doXfXRT&#10;Qry+mh8fQCQzp/8w/OEzOtTMtA8n0lF0CKvbFX9JCGsQbBfLguUeIb/LQNaVPOevfwEAAP//AwBQ&#10;SwECLQAUAAYACAAAACEAtoM4kv4AAADhAQAAEwAAAAAAAAAAAAAAAAAAAAAAW0NvbnRlbnRfVHlw&#10;ZXNdLnhtbFBLAQItABQABgAIAAAAIQA4/SH/1gAAAJQBAAALAAAAAAAAAAAAAAAAAC8BAABfcmVs&#10;cy8ucmVsc1BLAQItABQABgAIAAAAIQDqyQTEuwEAANADAAAOAAAAAAAAAAAAAAAAAC4CAABkcnMv&#10;ZTJvRG9jLnhtbFBLAQItABQABgAIAAAAIQBcoEG13AAAAAcBAAAPAAAAAAAAAAAAAAAAABUEAABk&#10;cnMvZG93bnJldi54bWxQSwUGAAAAAAQABADzAAAAHgUAAAAA&#10;" strokecolor="#5b9bd5 [3204]" strokeweight=".5pt">
                <v:stroke endarrow="block" joinstyle="miter"/>
                <w10:wrap anchorx="margin"/>
              </v:shape>
            </w:pict>
          </mc:Fallback>
        </mc:AlternateContent>
      </w:r>
      <w:r w:rsidR="0050447A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6100BBCC" wp14:editId="7C5243DF">
                <wp:simplePos x="0" y="0"/>
                <wp:positionH relativeFrom="column">
                  <wp:posOffset>273050</wp:posOffset>
                </wp:positionH>
                <wp:positionV relativeFrom="paragraph">
                  <wp:posOffset>107315</wp:posOffset>
                </wp:positionV>
                <wp:extent cx="571500" cy="584200"/>
                <wp:effectExtent l="0" t="0" r="0" b="0"/>
                <wp:wrapNone/>
                <wp:docPr id="165946336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571500" cy="584200"/>
                        </a:xfrm>
                        <a:prstGeom prst="ellipse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67B03DE" w14:textId="42382011" w:rsidR="00052468" w:rsidRPr="00E410ED" w:rsidRDefault="00052468" w:rsidP="00052468">
                            <w:pPr>
                              <w:jc w:val="center"/>
                              <w:rPr>
                                <w:color w:val="70AD47" w:themeColor="accent6"/>
                                <w:sz w:val="44"/>
                                <w:szCs w:val="44"/>
                                <w:lang w:val="en-CA"/>
                              </w:rPr>
                            </w:pPr>
                            <w:r w:rsidRPr="00E410ED">
                              <w:rPr>
                                <w:color w:val="70AD47" w:themeColor="accent6"/>
                                <w:sz w:val="44"/>
                                <w:szCs w:val="44"/>
                                <w:lang w:val="en-CA"/>
                              </w:rPr>
                              <w:t>….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100BBCC" id="Oval 3" o:spid="_x0000_s1035" style="position:absolute;margin-left:21.5pt;margin-top:8.45pt;width:45pt;height:46pt;rotation:90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roGKfAIAAFgFAAAOAAAAZHJzL2Uyb0RvYy54bWysVN9P2zAQfp+0/8Hy+0hbtQMqUlSBmCYh&#10;QCsTz65jk0iOz7PdJt1fvzs7DTB4mpaHyL4f3919d+eLy741bK98aMCWfHoy4UxZCVVjn0v+8/Hm&#10;yxlnIQpbCQNWlfygAr9cff500bmlmkENplKeIYgNy86VvI7RLYsiyFq1IpyAUxaVGnwrIl79c1F5&#10;0SF6a4rZZPK16MBXzoNUIaD0Oiv5KuFrrWS81zqoyEzJMbeY/j79t/QvVhdi+eyFqxs5pCH+IYtW&#10;NBaDjlDXIgq28807qLaRHgLoeCKhLUDrRqpUA1YznfxVzaYWTqVakJzgRprC/4OVd/uNe/BIQ+fC&#10;MuCRqui1b5kHZGsxn9CXasNsWZ+oO4zUqT4yicLF6XSBZkyianE2x9YQtUWGIkjnQ/ymoGV0KLky&#10;pnGBihNLsb8NMVsfrUhs4aYxJjXI2DcChCVJ8ZJyOsWDUWRn7A+lWVNhWrMUIE2TujKe7QXOgZBS&#10;2TjNqlpUKoupgGPWo0eqIQESssaERuwBgCb1PXYuZ7AnV5WGcXTOjI5h3iaWnUePFBlsHJ3bxoL/&#10;qDKDVQ2Rs/2RpEwNsRT7bY/clPycLEmyherw4HO7sYPByZsGe3QrQnwQHrcBhbjh8R5/2kBXchhO&#10;nNXgf38kJ3scUtRy1uF2lTz82gmvODPfLY7v+XQ+p3VMl/nidIYX/1qzfa2xu/YKsHHTlF06kn00&#10;x6P20D7hQ7CmqKgSVmLsksvoj5ermLcenxKp1utkhivoRLy1GycJnHimAXzsn4R3w6BGnPA7OG7i&#10;u2HNtuRpYb2LoJs0yS+8Dh3A9U2jNDw19D68vierlwdx9QcAAP//AwBQSwMEFAAGAAgAAAAhAJgO&#10;ODTeAAAACQEAAA8AAABkcnMvZG93bnJldi54bWxMjzFPwzAQhXck/oN1SGzUSQkUQpwKkDqwILUw&#10;dHTiaxJqn6PYaVN+PdepbHfvnd59r1hOzooDDqHzpCCdJSCQam86ahR8f63unkCEqMlo6wkVnDDA&#10;sry+KnRu/JHWeNjERnAIhVwraGPscylD3aLTYeZ7JPZ2fnA68jo00gz6yOHOynmSPEqnO+IPre7x&#10;vcV6vxmdArNLt2PVv33+2OYjWz+Y9Pe0Xyl1ezO9voCIOMXLMZzxGR1KZqr8SCYIqyCbc5XI+uIZ&#10;xNm/z1ioeEhYkWUh/zco/wAAAP//AwBQSwECLQAUAAYACAAAACEAtoM4kv4AAADhAQAAEwAAAAAA&#10;AAAAAAAAAAAAAAAAW0NvbnRlbnRfVHlwZXNdLnhtbFBLAQItABQABgAIAAAAIQA4/SH/1gAAAJQB&#10;AAALAAAAAAAAAAAAAAAAAC8BAABfcmVscy8ucmVsc1BLAQItABQABgAIAAAAIQA+roGKfAIAAFgF&#10;AAAOAAAAAAAAAAAAAAAAAC4CAABkcnMvZTJvRG9jLnhtbFBLAQItABQABgAIAAAAIQCYDjg03gAA&#10;AAkBAAAPAAAAAAAAAAAAAAAAANYEAABkcnMvZG93bnJldi54bWxQSwUGAAAAAAQABADzAAAA4QUA&#10;AAAA&#10;" filled="f" stroked="f" strokeweight="1pt">
                <v:stroke joinstyle="miter"/>
                <v:textbox>
                  <w:txbxContent>
                    <w:p w14:paraId="367B03DE" w14:textId="42382011" w:rsidR="00052468" w:rsidRPr="00E410ED" w:rsidRDefault="00052468" w:rsidP="00052468">
                      <w:pPr>
                        <w:jc w:val="center"/>
                        <w:rPr>
                          <w:color w:val="70AD47" w:themeColor="accent6"/>
                          <w:sz w:val="44"/>
                          <w:szCs w:val="44"/>
                          <w:lang w:val="en-CA"/>
                        </w:rPr>
                      </w:pPr>
                      <w:r w:rsidRPr="00E410ED">
                        <w:rPr>
                          <w:color w:val="70AD47" w:themeColor="accent6"/>
                          <w:sz w:val="44"/>
                          <w:szCs w:val="44"/>
                          <w:lang w:val="en-CA"/>
                        </w:rPr>
                        <w:t>…..</w:t>
                      </w:r>
                    </w:p>
                  </w:txbxContent>
                </v:textbox>
              </v:oval>
            </w:pict>
          </mc:Fallback>
        </mc:AlternateContent>
      </w:r>
      <w:r w:rsidR="00556D09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1C8777F" wp14:editId="37CCC482">
                <wp:simplePos x="0" y="0"/>
                <wp:positionH relativeFrom="column">
                  <wp:posOffset>3873500</wp:posOffset>
                </wp:positionH>
                <wp:positionV relativeFrom="paragraph">
                  <wp:posOffset>31115</wp:posOffset>
                </wp:positionV>
                <wp:extent cx="730250" cy="425450"/>
                <wp:effectExtent l="0" t="0" r="12700" b="12700"/>
                <wp:wrapNone/>
                <wp:docPr id="298028738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0250" cy="425450"/>
                        </a:xfrm>
                        <a:prstGeom prst="ellipse">
                          <a:avLst/>
                        </a:prstGeom>
                        <a:noFill/>
                        <a:ln w="15875">
                          <a:solidFill>
                            <a:schemeClr val="accent1">
                              <a:shade val="1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C0E025" w14:textId="3C8DE6FA" w:rsidR="00556D09" w:rsidRPr="00556D09" w:rsidRDefault="00556D09" w:rsidP="00556D09">
                            <w:pPr>
                              <w:jc w:val="center"/>
                              <w:rPr>
                                <w:color w:val="FF0000"/>
                                <w:sz w:val="16"/>
                                <w:szCs w:val="16"/>
                                <w:lang w:val="en-CA"/>
                              </w:rPr>
                            </w:pPr>
                            <w:r w:rsidRPr="00556D09">
                              <w:rPr>
                                <w:color w:val="FF0000"/>
                                <w:sz w:val="16"/>
                                <w:szCs w:val="16"/>
                                <w:lang w:val="en-CA"/>
                              </w:rPr>
                              <w:t>Stage 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1C8777F" id="_x0000_s1036" style="position:absolute;margin-left:305pt;margin-top:2.45pt;width:57.5pt;height:33.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LoERiAIAAKQFAAAOAAAAZHJzL2Uyb0RvYy54bWysVE1v2zAMvQ/YfxB0X+xkydoFcYqgRYcB&#10;QRssHXpWZKkWIIuapMTOfv0o2XGCtdhh28WW+PFIPpFc3LS1JgfhvAJT0PEop0QYDqUyLwX9/nT/&#10;4ZoSH5gpmQYjCnoUnt4s379bNHYuJlCBLoUjCGL8vLEFrUKw8yzzvBI18yOwwqBSgqtZwKt7yUrH&#10;GkSvdTbJ809ZA660DrjwHqV3nZIuE76UgodHKb0IRBcUcwvp69J3F7/ZcsHmL47ZSvE+DfYXWdRM&#10;GQw6QN2xwMjeqVdQteIOPMgw4lBnIKXiItWA1Yzz36rZVsyKVAuS4+1Ak/9/sPzhsLUbhzQ01s89&#10;HmMVrXR1/GN+pE1kHQeyRBsIR+HVx3wyQ0o5qqaT2RTPiJKdna3z4YuAmsRDQYXWyvpYDpuzw9qH&#10;zvpkFcUG7pXW6Um0IQ320+z6apY8PGhVRm20S90hbrUjB4bvyjgXJow7u4qVohOPZ3l+ymnwSBle&#10;gGG+2qDwXH06haMWMZI234QkqsR6Jx1+bMx/CJ0AI7LEWgbsPve3sTueevvoKlJfD875nxLrnAeP&#10;FBlMGJxrZcC9BaCR0D5yZ38iqaMmshTaXYvc4DMlmqNoB+Vx44iDbtC85fcKX3/NfNgwh5OFDYPb&#10;IjziR2rAJ4b+REkF7udb8miPDY9aShqc1IL6H3vmBCX6q8FR+DyeTuNop8t0djXBi7vU7C41Zl/f&#10;AjbNGPeS5ekY7YM+HaWD+hmXyipGRRUzHGMXlAd3utyGboPgWuJitUpmOM6WhbXZWh7BI9GxtZ/a&#10;Z+ZsPwIBZ+cBTlP9agw62+hpYLUPIFWakTOv/RPgKkht3K+tuGsu78nqvFyXvwAAAP//AwBQSwME&#10;FAAGAAgAAAAhAP7usUDdAAAACAEAAA8AAABkcnMvZG93bnJldi54bWxMj81OwzAQhO9IvIO1SNyo&#10;kwL9CXGqCgEHbpRy38ZLEojXIXbThKdnOcFtRzOa/SbfjK5VA/Wh8WwgnSWgiEtvG64M7F8fr1ag&#10;QkS22HomAxMF2BTnZzlm1p/4hYZdrJSUcMjQQB1jl2kdypochpnviMV7973DKLKvtO3xJOWu1fMk&#10;WWiHDcuHGju6r6n83B2dgfJhNemP/fLtOlRP22H4np6/eDLm8mLc3oGKNMa/MPziCzoUwnTwR7ZB&#10;tQYWaSJbooGbNSjxl/Nb0Qc50jXoItf/BxQ/AAAA//8DAFBLAQItABQABgAIAAAAIQC2gziS/gAA&#10;AOEBAAATAAAAAAAAAAAAAAAAAAAAAABbQ29udGVudF9UeXBlc10ueG1sUEsBAi0AFAAGAAgAAAAh&#10;ADj9If/WAAAAlAEAAAsAAAAAAAAAAAAAAAAALwEAAF9yZWxzLy5yZWxzUEsBAi0AFAAGAAgAAAAh&#10;AL8ugRGIAgAApAUAAA4AAAAAAAAAAAAAAAAALgIAAGRycy9lMm9Eb2MueG1sUEsBAi0AFAAGAAgA&#10;AAAhAP7usUDdAAAACAEAAA8AAAAAAAAAAAAAAAAA4gQAAGRycy9kb3ducmV2LnhtbFBLBQYAAAAA&#10;BAAEAPMAAADsBQAAAAA=&#10;" filled="f" strokecolor="#091723 [484]" strokeweight="1.25pt">
                <v:stroke joinstyle="miter"/>
                <v:textbox>
                  <w:txbxContent>
                    <w:p w14:paraId="55C0E025" w14:textId="3C8DE6FA" w:rsidR="00556D09" w:rsidRPr="00556D09" w:rsidRDefault="00556D09" w:rsidP="00556D09">
                      <w:pPr>
                        <w:jc w:val="center"/>
                        <w:rPr>
                          <w:color w:val="FF0000"/>
                          <w:sz w:val="16"/>
                          <w:szCs w:val="16"/>
                          <w:lang w:val="en-CA"/>
                        </w:rPr>
                      </w:pPr>
                      <w:r w:rsidRPr="00556D09">
                        <w:rPr>
                          <w:color w:val="FF0000"/>
                          <w:sz w:val="16"/>
                          <w:szCs w:val="16"/>
                          <w:lang w:val="en-CA"/>
                        </w:rPr>
                        <w:t>Stage 3</w:t>
                      </w:r>
                    </w:p>
                  </w:txbxContent>
                </v:textbox>
              </v:oval>
            </w:pict>
          </mc:Fallback>
        </mc:AlternateContent>
      </w:r>
    </w:p>
    <w:p w14:paraId="67544CEF" w14:textId="64C5F543" w:rsidR="00A557B9" w:rsidRPr="009C380C" w:rsidRDefault="00731877" w:rsidP="008D59FA">
      <w:pPr>
        <w:rPr>
          <w:b/>
          <w:bCs/>
          <w:sz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56926DFA" wp14:editId="6F37914B">
                <wp:simplePos x="0" y="0"/>
                <wp:positionH relativeFrom="margin">
                  <wp:posOffset>2679700</wp:posOffset>
                </wp:positionH>
                <wp:positionV relativeFrom="paragraph">
                  <wp:posOffset>46355</wp:posOffset>
                </wp:positionV>
                <wp:extent cx="1206500" cy="711200"/>
                <wp:effectExtent l="0" t="38100" r="50800" b="31750"/>
                <wp:wrapNone/>
                <wp:docPr id="1389548861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06500" cy="7112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5D39C9" id="Straight Arrow Connector 4" o:spid="_x0000_s1026" type="#_x0000_t32" style="position:absolute;margin-left:211pt;margin-top:3.65pt;width:95pt;height:56pt;flip:y;z-index:2517452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uZ35wgEAANoDAAAOAAAAZHJzL2Uyb0RvYy54bWysU02P1DAMvSPxH6LcmbYjsaBqOnuYBS4I&#10;VsByz6ZOGylfSsy0/fc46UwXARICcbGaxO/Z79k93M7WsDPEpL3reLOrOQMnfa/d0PGHL29fvOYs&#10;oXC9MN5BxxdI/Pb4/NlhCi3s/ehND5ERiUvtFDo+Ioa2qpIcwYq08wEcPSofrUA6xqHqo5iI3Zpq&#10;X9c31eRjH6KXkBLd3q2P/Fj4lQKJH5VKgMx0nHrDEmOJjzlWx4NohyjCqOWlDfEPXVihHRXdqO4E&#10;CvYt6l+orJbRJ69wJ72tvFJaQtFAapr6JzWfRxGgaCFzUthsSv+PVn44n9x9JBumkNoU7mNWMato&#10;mTI6fKWZFl3UKZuLbctmG8zIJF02+/rmZU3uSnp71dCx+FqtPJkvxITvwFuWPzqeMAo9jHjyztGE&#10;fFxriPP7hNQJAa+ADDYuRxTavHE9wyXQGmHUwg0G8vwoPadUTwLKFy4GVvgnUEz3udEipewWnExk&#10;Z0FbIaQEh83GRNkZprQxG7D+M/CSn6FQ9u5vwBuiVPYON7DVzsffVcf52rJa868OrLqzBY++X8po&#10;izW0QMWry7LnDf3xXOBPv+TxOwAAAP//AwBQSwMEFAAGAAgAAAAhAOMwmXzfAAAACQEAAA8AAABk&#10;cnMvZG93bnJldi54bWxMj81OwzAQhO9IvIO1SNyokxSVJsSp+GkO9IBEqSqOTrwkgXgdxW4b3p7t&#10;CY6jGX0zk68m24sjjr5zpCCeRSCQamc6ahTs3subJQgfNBndO0IFP+hhVVxe5Doz7kRveNyGRjCE&#10;fKYVtCEMmZS+btFqP3MDEnufbrQ6sBwbaUZ9YrjtZRJFC2l1R9zQ6gGfWqy/twfLlJfyMV1/vX4s&#10;N88bu69K26xTq9T11fRwDyLgFP7CcJ7P06HgTZU7kPGiV3CbJPwlKLibg2B/EZ91xcE4nYMscvn/&#10;QfELAAD//wMAUEsBAi0AFAAGAAgAAAAhALaDOJL+AAAA4QEAABMAAAAAAAAAAAAAAAAAAAAAAFtD&#10;b250ZW50X1R5cGVzXS54bWxQSwECLQAUAAYACAAAACEAOP0h/9YAAACUAQAACwAAAAAAAAAAAAAA&#10;AAAvAQAAX3JlbHMvLnJlbHNQSwECLQAUAAYACAAAACEAMrmd+cIBAADaAwAADgAAAAAAAAAAAAAA&#10;AAAuAgAAZHJzL2Uyb0RvYy54bWxQSwECLQAUAAYACAAAACEA4zCZfN8AAAAJAQAADwAAAAAAAAAA&#10;AAAAAAAcBAAAZHJzL2Rvd25yZXYueG1sUEsFBgAAAAAEAAQA8wAAACgFAAAAAA==&#10;" strokecolor="#5b9bd5 [3204]" strokeweight=".5pt">
                <v:stroke endarrow="block" joinstyle="miter"/>
                <w10:wrap anchorx="margin"/>
              </v:shape>
            </w:pict>
          </mc:Fallback>
        </mc:AlternateContent>
      </w:r>
      <w:r w:rsidR="002A3C89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29DC95A5" wp14:editId="4B5660EB">
                <wp:simplePos x="0" y="0"/>
                <wp:positionH relativeFrom="margin">
                  <wp:posOffset>2736850</wp:posOffset>
                </wp:positionH>
                <wp:positionV relativeFrom="paragraph">
                  <wp:posOffset>90805</wp:posOffset>
                </wp:positionV>
                <wp:extent cx="1111250" cy="127000"/>
                <wp:effectExtent l="0" t="57150" r="12700" b="25400"/>
                <wp:wrapNone/>
                <wp:docPr id="1933870589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11250" cy="1270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7A6F12" id="Straight Arrow Connector 4" o:spid="_x0000_s1026" type="#_x0000_t32" style="position:absolute;margin-left:215.5pt;margin-top:7.15pt;width:87.5pt;height:10pt;flip:y;z-index:2517370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A5yCwgEAANoDAAAOAAAAZHJzL2Uyb0RvYy54bWysU8mO1DAQvSPxD5bvdJKWWBR1eg49AxcE&#10;I7a7xyknlrzJLjrJ31N2ujMIkBBocih5qfeq3nPlcDNbw84Qk/au482u5gyc9L12Q8e/fnn74g1n&#10;CYXrhfEOOr5A4jfH588OU2hh70dveoiMSFxqp9DxETG0VZXkCFaknQ/g6FL5aAXSNg5VH8VE7NZU&#10;+7p+VU0+9iF6CSnR6e16yY+FXymQ+FGpBMhMx6k3LDGW+JBjdTyIdogijFpe2hD/0YUV2lHRjepW&#10;oGDfo/6NymoZffIKd9LbyiulJRQNpKapf1HzeRQBihYyJ4XNpvR0tPLD+eTuI9kwhdSmcB+zillF&#10;y5TR4Ru9adFFnbK52LZstsGMTNJhQ9/+Jbkr6a7Zv67r4mu18mS+EBO+A29ZXnQ8YRR6GPHknaMX&#10;8nGtIc7vE1InBLwCMti4HFFoc+d6hkugMcKohRsM5Pej9JxSPQooK1wMrPBPoJjuc6NFSpktOJnI&#10;zoKmQkgJDpuNibIzTGljNmD9d+AlP0OhzN2/gDdEqewdbmCrnY9/qo7ztWW15l8dWHVnCx58v5Sn&#10;LdbQABWvLsOeJ/TnfYE//pLHHwAAAP//AwBQSwMEFAAGAAgAAAAhAO+kljPfAAAACQEAAA8AAABk&#10;cnMvZG93bnJldi54bWxMj81uwjAQhO+VeAdrK/VWHBoUQYiD+kMO5VAJqCqOTrxNQuN1FBtI377b&#10;U3vcmdHsN9l6tJ244OBbRwpm0wgEUuVMS7WC90NxvwDhgyajO0eo4Bs9rPPJTaZT4660w8s+1IJL&#10;yKdaQRNCn0rpqwat9lPXI7H36QarA59DLc2gr1xuO/kQRYm0uiX+0OgenxusvvZnyy2vxdNyc3o7&#10;LrYvW/tRFrbeLK1Sd7fj4wpEwDH8heEXn9EhZ6bSncl40SmYxzPeEtiYxyA4kEQJC6WCmAWZZ/L/&#10;gvwHAAD//wMAUEsBAi0AFAAGAAgAAAAhALaDOJL+AAAA4QEAABMAAAAAAAAAAAAAAAAAAAAAAFtD&#10;b250ZW50X1R5cGVzXS54bWxQSwECLQAUAAYACAAAACEAOP0h/9YAAACUAQAACwAAAAAAAAAAAAAA&#10;AAAvAQAAX3JlbHMvLnJlbHNQSwECLQAUAAYACAAAACEAkwOcgsIBAADaAwAADgAAAAAAAAAAAAAA&#10;AAAuAgAAZHJzL2Uyb0RvYy54bWxQSwECLQAUAAYACAAAACEA76SWM98AAAAJAQAADwAAAAAAAAAA&#10;AAAAAAAcBAAAZHJzL2Rvd25yZXYueG1sUEsFBgAAAAAEAAQA8wAAACgFAAAAAA==&#10;" strokecolor="#5b9bd5 [3204]" strokeweight=".5pt">
                <v:stroke endarrow="block" joinstyle="miter"/>
                <w10:wrap anchorx="margin"/>
              </v:shape>
            </w:pict>
          </mc:Fallback>
        </mc:AlternateContent>
      </w:r>
      <w:r w:rsidR="00556D09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7067FBF" wp14:editId="7B6A7753">
                <wp:simplePos x="0" y="0"/>
                <wp:positionH relativeFrom="column">
                  <wp:posOffset>2330450</wp:posOffset>
                </wp:positionH>
                <wp:positionV relativeFrom="paragraph">
                  <wp:posOffset>147955</wp:posOffset>
                </wp:positionV>
                <wp:extent cx="438150" cy="355600"/>
                <wp:effectExtent l="0" t="0" r="19050" b="25400"/>
                <wp:wrapNone/>
                <wp:docPr id="514177996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8150" cy="355600"/>
                        </a:xfrm>
                        <a:prstGeom prst="ellipse">
                          <a:avLst/>
                        </a:prstGeom>
                        <a:noFill/>
                        <a:ln w="15875">
                          <a:solidFill>
                            <a:schemeClr val="accent1">
                              <a:shade val="1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D7B7E6" w14:textId="77777777" w:rsidR="00556D09" w:rsidRPr="007C1BAB" w:rsidRDefault="00556D09" w:rsidP="00556D09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7067FBF" id="_x0000_s1037" style="position:absolute;margin-left:183.5pt;margin-top:11.65pt;width:34.5pt;height:28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NLbDhwIAAKQFAAAOAAAAZHJzL2Uyb0RvYy54bWysVN9v2jAQfp+0/8Hy+whQaBkiVKhVp0mo&#10;RWunPhvHJpYcn2cbEvbX7+yEgNZqD9teEvt+fHf3+e4Wt02lyUE4r8DkdDQYUiIMh0KZXU6/vzx8&#10;mlHiAzMF02BETo/C09vlxw+L2s7FGErQhXAEQYyf1zanZQh2nmWel6JifgBWGFRKcBULeHW7rHCs&#10;RvRKZ+Ph8DqrwRXWARfeo/S+VdJlwpdS8PAkpReB6JxibiF9Xfpu4zdbLth855gtFe/SYH+RRcWU&#10;waA91D0LjOydegNVKe7AgwwDDlUGUiouUg1YzWj4WzXPJbMi1YLkeNvT5P8fLH88PNuNQxpq6+ce&#10;j7GKRroq/jE/0iSyjj1ZogmEo3ByNRtNkVKOqqvp9HqYyMzOztb58EVAReIhp0JrZX0sh83ZYe0D&#10;xkTrk1UUG3hQWqcn0YbU2E/T2c00eXjQqojaaJe6Q9xpRw4M35VxLkwYtXYlK0Qrxuz6nHqPFPMC&#10;DDPQBoXn6tMpHLWIkbT5JiRRBdY7bvFjY/5D6AQYkSXW0mN3ub+P3fLU2UdXkfq6dx7+KbHWufdI&#10;kcGE3rlSBtx7ABoJ7SK39ieSWmoiS6HZNsgNPlMyjaItFMeNIw7aQfOWPyh8/TXzYcMcThY2DG6L&#10;8IQfqQGfGLoTJSW4n+/Joz02PGopqXFSc+p/7JkTlOivBkfh82gyiaOdLpPpzRgv7lKzvdSYfXUH&#10;2DQj3EuWp2O0D/p0lA6qV1wqqxgVVcxwjJ1THtzpchfaDYJriYvVKpnhOFsW1ubZ8ggeiY6t/dK8&#10;Mme7EQg4O49wmuo3Y9DaRk8Dq30AqdKMnHntngBXQWrjbm3FXXN5T1bn5br8BQAA//8DAFBLAwQU&#10;AAYACAAAACEA+ocVAN4AAAAJAQAADwAAAGRycy9kb3ducmV2LnhtbEyPwU7DMBBE70j8g7VI3KhD&#10;jZKSZlNVCDhwo5S7Gy9JSrwOsZsmfD3mBMfZGc2+KTaT7cRIg28dI9wuEhDElTMt1wj7t6ebFQgf&#10;NBvdOSaEmTxsysuLQufGnfmVxl2oRSxhn2uEJoQ+l9JXDVntF64njt6HG6wOUQ61NIM+x3LbyWWS&#10;pNLqluOHRvf00FD1uTtZhOpxNcvjPntXvn7ejuP3/PLFM+L11bRdgwg0hb8w/OJHdCgj08Gd2HjR&#10;Iag0i1sCwlIpEDFwp9J4OCBk9wpkWcj/C8ofAAAA//8DAFBLAQItABQABgAIAAAAIQC2gziS/gAA&#10;AOEBAAATAAAAAAAAAAAAAAAAAAAAAABbQ29udGVudF9UeXBlc10ueG1sUEsBAi0AFAAGAAgAAAAh&#10;ADj9If/WAAAAlAEAAAsAAAAAAAAAAAAAAAAALwEAAF9yZWxzLy5yZWxzUEsBAi0AFAAGAAgAAAAh&#10;AHM0tsOHAgAApAUAAA4AAAAAAAAAAAAAAAAALgIAAGRycy9lMm9Eb2MueG1sUEsBAi0AFAAGAAgA&#10;AAAhAPqHFQDeAAAACQEAAA8AAAAAAAAAAAAAAAAA4QQAAGRycy9kb3ducmV2LnhtbFBLBQYAAAAA&#10;BAAEAPMAAADsBQAAAAA=&#10;" filled="f" strokecolor="#091723 [484]" strokeweight="1.25pt">
                <v:stroke joinstyle="miter"/>
                <v:textbox>
                  <w:txbxContent>
                    <w:p w14:paraId="06D7B7E6" w14:textId="77777777" w:rsidR="00556D09" w:rsidRPr="007C1BAB" w:rsidRDefault="00556D09" w:rsidP="00556D09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</v:oval>
            </w:pict>
          </mc:Fallback>
        </mc:AlternateContent>
      </w:r>
      <w:r w:rsidR="003F3AB5">
        <w:rPr>
          <w:sz w:val="24"/>
        </w:rPr>
        <w:tab/>
      </w:r>
    </w:p>
    <w:p w14:paraId="4A526BC7" w14:textId="56F8AC2A" w:rsidR="00A557B9" w:rsidRDefault="0038706D" w:rsidP="008D59FA">
      <w:pPr>
        <w:rPr>
          <w:sz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0096" behindDoc="0" locked="0" layoutInCell="1" allowOverlap="1" wp14:anchorId="3825303D" wp14:editId="79F4923E">
                <wp:simplePos x="0" y="0"/>
                <wp:positionH relativeFrom="margin">
                  <wp:posOffset>857250</wp:posOffset>
                </wp:positionH>
                <wp:positionV relativeFrom="paragraph">
                  <wp:posOffset>137795</wp:posOffset>
                </wp:positionV>
                <wp:extent cx="1479550" cy="292100"/>
                <wp:effectExtent l="0" t="57150" r="6350" b="31750"/>
                <wp:wrapNone/>
                <wp:docPr id="25875729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79550" cy="2921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315759" id="Straight Arrow Connector 4" o:spid="_x0000_s1026" type="#_x0000_t32" style="position:absolute;margin-left:67.5pt;margin-top:10.85pt;width:116.5pt;height:23pt;flip:y;z-index:2517800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ckfcxQEAANoDAAAOAAAAZHJzL2Uyb0RvYy54bWysU02P0zAQvSPxHyzfaZKKBTZquocucEGw&#10;4mPvXmecWPKX7KFJ/z1jp80iQEKLuIwce96beW8mu5vZGnaEmLR3HW82NWfgpO+1Gzr+7eu7F284&#10;SyhcL4x30PETJH6zf/5sN4UWtn70pofIiMSldgodHxFDW1VJjmBF2vgAjh6Vj1Ygfcah6qOYiN2a&#10;alvXr6rJxz5ELyElur1dHvm+8CsFEj8plQCZ6Tj1hiXGEh9yrPY70Q5RhFHLcxviH7qwQjsqulLd&#10;ChTse9S/UVkto09e4UZ6W3mltISigdQ09S9qvowiQNFC5qSw2pT+H638eDy4u0g2TCG1KdzFrGJW&#10;0TJldLinmRZd1Cmbi22n1TaYkUm6bF6+vr66InclvW2vt01dfK0WnswXYsL34C3Lh44njEIPIx68&#10;czQhH5ca4vghIXVCwAsgg43LEYU2b13P8BRojTBq4QYDeX6UnlOqRwHlhCcDC/wzKKb73GiRUnYL&#10;Diayo6CtEFKCw2ZlouwMU9qYFVj/HXjOz1Aoe/cU8Ioolb3DFWy18/FP1XG+tKyW/IsDi+5swYPv&#10;T2W0xRpaoOLVednzhv78XeCPv+T+BwAAAP//AwBQSwMEFAAGAAgAAAAhAOao2cPgAAAACQEAAA8A&#10;AABkcnMvZG93bnJldi54bWxMj81OwzAQhO9IvIO1SNyo01YkaYhT8dMc6AGJUlUcnXhJAvE6it02&#10;vD3LCY4zO/p2Jl9PthcnHH3nSMF8FoFAqp3pqFGwfytvUhA+aDK6d4QKvtHDuri8yHVm3Jle8bQL&#10;jWAI+UwraEMYMil93aLVfuYGJL59uNHqwHJspBn1meG2l4soiqXVHfGHVg/42GL9tTtapjyXD6vN&#10;58t7un3a2kNV2mazskpdX033dyACTuEvDL/1uToU3KlyRzJe9KyXt7wlKFjMExAcWMYpG5WCOElA&#10;Frn8v6D4AQAA//8DAFBLAQItABQABgAIAAAAIQC2gziS/gAAAOEBAAATAAAAAAAAAAAAAAAAAAAA&#10;AABbQ29udGVudF9UeXBlc10ueG1sUEsBAi0AFAAGAAgAAAAhADj9If/WAAAAlAEAAAsAAAAAAAAA&#10;AAAAAAAALwEAAF9yZWxzLy5yZWxzUEsBAi0AFAAGAAgAAAAhAMpyR9zFAQAA2gMAAA4AAAAAAAAA&#10;AAAAAAAALgIAAGRycy9lMm9Eb2MueG1sUEsBAi0AFAAGAAgAAAAhAOao2cPgAAAACQEAAA8AAAAA&#10;AAAAAAAAAAAAHwQAAGRycy9kb3ducmV2LnhtbFBLBQYAAAAABAAEAPMAAAAsBQAAAAA=&#10;" strokecolor="#5b9bd5 [3204]" strokeweight=".5pt">
                <v:stroke endarrow="block" joinstyle="miter"/>
                <w10:wrap anchorx="margin"/>
              </v:shape>
            </w:pict>
          </mc:Fallback>
        </mc:AlternateContent>
      </w:r>
      <w:r w:rsidR="002A3C89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618F15A6" wp14:editId="7E5CBD16">
                <wp:simplePos x="0" y="0"/>
                <wp:positionH relativeFrom="margin">
                  <wp:posOffset>2724150</wp:posOffset>
                </wp:positionH>
                <wp:positionV relativeFrom="paragraph">
                  <wp:posOffset>23495</wp:posOffset>
                </wp:positionV>
                <wp:extent cx="1263650" cy="304800"/>
                <wp:effectExtent l="0" t="0" r="88900" b="76200"/>
                <wp:wrapNone/>
                <wp:docPr id="1739537626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63650" cy="3048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EDFEF1" id="Straight Arrow Connector 4" o:spid="_x0000_s1026" type="#_x0000_t32" style="position:absolute;margin-left:214.5pt;margin-top:1.85pt;width:99.5pt;height:24pt;z-index:2517391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aPbZvgEAANADAAAOAAAAZHJzL2Uyb0RvYy54bWysU9uO0zAQfUfiHyy/0yRdqFZV033oAi8I&#10;VrB8gNcZJ5Z8kz00yd8zdtsUARJitS8TX+acmTk+2d1N1rAjxKS9a3mzqjkDJ32nXd/y748f3txy&#10;llC4ThjvoOUzJH63f/1qN4YtrP3gTQeREYlL2zG0fEAM26pKcgAr0soHcHSpfLQCaRv7qotiJHZr&#10;qnVdb6rRxy5ELyElOr0/XfJ94VcKJH5RKgEy03LqDUuMJT7lWO13YttHEQYtz22IZ3RhhXZUdKG6&#10;FyjYj6j/oLJaRp+8wpX0tvJKaQllBpqmqX+b5tsgApRZSJwUFpnSy9HKz8eDe4gkwxjSNoWHmKeY&#10;VLT5S/2xqYg1L2LBhEzSYbPe3GzekaaS7m7qt7d1UbO6okNM+BG8ZXnR8oRR6H7Ag3eO3sXHpigm&#10;jp8SUn0CXgC5tHE5otDmvesYzoHMg1EL1xvIr0bpOaW6tl1WOBs4wb+CYrrLjZYyxVFwMJEdBXlB&#10;SAkOm4WJsjNMaWMWYP1v4Dk/Q6G47X/AC6JU9g4XsNXOx79Vx+nSsjrlXxQ4zZ0lePLdXB60SEO2&#10;KVqdLZ59+eu+wK8/4v4nAAAA//8DAFBLAwQUAAYACAAAACEAJXNXkt0AAAAIAQAADwAAAGRycy9k&#10;b3ducmV2LnhtbEyPzU7DMBCE70i8g7VI3KjTAP0J2VQIiR5BLRzg5sauHTVeR7GbBJ6e5QTH0Yxm&#10;vik3k2/FYPrYBEKYzzIQhuqgG7II72/PNysQMSnSqg1kEL5MhE11eVGqQoeRdmbYJyu4hGKhEFxK&#10;XSFlrJ3xKs5CZ4i9Y+i9Six7K3WvRi73rcyzbCG9aogXnOrMkzP1aX/2CK/2Y/A5bRt5XH9+b+2L&#10;PrkxIV5fTY8PIJKZ0l8YfvEZHSpmOoQz6ShahLt8zV8Swu0SBPuLfMX6gHA/X4KsSvn/QPUDAAD/&#10;/wMAUEsBAi0AFAAGAAgAAAAhALaDOJL+AAAA4QEAABMAAAAAAAAAAAAAAAAAAAAAAFtDb250ZW50&#10;X1R5cGVzXS54bWxQSwECLQAUAAYACAAAACEAOP0h/9YAAACUAQAACwAAAAAAAAAAAAAAAAAvAQAA&#10;X3JlbHMvLnJlbHNQSwECLQAUAAYACAAAACEA3Wj22b4BAADQAwAADgAAAAAAAAAAAAAAAAAuAgAA&#10;ZHJzL2Uyb0RvYy54bWxQSwECLQAUAAYACAAAACEAJXNXkt0AAAAIAQAADwAAAAAAAAAAAAAAAAAY&#10;BAAAZHJzL2Rvd25yZXYueG1sUEsFBgAAAAAEAAQA8wAAACIFAAAAAA==&#10;" strokecolor="#5b9bd5 [3204]" strokeweight=".5pt">
                <v:stroke endarrow="block" joinstyle="miter"/>
                <w10:wrap anchorx="margin"/>
              </v:shape>
            </w:pict>
          </mc:Fallback>
        </mc:AlternateContent>
      </w:r>
      <w:r w:rsidR="00556D09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B8A8286" wp14:editId="124C372D">
                <wp:simplePos x="0" y="0"/>
                <wp:positionH relativeFrom="column">
                  <wp:posOffset>3911600</wp:posOffset>
                </wp:positionH>
                <wp:positionV relativeFrom="paragraph">
                  <wp:posOffset>193675</wp:posOffset>
                </wp:positionV>
                <wp:extent cx="711200" cy="450850"/>
                <wp:effectExtent l="0" t="0" r="12700" b="25400"/>
                <wp:wrapNone/>
                <wp:docPr id="900241905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1200" cy="450850"/>
                        </a:xfrm>
                        <a:prstGeom prst="ellipse">
                          <a:avLst/>
                        </a:prstGeom>
                        <a:noFill/>
                        <a:ln w="15875">
                          <a:solidFill>
                            <a:schemeClr val="accent1">
                              <a:shade val="1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81D3C80" w14:textId="7F1AB62B" w:rsidR="00556D09" w:rsidRPr="00556D09" w:rsidRDefault="00556D09" w:rsidP="00556D09">
                            <w:pPr>
                              <w:jc w:val="center"/>
                              <w:rPr>
                                <w:color w:val="FF0000"/>
                                <w:sz w:val="16"/>
                                <w:szCs w:val="16"/>
                                <w:lang w:val="en-CA"/>
                              </w:rPr>
                            </w:pPr>
                            <w:r w:rsidRPr="00556D09">
                              <w:rPr>
                                <w:color w:val="FF0000"/>
                                <w:sz w:val="16"/>
                                <w:szCs w:val="16"/>
                                <w:lang w:val="en-CA"/>
                              </w:rPr>
                              <w:t>Stage 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B8A8286" id="_x0000_s1038" style="position:absolute;margin-left:308pt;margin-top:15.25pt;width:56pt;height:35.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KqPDiAIAAKQFAAAOAAAAZHJzL2Uyb0RvYy54bWysVN1r2zAQfx/sfxB6X22HZO1CnBJSOgal&#10;LU1HnxVZqgWyTpOU2Nlfv5PsOGEte9j2Yp/u43fft7juGk32wnkFpqTFRU6JMBwqZV5L+v359tMV&#10;JT4wUzENRpT0IDy9Xn78sGjtXEygBl0JRxDE+HlrS1qHYOdZ5nktGuYvwAqDQgmuYQGf7jWrHGsR&#10;vdHZJM8/Zy24yjrgwnvk3vRCukz4UgoeHqT0IhBdUowtpK9L3238ZssFm786ZmvFhzDYX0TRMGXQ&#10;6Qh1wwIjO6feQDWKO/AgwwWHJgMpFRcpB8ymyH/LZlMzK1IuWBxvxzL5/wfL7/cb++iwDK31c49k&#10;zKKTrol/jI90qViHsViiC4Qj87IosAGUcBRNZ/nVLBUzOxlb58NXAQ2JREmF1sr6mA6bs/2dD+gT&#10;tY9akW3gVmmdWqINaXGeZleXs2ThQasqSqNemg6x1o7sGfaVcS5MKHq9mlWiZxezHOPrvYwWyecZ&#10;GEagDTJP2ScqHLSInrR5EpKoCvOd9PhxMP/BdQKMyBJzGbGH2N/H7jMY9KOpSHM9Gud/Cqw3Hi2S&#10;ZzBhNG6UAfcegMaCDp57/WOR+tLEKoVu22FtsE2TqBpZW6gOj4446BfNW36rsPt3zIdH5nCzcGDw&#10;WoQH/EgN2GIYKEpqcD/f40d9HHiUUtLippbU/9gxJyjR3wyuwpdiOo2rnR7T2eUEH+5csj2XmF2z&#10;BhyaAu+S5YmM+kEfSemgecGjsopeUcQMR98l5cEdH+vQXxA8S1ysVkkN19mycGc2lkfwWOg42s/d&#10;C3N2WIGAu3MPx61+swa9brQ0sNoFkCrtyKmuQwvwFKQxHs5WvDXn76R1Oq7LXwAAAP//AwBQSwME&#10;FAAGAAgAAAAhAFKfXa/eAAAACgEAAA8AAABkcnMvZG93bnJldi54bWxMj8FOwzAMhu9IvENkJG4s&#10;6aZ1VWk6TQg4cGOMe9aYttA4pcm6lqfHnNjR9qff319sJ9eJEYfQetKQLBQIpMrblmoNh7enuwxE&#10;iIas6TyhhhkDbMvrq8Lk1p/pFcd9rAWHUMiNhibGPpcyVA06Exa+R+Lbhx+ciTwOtbSDOXO46+RS&#10;qVQ60xJ/aEyPDw1WX/uT01A9ZrP8PGzeV6F+3o3jz/zyTbPWtzfT7h5ExCn+w/Cnz+pQstPRn8gG&#10;0WlIk5S7RA0rtQbBwGaZ8eLIpErWIMtCXlYofwEAAP//AwBQSwECLQAUAAYACAAAACEAtoM4kv4A&#10;AADhAQAAEwAAAAAAAAAAAAAAAAAAAAAAW0NvbnRlbnRfVHlwZXNdLnhtbFBLAQItABQABgAIAAAA&#10;IQA4/SH/1gAAAJQBAAALAAAAAAAAAAAAAAAAAC8BAABfcmVscy8ucmVsc1BLAQItABQABgAIAAAA&#10;IQBJKqPDiAIAAKQFAAAOAAAAAAAAAAAAAAAAAC4CAABkcnMvZTJvRG9jLnhtbFBLAQItABQABgAI&#10;AAAAIQBSn12v3gAAAAoBAAAPAAAAAAAAAAAAAAAAAOIEAABkcnMvZG93bnJldi54bWxQSwUGAAAA&#10;AAQABADzAAAA7QUAAAAA&#10;" filled="f" strokecolor="#091723 [484]" strokeweight="1.25pt">
                <v:stroke joinstyle="miter"/>
                <v:textbox>
                  <w:txbxContent>
                    <w:p w14:paraId="581D3C80" w14:textId="7F1AB62B" w:rsidR="00556D09" w:rsidRPr="00556D09" w:rsidRDefault="00556D09" w:rsidP="00556D09">
                      <w:pPr>
                        <w:jc w:val="center"/>
                        <w:rPr>
                          <w:color w:val="FF0000"/>
                          <w:sz w:val="16"/>
                          <w:szCs w:val="16"/>
                          <w:lang w:val="en-CA"/>
                        </w:rPr>
                      </w:pPr>
                      <w:r w:rsidRPr="00556D09">
                        <w:rPr>
                          <w:color w:val="FF0000"/>
                          <w:sz w:val="16"/>
                          <w:szCs w:val="16"/>
                          <w:lang w:val="en-CA"/>
                        </w:rPr>
                        <w:t>Stage 4</w:t>
                      </w:r>
                    </w:p>
                  </w:txbxContent>
                </v:textbox>
              </v:oval>
            </w:pict>
          </mc:Fallback>
        </mc:AlternateContent>
      </w:r>
      <w:r w:rsidR="003F3AB5">
        <w:rPr>
          <w:sz w:val="24"/>
        </w:rPr>
        <w:tab/>
      </w:r>
    </w:p>
    <w:p w14:paraId="72F11345" w14:textId="69C41F2A" w:rsidR="00052468" w:rsidRDefault="00375A14" w:rsidP="008D59FA">
      <w:pPr>
        <w:rPr>
          <w:sz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551EAEE" wp14:editId="3358F5EB">
                <wp:simplePos x="0" y="0"/>
                <wp:positionH relativeFrom="margin">
                  <wp:posOffset>-63500</wp:posOffset>
                </wp:positionH>
                <wp:positionV relativeFrom="paragraph">
                  <wp:posOffset>187325</wp:posOffset>
                </wp:positionV>
                <wp:extent cx="1092200" cy="565150"/>
                <wp:effectExtent l="0" t="0" r="12700" b="25400"/>
                <wp:wrapNone/>
                <wp:docPr id="989441763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2200" cy="565150"/>
                        </a:xfrm>
                        <a:prstGeom prst="ellipse">
                          <a:avLst/>
                        </a:prstGeom>
                        <a:noFill/>
                        <a:ln w="15875">
                          <a:solidFill>
                            <a:schemeClr val="accent1">
                              <a:shade val="1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D6789B8" w14:textId="73142921" w:rsidR="00DB1175" w:rsidRPr="00375A14" w:rsidRDefault="00DB1175" w:rsidP="00DB1175">
                            <w:pPr>
                              <w:jc w:val="center"/>
                              <w:rPr>
                                <w:b/>
                                <w:bCs/>
                                <w:color w:val="70AD47" w:themeColor="accent6"/>
                                <w:sz w:val="16"/>
                                <w:szCs w:val="16"/>
                              </w:rPr>
                            </w:pPr>
                            <w:r w:rsidRPr="00375A14">
                              <w:rPr>
                                <w:b/>
                                <w:bCs/>
                                <w:color w:val="70AD47" w:themeColor="accent6"/>
                                <w:sz w:val="16"/>
                                <w:szCs w:val="16"/>
                              </w:rPr>
                              <w:t>Prothromb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551EAEE" id="_x0000_s1039" style="position:absolute;margin-left:-5pt;margin-top:14.75pt;width:86pt;height:44.5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Jg6oiAIAAKUFAAAOAAAAZHJzL2Uyb0RvYy54bWysVFtv2jAUfp+0/2D5fYSw0gtqqFArpklV&#10;i0anPhvHbiw5Pp5tSNiv37ETAlrRHra9JMfn8p37ub1ra012wnkFpqD5aEyJMBxKZd4K+v1l+ema&#10;Eh+YKZkGIwq6F57ezT9+uG3sTEygAl0KRxDE+FljC1qFYGdZ5nklauZHYIVBoQRXs4BP95aVjjWI&#10;XutsMh5fZg240jrgwnvkPnRCOk/4UgoenqX0IhBdUIwtpK9L3038ZvNbNntzzFaK92Gwv4iiZsqg&#10;0wHqgQVGtk69g6oVd+BBhhGHOgMpFRcpB8wmH/+WzbpiVqRcsDjeDmXy/w+WP+3WduWwDI31M49k&#10;zKKVro5/jI+0qVj7oViiDYQjMx/fTLADlHCUTS+n+TRVMztaW+fDFwE1iURBhdbK+pgPm7Hdow/o&#10;FLUPWpFtYKm0Tj3RhjToZHp9NU0WHrQqozTqpfEQ99qRHcPGMs6FCXmnV7FSdGyMCOPrvAwWyecJ&#10;GEagDTKP6Scq7LWInrT5JiRRJSY86fDjZP6D6wQYkSXmMmD3sZ/H7jLo9aOpSIM9GI//FFhnPFgk&#10;z2DCYFwrA+4cgMaC9p47/UORutLEKoV202JtsE2fo2pkbaDcrxxx0G2at3ypsPuPzIcVc7haODB4&#10;LsIzfqQGbDH0FCUVuJ/n+FEfJx6llDS4qgX1P7bMCUr0V4O7cJNfXMTdTo+L6dUEH+5UsjmVmG19&#10;Dzg0OR4myxMZ9YM+kNJB/YpXZRG9oogZjr4LyoM7PO5Dd0LwLnGxWCQ13GfLwqNZWx7BY6HjaL+0&#10;r8zZfgUCLs8THNb63Rp0utHSwGIbQKq0I8e69i3AW5DGuL9b8dicvpPW8brOfwEAAP//AwBQSwME&#10;FAAGAAgAAAAhAGW/T8XfAAAACgEAAA8AAABkcnMvZG93bnJldi54bWxMj0FPwzAMhe9I+w+RJ3Hb&#10;0hZtlNJ0mhBw4MYY96wxbVnjdE3Wtfx6vBPcbL+n5+/lm9G2YsDeN44UxMsIBFLpTEOVgv3HyyIF&#10;4YMmo1tHqGBCD5tidpPrzLgLveOwC5XgEPKZVlCH0GVS+rJGq/3SdUisfbne6sBrX0nT6wuH21Ym&#10;UbSWVjfEH2rd4VON5XF3tgrK53SS3/v7zztfvW6H4Wd6O9Gk1O183D6CCDiGPzNc8RkdCmY6uDMZ&#10;L1oFizjiLkFB8rACcTWsEz4ceIjTFcgil/8rFL8AAAD//wMAUEsBAi0AFAAGAAgAAAAhALaDOJL+&#10;AAAA4QEAABMAAAAAAAAAAAAAAAAAAAAAAFtDb250ZW50X1R5cGVzXS54bWxQSwECLQAUAAYACAAA&#10;ACEAOP0h/9YAAACUAQAACwAAAAAAAAAAAAAAAAAvAQAAX3JlbHMvLnJlbHNQSwECLQAUAAYACAAA&#10;ACEA1SYOqIgCAAClBQAADgAAAAAAAAAAAAAAAAAuAgAAZHJzL2Uyb0RvYy54bWxQSwECLQAUAAYA&#10;CAAAACEAZb9Pxd8AAAAKAQAADwAAAAAAAAAAAAAAAADiBAAAZHJzL2Rvd25yZXYueG1sUEsFBgAA&#10;AAAEAAQA8wAAAO4FAAAAAA==&#10;" filled="f" strokecolor="#091723 [484]" strokeweight="1.25pt">
                <v:stroke joinstyle="miter"/>
                <v:textbox>
                  <w:txbxContent>
                    <w:p w14:paraId="7D6789B8" w14:textId="73142921" w:rsidR="00DB1175" w:rsidRPr="00375A14" w:rsidRDefault="00DB1175" w:rsidP="00DB1175">
                      <w:pPr>
                        <w:jc w:val="center"/>
                        <w:rPr>
                          <w:b/>
                          <w:bCs/>
                          <w:color w:val="70AD47" w:themeColor="accent6"/>
                          <w:sz w:val="16"/>
                          <w:szCs w:val="16"/>
                        </w:rPr>
                      </w:pPr>
                      <w:r w:rsidRPr="00375A14">
                        <w:rPr>
                          <w:b/>
                          <w:bCs/>
                          <w:color w:val="70AD47" w:themeColor="accent6"/>
                          <w:sz w:val="16"/>
                          <w:szCs w:val="16"/>
                        </w:rPr>
                        <w:t>Prothrombin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</w:p>
    <w:p w14:paraId="4C9A7F20" w14:textId="645D48F1" w:rsidR="00052468" w:rsidRDefault="0038706D" w:rsidP="008D59FA">
      <w:pPr>
        <w:rPr>
          <w:sz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2144" behindDoc="0" locked="0" layoutInCell="1" allowOverlap="1" wp14:anchorId="7F2B1F75" wp14:editId="4077583E">
                <wp:simplePos x="0" y="0"/>
                <wp:positionH relativeFrom="margin">
                  <wp:posOffset>838200</wp:posOffset>
                </wp:positionH>
                <wp:positionV relativeFrom="paragraph">
                  <wp:posOffset>79375</wp:posOffset>
                </wp:positionV>
                <wp:extent cx="1524000" cy="273050"/>
                <wp:effectExtent l="0" t="0" r="76200" b="88900"/>
                <wp:wrapNone/>
                <wp:docPr id="57899151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24000" cy="2730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216469" id="Straight Arrow Connector 4" o:spid="_x0000_s1026" type="#_x0000_t32" style="position:absolute;margin-left:66pt;margin-top:6.25pt;width:120pt;height:21.5pt;z-index:2517821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hEw4vQEAANADAAAOAAAAZHJzL2Uyb0RvYy54bWysU9uO0zAQfUfiHyy/0ySFBRQ13Ycu8IJg&#10;xeUDvM44seSb7KFJ/p6x26YIkBCrfZn4MufMzPHJ7na2hh0hJu1dx5tNzRk46Xvtho5///b+xVvO&#10;EgrXC+MddHyBxG/3z5/tptDC1o/e9BAZkbjUTqHjI2JoqyrJEaxIGx/A0aXy0QqkbRyqPoqJ2K2p&#10;tnX9upp87EP0ElKi07vTJd8XfqVA4melEiAzHafesMRY4kOO1X4n2iGKMGp5bkM8ogsrtKOiK9Wd&#10;QMF+RP0HldUy+uQVbqS3lVdKSygz0DRN/ds0X0cRoMxC4qSwypSejlZ+Oh7cfSQZppDaFO5jnmJW&#10;0eYv9cfmItayigUzMkmHzc32VV2TppLutm9e1jdFzeqKDjHhB/CW5UXHE0ahhxEP3jl6Fx+bopg4&#10;fkxI9Ql4AeTSxuWIQpt3rme4BDIPRi3cYCC/GqXnlOradlnhYuAE/wKK6T43WsoUR8HBRHYU5AUh&#10;JThsVibKzjCljVmB9b+B5/wMheK2/wGviFLZO1zBVjsf/1Yd50vL6pR/UeA0d5bgwfdLedAiDdmm&#10;aHW2ePblr/sCv/6I+58AAAD//wMAUEsDBBQABgAIAAAAIQArHYSi3QAAAAkBAAAPAAAAZHJzL2Rv&#10;d25yZXYueG1sTI/NTsMwEITvSLyDtUjcqEOq8BPiVAiJHosoHODmxls7aryOYjdJeXq2J7jt7I5m&#10;v6lWs+/EiENsAym4XWQgkJpgWrIKPj9ebx5AxKTJ6C4QKjhhhFV9eVHp0oSJ3nHcJis4hGKpFbiU&#10;+lLK2Dj0Oi5Cj8S3fRi8TiwHK82gJw73ncyz7E563RJ/cLrHF4fNYXv0Ct7s1+hzWrdy//j9s7Yb&#10;c3BTUur6an5+ApFwTn9mOOMzOtTMtAtHMlF0rJc5d0k85AUINizvz4udgqIoQNaV/N+g/gUAAP//&#10;AwBQSwECLQAUAAYACAAAACEAtoM4kv4AAADhAQAAEwAAAAAAAAAAAAAAAAAAAAAAW0NvbnRlbnRf&#10;VHlwZXNdLnhtbFBLAQItABQABgAIAAAAIQA4/SH/1gAAAJQBAAALAAAAAAAAAAAAAAAAAC8BAABf&#10;cmVscy8ucmVsc1BLAQItABQABgAIAAAAIQCahEw4vQEAANADAAAOAAAAAAAAAAAAAAAAAC4CAABk&#10;cnMvZTJvRG9jLnhtbFBLAQItABQABgAIAAAAIQArHYSi3QAAAAkBAAAPAAAAAAAAAAAAAAAAABcE&#10;AABkcnMvZG93bnJldi54bWxQSwUGAAAAAAQABADzAAAAIQUAAAAA&#10;" strokecolor="#5b9bd5 [3204]" strokeweight=".5pt">
                <v:stroke endarrow="block" joinstyle="miter"/>
                <w10:wrap anchorx="margin"/>
              </v:shape>
            </w:pict>
          </mc:Fallback>
        </mc:AlternateContent>
      </w:r>
      <w:r w:rsidR="00731877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5701901E" wp14:editId="569ED239">
                <wp:simplePos x="0" y="0"/>
                <wp:positionH relativeFrom="margin">
                  <wp:posOffset>2743200</wp:posOffset>
                </wp:positionH>
                <wp:positionV relativeFrom="paragraph">
                  <wp:posOffset>60325</wp:posOffset>
                </wp:positionV>
                <wp:extent cx="1162050" cy="266700"/>
                <wp:effectExtent l="0" t="57150" r="0" b="19050"/>
                <wp:wrapNone/>
                <wp:docPr id="1999034732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62050" cy="2667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BE1BBC" id="Straight Arrow Connector 4" o:spid="_x0000_s1026" type="#_x0000_t32" style="position:absolute;margin-left:3in;margin-top:4.75pt;width:91.5pt;height:21pt;flip:y;z-index:2517473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j8a4wwEAANoDAAAOAAAAZHJzL2Uyb0RvYy54bWysU02P0zAQvSPxHyzfaZJKFBQ13UMXuCBY&#10;Acvd64wTS/6SPTTNv2fstFkESIjVXkaOPe/NvDeT/c3ZGnaCmLR3HW82NWfgpO+1Gzp+/+39q7ec&#10;JRSuF8Y76PgMid8cXr7YT6GFrR+96SEyInGpnULHR8TQVlWSI1iRNj6Ao0floxVIn3Go+igmYrem&#10;2tb1rpp87EP0ElKi29vlkR8Kv1Ig8bNSCZCZjlNvWGIs8SHH6rAX7RBFGLW8tCGe0IUV2lHRlepW&#10;oGA/ov6DymoZffIKN9LbyiulJRQNpKapf1PzdRQBihYyJ4XVpvR8tPLT6ejuItkwhdSmcBezirOK&#10;limjw3eaadFFnbJzsW1ebYMzMkmXTbPb1q/JXUlv293uTV18rRaezBdiwg/gLcuHjieMQg8jHr1z&#10;NCEflxri9DEhdULAKyCDjcsRhTbvXM9wDrRGGLVwg4E8P0rPKdWjgHLC2cAC/wKK6T43WqSU3YKj&#10;iewkaCuElOCwWZkoO8OUNmYF1v8GXvIzFMre/Q94RZTK3uEKttr5+LfqeL62rJb8qwOL7mzBg+/n&#10;MtpiDS1Q8eqy7HlDf/0u8Mdf8vATAAD//wMAUEsDBBQABgAIAAAAIQD6l+ez4AAAAAgBAAAPAAAA&#10;ZHJzL2Rvd25yZXYueG1sTI/LTsMwEEX3SPyDNUjsqJNCqibEqXg0C7pAoq0QSycekkA8jmK3DX/f&#10;YQXLqzs6c26+mmwvjjj6zpGCeBaBQKqd6ahRsN+VN0sQPmgyuneECn7Qw6q4vMh1ZtyJ3vC4DY1g&#10;CPlMK2hDGDIpfd2i1X7mBiTuPt1odeA4NtKM+sRw28t5FC2k1R3xh1YP+NRi/b09WKa8lI/p+uv1&#10;Y7l53tj3qrTNOrVKXV9ND/cgAk7h7xh+9VkdCnaq3IGMF72Cu9s5bwkK0gQE94s44VwpSOIEZJHL&#10;/wOKMwAAAP//AwBQSwECLQAUAAYACAAAACEAtoM4kv4AAADhAQAAEwAAAAAAAAAAAAAAAAAAAAAA&#10;W0NvbnRlbnRfVHlwZXNdLnhtbFBLAQItABQABgAIAAAAIQA4/SH/1gAAAJQBAAALAAAAAAAAAAAA&#10;AAAAAC8BAABfcmVscy8ucmVsc1BLAQItABQABgAIAAAAIQBXj8a4wwEAANoDAAAOAAAAAAAAAAAA&#10;AAAAAC4CAABkcnMvZTJvRG9jLnhtbFBLAQItABQABgAIAAAAIQD6l+ez4AAAAAgBAAAPAAAAAAAA&#10;AAAAAAAAAB0EAABkcnMvZG93bnJldi54bWxQSwUGAAAAAAQABADzAAAAKgUAAAAA&#10;" strokecolor="#5b9bd5 [3204]" strokeweight=".5pt">
                <v:stroke endarrow="block" joinstyle="miter"/>
                <w10:wrap anchorx="margin"/>
              </v:shape>
            </w:pict>
          </mc:Fallback>
        </mc:AlternateContent>
      </w:r>
    </w:p>
    <w:p w14:paraId="5834047F" w14:textId="1164D9D8" w:rsidR="00A557B9" w:rsidRDefault="0050447A" w:rsidP="008D59FA">
      <w:pPr>
        <w:rPr>
          <w:sz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37184A3" wp14:editId="25EC43A9">
                <wp:simplePos x="0" y="0"/>
                <wp:positionH relativeFrom="column">
                  <wp:posOffset>2362200</wp:posOffset>
                </wp:positionH>
                <wp:positionV relativeFrom="paragraph">
                  <wp:posOffset>9525</wp:posOffset>
                </wp:positionV>
                <wp:extent cx="438150" cy="355600"/>
                <wp:effectExtent l="0" t="0" r="19050" b="25400"/>
                <wp:wrapNone/>
                <wp:docPr id="591150201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8150" cy="355600"/>
                        </a:xfrm>
                        <a:prstGeom prst="ellipse">
                          <a:avLst/>
                        </a:prstGeom>
                        <a:noFill/>
                        <a:ln w="15875">
                          <a:solidFill>
                            <a:schemeClr val="accent1">
                              <a:shade val="1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0A86464" w14:textId="77777777" w:rsidR="00556D09" w:rsidRPr="007C1BAB" w:rsidRDefault="00556D09" w:rsidP="00556D09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37184A3" id="_x0000_s1040" style="position:absolute;margin-left:186pt;margin-top:.75pt;width:34.5pt;height:28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18wUiAIAAKQFAAAOAAAAZHJzL2Uyb0RvYy54bWysVN9v2jAQfp+0/8Hy+whQaBkiVKhVp0mo&#10;RWunPhvHJpYcn2cbEvbX7+yEgNZqD9teEvt+fHf3+e4Wt02lyUE4r8DkdDQYUiIMh0KZXU6/vzx8&#10;mlHiAzMF02BETo/C09vlxw+L2s7FGErQhXAEQYyf1zanZQh2nmWel6JifgBWGFRKcBULeHW7rHCs&#10;RvRKZ+Ph8DqrwRXWARfeo/S+VdJlwpdS8PAkpReB6JxibiF9Xfpu4zdbLth855gtFe/SYH+RRcWU&#10;waA91D0LjOydegNVKe7AgwwDDlUGUiouUg1YzWj4WzXPJbMi1YLkeNvT5P8fLH88PNuNQxpq6+ce&#10;j7GKRroq/jE/0iSyjj1ZogmEo3ByNRtNkVKOqqvp9HqYyMzOztb58EVAReIhp0JrZX0sh83ZYe0D&#10;xkTrk1UUG3hQWqcn0YbU2E/T2c00eXjQqojaaJe6Q9xpRw4M35VxLkwYtXYlK0Qrxuz6nHqPFPMC&#10;DDPQBoXn6tMpHLWIkbT5JiRRBdY7bvFjY/5D6AQYkSXW0mN3ub+P3fLU2UdXkfq6dx7+KbHWufdI&#10;kcGE3rlSBtx7ABoJ7SK39ieSWmoiS6HZNsgNPtMkmkbRForjxhEH7aB5yx8Uvv6a+bBhDicLGwa3&#10;RXjCj9SATwzdiZIS3M/35NEeGx61lNQ4qTn1P/bMCUr0V4Oj8Hk0mcTRTpfJ9GaMF3ep2V5qzL66&#10;A2yaEe4ly9Mx2gd9OkoH1SsulVWMiipmOMbOKQ/udLkL7QbBtcTFapXMcJwtC2vzbHkEj0TH1n5p&#10;Xpmz3QgEnJ1HOE31mzFobaOngdU+gFRpRs68dk+AqyC1cbe24q65vCer83Jd/gIAAP//AwBQSwME&#10;FAAGAAgAAAAhAK21g8XdAAAACAEAAA8AAABkcnMvZG93bnJldi54bWxMj8tOwzAQRfdI/QdrkNhR&#10;p4+QKo1TVQhYdEcpezcekpR4nMZumvD1TFewvDqjO+dmm8E2osfO144UzKYRCKTCmZpKBYeP18cV&#10;CB80Gd04QgUjetjkk7tMp8Zd6R37fSgFl5BPtYIqhDaV0hcVWu2nrkVi9uU6qwPHrpSm01cut42c&#10;R9GTtLom/lDpFp8rLL73F6ugeFmN8nRIPhe+fNv2/c+4O9Oo1MP9sF2DCDiEv2O46bM65Ox0dBcy&#10;XjQKFsmctwQGMQjmy+WM81FBnMQg80z+H5D/AgAA//8DAFBLAQItABQABgAIAAAAIQC2gziS/gAA&#10;AOEBAAATAAAAAAAAAAAAAAAAAAAAAABbQ29udGVudF9UeXBlc10ueG1sUEsBAi0AFAAGAAgAAAAh&#10;ADj9If/WAAAAlAEAAAsAAAAAAAAAAAAAAAAALwEAAF9yZWxzLy5yZWxzUEsBAi0AFAAGAAgAAAAh&#10;AD7XzBSIAgAApAUAAA4AAAAAAAAAAAAAAAAALgIAAGRycy9lMm9Eb2MueG1sUEsBAi0AFAAGAAgA&#10;AAAhAK21g8XdAAAACAEAAA8AAAAAAAAAAAAAAAAA4gQAAGRycy9kb3ducmV2LnhtbFBLBQYAAAAA&#10;BAAEAPMAAADsBQAAAAA=&#10;" filled="f" strokecolor="#091723 [484]" strokeweight="1.25pt">
                <v:stroke joinstyle="miter"/>
                <v:textbox>
                  <w:txbxContent>
                    <w:p w14:paraId="60A86464" w14:textId="77777777" w:rsidR="00556D09" w:rsidRPr="007C1BAB" w:rsidRDefault="00556D09" w:rsidP="00556D09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</v:oval>
            </w:pict>
          </mc:Fallback>
        </mc:AlternateContent>
      </w:r>
      <w:r w:rsidR="003F3AB5">
        <w:rPr>
          <w:sz w:val="24"/>
        </w:rPr>
        <w:tab/>
      </w:r>
    </w:p>
    <w:p w14:paraId="25B7869F" w14:textId="4F9D42EA" w:rsidR="008D59FA" w:rsidRDefault="008D59FA" w:rsidP="008D59FA">
      <w:pPr>
        <w:rPr>
          <w:sz w:val="24"/>
        </w:rPr>
      </w:pPr>
      <w:r>
        <w:rPr>
          <w:sz w:val="24"/>
        </w:rPr>
        <w:lastRenderedPageBreak/>
        <w:t xml:space="preserve">Your output should </w:t>
      </w:r>
      <w:r w:rsidRPr="002A245A">
        <w:rPr>
          <w:b/>
          <w:sz w:val="24"/>
        </w:rPr>
        <w:t xml:space="preserve">display the results of classification </w:t>
      </w:r>
      <w:r>
        <w:rPr>
          <w:b/>
          <w:sz w:val="24"/>
        </w:rPr>
        <w:t xml:space="preserve">for the test examples </w:t>
      </w:r>
      <w:r w:rsidRPr="002A245A">
        <w:rPr>
          <w:b/>
          <w:sz w:val="24"/>
        </w:rPr>
        <w:t>in a friendly format</w:t>
      </w:r>
      <w:r>
        <w:rPr>
          <w:sz w:val="24"/>
        </w:rPr>
        <w:t>.</w:t>
      </w:r>
    </w:p>
    <w:p w14:paraId="7607DA2E" w14:textId="77777777" w:rsidR="009077C7" w:rsidRDefault="009077C7" w:rsidP="008D59FA">
      <w:pPr>
        <w:rPr>
          <w:sz w:val="24"/>
        </w:rPr>
      </w:pPr>
    </w:p>
    <w:p w14:paraId="799069A3" w14:textId="6EFE85FA" w:rsidR="0080283C" w:rsidRDefault="004653D4" w:rsidP="0080283C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Exercise 2</w:t>
      </w:r>
      <w:r w:rsidR="00022F9D">
        <w:rPr>
          <w:b/>
          <w:sz w:val="24"/>
          <w:szCs w:val="24"/>
          <w:u w:val="single"/>
        </w:rPr>
        <w:t xml:space="preserve">: </w:t>
      </w:r>
      <w:r w:rsidR="000A1067">
        <w:rPr>
          <w:b/>
          <w:sz w:val="24"/>
          <w:szCs w:val="24"/>
          <w:u w:val="single"/>
        </w:rPr>
        <w:t>MLP Training U</w:t>
      </w:r>
      <w:r w:rsidR="00EE7E9D">
        <w:rPr>
          <w:b/>
          <w:sz w:val="24"/>
          <w:szCs w:val="24"/>
          <w:u w:val="single"/>
        </w:rPr>
        <w:t xml:space="preserve">sing Backpropagation for </w:t>
      </w:r>
      <w:r w:rsidR="007A1266" w:rsidRPr="007A1266">
        <w:rPr>
          <w:b/>
          <w:sz w:val="24"/>
          <w:szCs w:val="24"/>
          <w:u w:val="single"/>
        </w:rPr>
        <w:t>Glass Identification dataset</w:t>
      </w:r>
    </w:p>
    <w:p w14:paraId="3431939E" w14:textId="77777777" w:rsidR="0080283C" w:rsidRDefault="0080283C" w:rsidP="0080283C">
      <w:pPr>
        <w:rPr>
          <w:b/>
          <w:sz w:val="24"/>
          <w:szCs w:val="24"/>
          <w:u w:val="single"/>
        </w:rPr>
      </w:pPr>
    </w:p>
    <w:p w14:paraId="6CF8E28C" w14:textId="301D044C" w:rsidR="006B5481" w:rsidRPr="002671EA" w:rsidRDefault="006B5481" w:rsidP="00266C9F">
      <w:r w:rsidRPr="006B5481">
        <w:rPr>
          <w:sz w:val="24"/>
          <w:szCs w:val="24"/>
        </w:rPr>
        <w:t xml:space="preserve">Write a Python program </w:t>
      </w:r>
      <w:r w:rsidR="00EE7E9D">
        <w:rPr>
          <w:sz w:val="24"/>
          <w:szCs w:val="24"/>
        </w:rPr>
        <w:t xml:space="preserve">to train </w:t>
      </w:r>
      <w:r w:rsidR="002671EA">
        <w:rPr>
          <w:sz w:val="24"/>
          <w:szCs w:val="24"/>
        </w:rPr>
        <w:t>Glass Identification</w:t>
      </w:r>
      <w:r w:rsidR="00EE7E9D">
        <w:rPr>
          <w:sz w:val="24"/>
          <w:szCs w:val="24"/>
        </w:rPr>
        <w:t xml:space="preserve"> dataset (</w:t>
      </w:r>
      <w:hyperlink r:id="rId8" w:history="1">
        <w:r w:rsidR="002671EA" w:rsidRPr="00EB69D5">
          <w:rPr>
            <w:rStyle w:val="Hyperlink"/>
          </w:rPr>
          <w:t>https://archive.ics.uci.edu/dataset/42/glass+identification</w:t>
        </w:r>
      </w:hyperlink>
      <w:r w:rsidR="002671EA">
        <w:t xml:space="preserve"> </w:t>
      </w:r>
      <w:r w:rsidR="00EE7E9D">
        <w:rPr>
          <w:sz w:val="24"/>
          <w:szCs w:val="24"/>
        </w:rPr>
        <w:t>) using Backpropagation.</w:t>
      </w:r>
      <w:r w:rsidR="0062524A">
        <w:rPr>
          <w:sz w:val="24"/>
          <w:szCs w:val="24"/>
        </w:rPr>
        <w:t xml:space="preserve"> Use TensorFlow.</w:t>
      </w:r>
    </w:p>
    <w:p w14:paraId="23180002" w14:textId="77777777" w:rsidR="00EE7E9D" w:rsidRDefault="00EE7E9D" w:rsidP="00266C9F">
      <w:pPr>
        <w:rPr>
          <w:sz w:val="24"/>
          <w:szCs w:val="24"/>
        </w:rPr>
      </w:pPr>
    </w:p>
    <w:p w14:paraId="6AC51CF9" w14:textId="42B2273E" w:rsidR="0006791A" w:rsidRDefault="00EE7E9D" w:rsidP="00E25051">
      <w:pPr>
        <w:rPr>
          <w:sz w:val="24"/>
          <w:szCs w:val="24"/>
        </w:rPr>
      </w:pPr>
      <w:r>
        <w:rPr>
          <w:sz w:val="24"/>
          <w:szCs w:val="24"/>
        </w:rPr>
        <w:t>You will design an MLP network and train the network using backpropagation.</w:t>
      </w:r>
      <w:r w:rsidR="0006791A">
        <w:rPr>
          <w:sz w:val="24"/>
          <w:szCs w:val="24"/>
        </w:rPr>
        <w:t xml:space="preserve"> Make the necessary adjustments to the net architecture to achieve a high accuracy. </w:t>
      </w:r>
      <w:r w:rsidR="0006791A" w:rsidRPr="0006791A">
        <w:rPr>
          <w:sz w:val="24"/>
          <w:szCs w:val="24"/>
        </w:rPr>
        <w:t>Build a</w:t>
      </w:r>
      <w:r w:rsidR="001116E6">
        <w:rPr>
          <w:sz w:val="24"/>
          <w:szCs w:val="24"/>
        </w:rPr>
        <w:t xml:space="preserve"> </w:t>
      </w:r>
      <w:r w:rsidR="0006791A" w:rsidRPr="0006791A">
        <w:rPr>
          <w:sz w:val="24"/>
          <w:szCs w:val="24"/>
        </w:rPr>
        <w:t xml:space="preserve">classifier using the </w:t>
      </w:r>
      <w:r w:rsidR="0006791A" w:rsidRPr="000F0A15">
        <w:rPr>
          <w:b/>
          <w:sz w:val="24"/>
          <w:szCs w:val="24"/>
        </w:rPr>
        <w:t>sequential API</w:t>
      </w:r>
      <w:r w:rsidR="0006791A">
        <w:rPr>
          <w:sz w:val="24"/>
          <w:szCs w:val="24"/>
        </w:rPr>
        <w:t xml:space="preserve">. </w:t>
      </w:r>
      <w:r w:rsidR="00E25051" w:rsidRPr="00E25051">
        <w:rPr>
          <w:sz w:val="24"/>
          <w:szCs w:val="24"/>
        </w:rPr>
        <w:t>Compile, train, and evaluate the model.</w:t>
      </w:r>
      <w:r w:rsidR="00E25051">
        <w:rPr>
          <w:sz w:val="24"/>
          <w:szCs w:val="24"/>
        </w:rPr>
        <w:t xml:space="preserve"> </w:t>
      </w:r>
      <w:r w:rsidR="00E25051" w:rsidRPr="00E25051">
        <w:rPr>
          <w:sz w:val="24"/>
          <w:szCs w:val="24"/>
        </w:rPr>
        <w:t>Use the model to make predictions.</w:t>
      </w:r>
    </w:p>
    <w:p w14:paraId="26F56AE7" w14:textId="77777777" w:rsidR="00E25051" w:rsidRPr="0006791A" w:rsidRDefault="00E25051" w:rsidP="00E25051">
      <w:pPr>
        <w:rPr>
          <w:sz w:val="24"/>
          <w:szCs w:val="24"/>
        </w:rPr>
      </w:pPr>
    </w:p>
    <w:p w14:paraId="3012EFDE" w14:textId="77777777" w:rsidR="0062524A" w:rsidRDefault="0062524A" w:rsidP="00EE7E9D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 xml:space="preserve">Try different network architectures. What </w:t>
      </w:r>
      <w:r w:rsidRPr="00EE7E9D">
        <w:rPr>
          <w:sz w:val="24"/>
          <w:szCs w:val="24"/>
        </w:rPr>
        <w:t xml:space="preserve">network architecture </w:t>
      </w:r>
      <w:r>
        <w:rPr>
          <w:sz w:val="24"/>
          <w:szCs w:val="24"/>
        </w:rPr>
        <w:t>produces the best result?</w:t>
      </w:r>
    </w:p>
    <w:p w14:paraId="6188EA38" w14:textId="77777777" w:rsidR="0006791A" w:rsidRPr="0006791A" w:rsidRDefault="0006791A" w:rsidP="0006791A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06791A">
        <w:rPr>
          <w:sz w:val="24"/>
          <w:szCs w:val="24"/>
        </w:rPr>
        <w:t>Fine-Tune Neural Network Hyperparameters (number of hidden layers, number of neurons per hidden layer</w:t>
      </w:r>
      <w:r w:rsidR="000D4E01">
        <w:rPr>
          <w:sz w:val="24"/>
          <w:szCs w:val="24"/>
        </w:rPr>
        <w:t>, activation functions</w:t>
      </w:r>
      <w:r>
        <w:rPr>
          <w:sz w:val="24"/>
          <w:szCs w:val="24"/>
        </w:rPr>
        <w:t>),</w:t>
      </w:r>
    </w:p>
    <w:p w14:paraId="5C8E46A0" w14:textId="77777777" w:rsidR="00EE7E9D" w:rsidRPr="00EE7E9D" w:rsidRDefault="0062524A" w:rsidP="00EE7E9D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 xml:space="preserve">Try different </w:t>
      </w:r>
      <w:r w:rsidR="00EE7E9D" w:rsidRPr="00EE7E9D">
        <w:rPr>
          <w:sz w:val="24"/>
          <w:szCs w:val="24"/>
        </w:rPr>
        <w:t>learning algorithms</w:t>
      </w:r>
      <w:r>
        <w:rPr>
          <w:sz w:val="24"/>
          <w:szCs w:val="24"/>
        </w:rPr>
        <w:t>. Which one worked better?</w:t>
      </w:r>
    </w:p>
    <w:p w14:paraId="5938519F" w14:textId="77777777" w:rsidR="0006791A" w:rsidRDefault="0062524A" w:rsidP="00EE7E9D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Try different</w:t>
      </w:r>
      <w:r w:rsidR="00EE7E9D" w:rsidRPr="00EE7E9D">
        <w:rPr>
          <w:sz w:val="24"/>
          <w:szCs w:val="24"/>
        </w:rPr>
        <w:t xml:space="preserve"> parameters of the learning algorithms</w:t>
      </w:r>
      <w:r>
        <w:rPr>
          <w:sz w:val="24"/>
          <w:szCs w:val="24"/>
        </w:rPr>
        <w:t>. Which ones produced the best results?</w:t>
      </w:r>
      <w:r w:rsidR="0006791A">
        <w:rPr>
          <w:sz w:val="24"/>
          <w:szCs w:val="24"/>
        </w:rPr>
        <w:t xml:space="preserve"> </w:t>
      </w:r>
    </w:p>
    <w:p w14:paraId="60A0375F" w14:textId="77777777" w:rsidR="00EE7E9D" w:rsidRPr="00EE7E9D" w:rsidRDefault="0006791A" w:rsidP="0006791A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06791A">
        <w:rPr>
          <w:sz w:val="24"/>
          <w:szCs w:val="24"/>
        </w:rPr>
        <w:t>Fine-Tune</w:t>
      </w:r>
      <w:r>
        <w:rPr>
          <w:sz w:val="24"/>
          <w:szCs w:val="24"/>
        </w:rPr>
        <w:t xml:space="preserve"> </w:t>
      </w:r>
      <w:r w:rsidRPr="0006791A">
        <w:rPr>
          <w:sz w:val="24"/>
          <w:szCs w:val="24"/>
        </w:rPr>
        <w:t>learning rate, batch size</w:t>
      </w:r>
      <w:r>
        <w:rPr>
          <w:sz w:val="24"/>
          <w:szCs w:val="24"/>
        </w:rPr>
        <w:t>, etc.</w:t>
      </w:r>
    </w:p>
    <w:p w14:paraId="7D7925F4" w14:textId="77777777" w:rsidR="00F023C6" w:rsidRDefault="00F023C6" w:rsidP="00F023C6">
      <w:pPr>
        <w:rPr>
          <w:sz w:val="24"/>
        </w:rPr>
      </w:pPr>
    </w:p>
    <w:p w14:paraId="2BB1F7CE" w14:textId="4DB6F294" w:rsidR="00266C9F" w:rsidRDefault="00F023C6" w:rsidP="00266C9F">
      <w:pPr>
        <w:rPr>
          <w:sz w:val="24"/>
          <w:szCs w:val="24"/>
        </w:rPr>
      </w:pPr>
      <w:r w:rsidRPr="00F023C6">
        <w:rPr>
          <w:sz w:val="24"/>
        </w:rPr>
        <w:t xml:space="preserve">Your output should </w:t>
      </w:r>
      <w:r w:rsidRPr="00F023C6">
        <w:rPr>
          <w:b/>
          <w:sz w:val="24"/>
        </w:rPr>
        <w:t xml:space="preserve">display the results of </w:t>
      </w:r>
      <w:r w:rsidR="00E21302">
        <w:rPr>
          <w:b/>
          <w:sz w:val="24"/>
        </w:rPr>
        <w:t>c</w:t>
      </w:r>
      <w:r w:rsidRPr="00F023C6">
        <w:rPr>
          <w:b/>
          <w:sz w:val="24"/>
        </w:rPr>
        <w:t>lassification in a friendly format</w:t>
      </w:r>
      <w:r w:rsidRPr="00F023C6">
        <w:rPr>
          <w:sz w:val="24"/>
        </w:rPr>
        <w:t>.</w:t>
      </w:r>
    </w:p>
    <w:p w14:paraId="657C5E8B" w14:textId="77777777" w:rsidR="003D5932" w:rsidRDefault="008D59FA" w:rsidP="003D5932">
      <w:pPr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(</w:t>
      </w:r>
      <w:r w:rsidR="00F023C6">
        <w:rPr>
          <w:sz w:val="24"/>
        </w:rPr>
        <w:t>6</w:t>
      </w:r>
      <w:r w:rsidR="003D5932">
        <w:rPr>
          <w:sz w:val="24"/>
        </w:rPr>
        <w:t xml:space="preserve"> marks)</w:t>
      </w:r>
    </w:p>
    <w:p w14:paraId="6F43E9FD" w14:textId="77777777" w:rsidR="00266C9F" w:rsidRDefault="00266C9F" w:rsidP="00266C9F">
      <w:pPr>
        <w:rPr>
          <w:sz w:val="24"/>
          <w:szCs w:val="24"/>
        </w:rPr>
      </w:pPr>
    </w:p>
    <w:p w14:paraId="1B74738B" w14:textId="77777777" w:rsidR="005A440A" w:rsidRDefault="005A440A" w:rsidP="005A440A">
      <w:pPr>
        <w:pStyle w:val="Default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Evaluation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93"/>
        <w:gridCol w:w="4657"/>
      </w:tblGrid>
      <w:tr w:rsidR="005A440A" w:rsidRPr="00D22C1D" w14:paraId="14B954BB" w14:textId="77777777" w:rsidTr="00DC0C92">
        <w:tc>
          <w:tcPr>
            <w:tcW w:w="4693" w:type="dxa"/>
            <w:shd w:val="clear" w:color="auto" w:fill="auto"/>
          </w:tcPr>
          <w:p w14:paraId="5D814CDF" w14:textId="77777777" w:rsidR="005A440A" w:rsidRDefault="005A440A" w:rsidP="00DC0C92">
            <w:pPr>
              <w:pStyle w:val="Default"/>
              <w:rPr>
                <w:b/>
                <w:sz w:val="23"/>
                <w:szCs w:val="23"/>
              </w:rPr>
            </w:pPr>
            <w:r w:rsidRPr="00D22C1D">
              <w:rPr>
                <w:b/>
                <w:sz w:val="23"/>
                <w:szCs w:val="23"/>
              </w:rPr>
              <w:t>Functionality</w:t>
            </w:r>
            <w:r>
              <w:rPr>
                <w:b/>
                <w:sz w:val="23"/>
                <w:szCs w:val="23"/>
              </w:rPr>
              <w:t>:</w:t>
            </w:r>
          </w:p>
          <w:p w14:paraId="446EFBC0" w14:textId="77777777" w:rsidR="005A440A" w:rsidRPr="001F0D24" w:rsidRDefault="005A440A" w:rsidP="005A440A">
            <w:pPr>
              <w:pStyle w:val="Default"/>
              <w:numPr>
                <w:ilvl w:val="0"/>
                <w:numId w:val="10"/>
              </w:numPr>
              <w:rPr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>Correct implementation of requirements</w:t>
            </w:r>
          </w:p>
          <w:p w14:paraId="70BCCE70" w14:textId="77777777" w:rsidR="005A440A" w:rsidRPr="00D22C1D" w:rsidRDefault="005A440A" w:rsidP="005A440A">
            <w:pPr>
              <w:pStyle w:val="Default"/>
              <w:numPr>
                <w:ilvl w:val="0"/>
                <w:numId w:val="10"/>
              </w:numPr>
              <w:rPr>
                <w:b/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 xml:space="preserve">Code </w:t>
            </w:r>
            <w:r>
              <w:rPr>
                <w:sz w:val="23"/>
                <w:szCs w:val="23"/>
              </w:rPr>
              <w:t>demonstration and brief explanation in a short video</w:t>
            </w:r>
          </w:p>
        </w:tc>
        <w:tc>
          <w:tcPr>
            <w:tcW w:w="4657" w:type="dxa"/>
            <w:shd w:val="clear" w:color="auto" w:fill="auto"/>
          </w:tcPr>
          <w:p w14:paraId="164888CA" w14:textId="77777777" w:rsidR="00100F5D" w:rsidRDefault="00100F5D" w:rsidP="00DC0C92">
            <w:pPr>
              <w:pStyle w:val="Default"/>
              <w:rPr>
                <w:sz w:val="23"/>
                <w:szCs w:val="23"/>
              </w:rPr>
            </w:pPr>
          </w:p>
          <w:p w14:paraId="77B468A6" w14:textId="77777777" w:rsidR="005A440A" w:rsidRDefault="005A440A" w:rsidP="00DC0C9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70%</w:t>
            </w:r>
          </w:p>
          <w:p w14:paraId="5F1F9C24" w14:textId="77777777" w:rsidR="005A440A" w:rsidRDefault="005A440A" w:rsidP="00DC0C92">
            <w:pPr>
              <w:pStyle w:val="Default"/>
              <w:rPr>
                <w:sz w:val="23"/>
                <w:szCs w:val="23"/>
              </w:rPr>
            </w:pPr>
          </w:p>
          <w:p w14:paraId="5AB60A63" w14:textId="77777777" w:rsidR="005A440A" w:rsidRPr="00D22C1D" w:rsidRDefault="005A440A" w:rsidP="00DC0C9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%</w:t>
            </w:r>
          </w:p>
        </w:tc>
      </w:tr>
      <w:tr w:rsidR="005A440A" w:rsidRPr="00D22C1D" w14:paraId="126EF1A5" w14:textId="77777777" w:rsidTr="00DC0C92">
        <w:tc>
          <w:tcPr>
            <w:tcW w:w="4693" w:type="dxa"/>
            <w:shd w:val="clear" w:color="auto" w:fill="auto"/>
          </w:tcPr>
          <w:p w14:paraId="24F43877" w14:textId="77777777" w:rsidR="005A440A" w:rsidRDefault="005A440A" w:rsidP="00DC0C92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>Algorithm</w:t>
            </w:r>
            <w:r w:rsidRPr="004813FF">
              <w:rPr>
                <w:b/>
                <w:sz w:val="23"/>
                <w:szCs w:val="23"/>
              </w:rPr>
              <w:t xml:space="preserve"> design</w:t>
            </w:r>
            <w:r>
              <w:rPr>
                <w:sz w:val="23"/>
                <w:szCs w:val="23"/>
              </w:rPr>
              <w:t xml:space="preserve">: </w:t>
            </w:r>
          </w:p>
          <w:p w14:paraId="4826FF5A" w14:textId="77777777" w:rsidR="005A440A" w:rsidRDefault="005A440A" w:rsidP="005A440A">
            <w:pPr>
              <w:pStyle w:val="Default"/>
              <w:numPr>
                <w:ilvl w:val="0"/>
                <w:numId w:val="9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rrect design of classes and methods similarly to class examples</w:t>
            </w:r>
          </w:p>
          <w:p w14:paraId="1B1EFC89" w14:textId="77777777" w:rsidR="005A440A" w:rsidRDefault="005A440A" w:rsidP="005A440A">
            <w:pPr>
              <w:pStyle w:val="Default"/>
              <w:numPr>
                <w:ilvl w:val="0"/>
                <w:numId w:val="9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orrect use of naming guidelines </w:t>
            </w:r>
            <w:r w:rsidR="006860D9">
              <w:rPr>
                <w:sz w:val="23"/>
                <w:szCs w:val="23"/>
              </w:rPr>
              <w:t xml:space="preserve">and </w:t>
            </w:r>
            <w:r>
              <w:rPr>
                <w:sz w:val="23"/>
                <w:szCs w:val="23"/>
              </w:rPr>
              <w:t>for classes, variables, methods.</w:t>
            </w:r>
            <w:r w:rsidR="006860D9">
              <w:rPr>
                <w:sz w:val="23"/>
                <w:szCs w:val="23"/>
              </w:rPr>
              <w:t xml:space="preserve"> Good use of comments.</w:t>
            </w:r>
          </w:p>
          <w:p w14:paraId="0ECAC946" w14:textId="77777777" w:rsidR="005A440A" w:rsidRPr="00D22C1D" w:rsidRDefault="005A440A" w:rsidP="00DC0C92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ab/>
            </w:r>
          </w:p>
        </w:tc>
        <w:tc>
          <w:tcPr>
            <w:tcW w:w="4657" w:type="dxa"/>
            <w:shd w:val="clear" w:color="auto" w:fill="auto"/>
          </w:tcPr>
          <w:p w14:paraId="14982A12" w14:textId="77777777" w:rsidR="00046CC6" w:rsidRDefault="00046CC6" w:rsidP="00DC0C92">
            <w:pPr>
              <w:pStyle w:val="Default"/>
              <w:rPr>
                <w:sz w:val="23"/>
                <w:szCs w:val="23"/>
              </w:rPr>
            </w:pPr>
          </w:p>
          <w:p w14:paraId="2C92AB63" w14:textId="77777777" w:rsidR="005A440A" w:rsidRDefault="005A440A" w:rsidP="00DC0C9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5</w:t>
            </w:r>
            <w:r w:rsidRPr="00D22C1D">
              <w:rPr>
                <w:sz w:val="23"/>
                <w:szCs w:val="23"/>
              </w:rPr>
              <w:t>%</w:t>
            </w:r>
          </w:p>
          <w:p w14:paraId="11C5CD4F" w14:textId="77777777" w:rsidR="005A440A" w:rsidRDefault="005A440A" w:rsidP="00DC0C92">
            <w:pPr>
              <w:pStyle w:val="Default"/>
              <w:rPr>
                <w:sz w:val="23"/>
                <w:szCs w:val="23"/>
              </w:rPr>
            </w:pPr>
          </w:p>
          <w:p w14:paraId="6C620918" w14:textId="77777777" w:rsidR="005A440A" w:rsidRPr="00D22C1D" w:rsidRDefault="005A440A" w:rsidP="00DC0C9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5%</w:t>
            </w:r>
          </w:p>
          <w:p w14:paraId="0803BCCE" w14:textId="77777777" w:rsidR="005A440A" w:rsidRPr="00D22C1D" w:rsidRDefault="005A440A" w:rsidP="00DC0C92">
            <w:pPr>
              <w:pStyle w:val="Default"/>
              <w:rPr>
                <w:sz w:val="23"/>
                <w:szCs w:val="23"/>
              </w:rPr>
            </w:pPr>
          </w:p>
        </w:tc>
      </w:tr>
      <w:tr w:rsidR="005A440A" w:rsidRPr="00D22C1D" w14:paraId="1EDEE77B" w14:textId="77777777" w:rsidTr="00DC0C92">
        <w:tc>
          <w:tcPr>
            <w:tcW w:w="4693" w:type="dxa"/>
            <w:shd w:val="clear" w:color="auto" w:fill="auto"/>
          </w:tcPr>
          <w:p w14:paraId="4539135E" w14:textId="77777777" w:rsidR="005A440A" w:rsidRPr="00D22C1D" w:rsidRDefault="005A440A" w:rsidP="00DC0C92">
            <w:pPr>
              <w:pStyle w:val="Default"/>
              <w:rPr>
                <w:b/>
                <w:sz w:val="23"/>
                <w:szCs w:val="23"/>
              </w:rPr>
            </w:pPr>
            <w:r w:rsidRPr="00D22C1D">
              <w:rPr>
                <w:b/>
                <w:sz w:val="23"/>
                <w:szCs w:val="23"/>
              </w:rPr>
              <w:t>Total</w:t>
            </w:r>
          </w:p>
        </w:tc>
        <w:tc>
          <w:tcPr>
            <w:tcW w:w="4657" w:type="dxa"/>
            <w:shd w:val="clear" w:color="auto" w:fill="auto"/>
          </w:tcPr>
          <w:p w14:paraId="39A8E17A" w14:textId="77777777" w:rsidR="005A440A" w:rsidRPr="00D22C1D" w:rsidRDefault="005A440A" w:rsidP="00DC0C92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>100%</w:t>
            </w:r>
          </w:p>
        </w:tc>
      </w:tr>
    </w:tbl>
    <w:p w14:paraId="68630B36" w14:textId="77777777" w:rsidR="005A440A" w:rsidRDefault="005A440A" w:rsidP="005A440A">
      <w:pPr>
        <w:rPr>
          <w:sz w:val="24"/>
          <w:szCs w:val="24"/>
        </w:rPr>
      </w:pPr>
    </w:p>
    <w:p w14:paraId="3AB1F2EE" w14:textId="77777777" w:rsidR="005A440A" w:rsidRDefault="005A440A" w:rsidP="005A440A">
      <w:pPr>
        <w:rPr>
          <w:sz w:val="24"/>
          <w:szCs w:val="24"/>
        </w:rPr>
      </w:pPr>
    </w:p>
    <w:p w14:paraId="57C165E8" w14:textId="77777777" w:rsidR="005A440A" w:rsidRPr="00B944CA" w:rsidRDefault="005A440A" w:rsidP="005A440A">
      <w:pPr>
        <w:rPr>
          <w:sz w:val="24"/>
          <w:szCs w:val="24"/>
        </w:rPr>
      </w:pPr>
      <w:r>
        <w:rPr>
          <w:sz w:val="24"/>
          <w:szCs w:val="24"/>
        </w:rPr>
        <w:t>You must</w:t>
      </w:r>
      <w:r w:rsidRPr="00B944CA">
        <w:rPr>
          <w:sz w:val="24"/>
          <w:szCs w:val="24"/>
        </w:rPr>
        <w:t xml:space="preserve"> </w:t>
      </w:r>
      <w:r w:rsidRPr="00087F02">
        <w:rPr>
          <w:b/>
          <w:sz w:val="24"/>
          <w:szCs w:val="24"/>
        </w:rPr>
        <w:t>name your Jupyter notebook file</w:t>
      </w:r>
      <w:r>
        <w:rPr>
          <w:sz w:val="24"/>
          <w:szCs w:val="24"/>
        </w:rPr>
        <w:t xml:space="preserve"> </w:t>
      </w:r>
      <w:r w:rsidRPr="00B944CA">
        <w:rPr>
          <w:sz w:val="24"/>
          <w:szCs w:val="24"/>
        </w:rPr>
        <w:t>according to the following rule:</w:t>
      </w:r>
    </w:p>
    <w:p w14:paraId="316F6021" w14:textId="77777777" w:rsidR="005A440A" w:rsidRDefault="005A440A" w:rsidP="005A440A">
      <w:pPr>
        <w:rPr>
          <w:b/>
          <w:sz w:val="24"/>
          <w:szCs w:val="24"/>
        </w:rPr>
      </w:pPr>
    </w:p>
    <w:p w14:paraId="18C7AC94" w14:textId="77777777" w:rsidR="005A440A" w:rsidRDefault="005A440A" w:rsidP="005A440A">
      <w:pPr>
        <w:rPr>
          <w:sz w:val="24"/>
          <w:szCs w:val="24"/>
        </w:rPr>
      </w:pPr>
      <w:r>
        <w:rPr>
          <w:b/>
          <w:sz w:val="24"/>
          <w:szCs w:val="24"/>
        </w:rPr>
        <w:t>YourFullname_COMP258</w:t>
      </w:r>
      <w:r w:rsidRPr="00DD792C">
        <w:rPr>
          <w:b/>
          <w:sz w:val="24"/>
          <w:szCs w:val="24"/>
        </w:rPr>
        <w:t>Labnumber</w:t>
      </w:r>
      <w:r>
        <w:rPr>
          <w:b/>
          <w:sz w:val="24"/>
          <w:szCs w:val="24"/>
        </w:rPr>
        <w:t>_Exercisenumber</w:t>
      </w:r>
      <w:r w:rsidRPr="00B944CA">
        <w:rPr>
          <w:sz w:val="24"/>
          <w:szCs w:val="24"/>
        </w:rPr>
        <w:t xml:space="preserve">. </w:t>
      </w:r>
    </w:p>
    <w:p w14:paraId="3F347465" w14:textId="77777777" w:rsidR="005A440A" w:rsidRPr="00B944CA" w:rsidRDefault="005A440A" w:rsidP="005A440A">
      <w:pPr>
        <w:rPr>
          <w:sz w:val="24"/>
          <w:szCs w:val="24"/>
        </w:rPr>
      </w:pPr>
    </w:p>
    <w:p w14:paraId="5A621D3B" w14:textId="77777777" w:rsidR="005A440A" w:rsidRDefault="005A440A" w:rsidP="005A440A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 w:rsidRPr="00DD792C">
        <w:rPr>
          <w:b/>
          <w:sz w:val="24"/>
          <w:szCs w:val="24"/>
        </w:rPr>
        <w:t>_</w:t>
      </w:r>
      <w:r>
        <w:rPr>
          <w:b/>
          <w:sz w:val="24"/>
          <w:szCs w:val="24"/>
        </w:rPr>
        <w:t>COMP258</w:t>
      </w:r>
      <w:r w:rsidRPr="00DD792C">
        <w:rPr>
          <w:b/>
          <w:sz w:val="24"/>
          <w:szCs w:val="24"/>
        </w:rPr>
        <w:t>Lab</w:t>
      </w:r>
      <w:r w:rsidR="00603053">
        <w:rPr>
          <w:b/>
          <w:sz w:val="24"/>
          <w:szCs w:val="24"/>
        </w:rPr>
        <w:t>2_Ex1</w:t>
      </w:r>
    </w:p>
    <w:p w14:paraId="010858C6" w14:textId="77777777" w:rsidR="005A440A" w:rsidRDefault="005A440A" w:rsidP="005A440A">
      <w:pPr>
        <w:rPr>
          <w:sz w:val="24"/>
          <w:szCs w:val="24"/>
        </w:rPr>
      </w:pPr>
    </w:p>
    <w:p w14:paraId="38424C77" w14:textId="77777777" w:rsidR="005A440A" w:rsidRPr="00A92F2C" w:rsidRDefault="005A440A" w:rsidP="005A440A">
      <w:pPr>
        <w:rPr>
          <w:sz w:val="24"/>
          <w:szCs w:val="24"/>
        </w:rPr>
      </w:pPr>
      <w:r w:rsidRPr="00A92F2C">
        <w:rPr>
          <w:sz w:val="24"/>
          <w:szCs w:val="24"/>
        </w:rPr>
        <w:t xml:space="preserve">Provide your </w:t>
      </w:r>
      <w:r w:rsidRPr="00A92F2C">
        <w:rPr>
          <w:b/>
          <w:sz w:val="24"/>
          <w:szCs w:val="24"/>
        </w:rPr>
        <w:t>student number and full name as a comment</w:t>
      </w:r>
      <w:r w:rsidRPr="00A92F2C">
        <w:rPr>
          <w:sz w:val="24"/>
          <w:szCs w:val="24"/>
        </w:rPr>
        <w:t xml:space="preserve"> at the top of </w:t>
      </w:r>
      <w:r>
        <w:rPr>
          <w:sz w:val="24"/>
          <w:szCs w:val="24"/>
        </w:rPr>
        <w:t>your code for each exercise.</w:t>
      </w:r>
    </w:p>
    <w:p w14:paraId="627C5556" w14:textId="77777777" w:rsidR="005A440A" w:rsidRDefault="005A440A" w:rsidP="005A440A">
      <w:pPr>
        <w:rPr>
          <w:b/>
          <w:sz w:val="24"/>
          <w:szCs w:val="24"/>
        </w:rPr>
      </w:pPr>
    </w:p>
    <w:p w14:paraId="56E29CF5" w14:textId="77777777" w:rsidR="005A440A" w:rsidRDefault="005A440A" w:rsidP="005A440A">
      <w:pPr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Submission rules:</w:t>
      </w:r>
    </w:p>
    <w:p w14:paraId="4EAC3F3D" w14:textId="77777777" w:rsidR="005A440A" w:rsidRDefault="005A440A" w:rsidP="005A440A">
      <w:pPr>
        <w:rPr>
          <w:b/>
          <w:sz w:val="24"/>
          <w:szCs w:val="24"/>
        </w:rPr>
      </w:pPr>
    </w:p>
    <w:p w14:paraId="4102F801" w14:textId="77777777" w:rsidR="005A440A" w:rsidRDefault="005A440A" w:rsidP="005A440A">
      <w:pPr>
        <w:rPr>
          <w:sz w:val="24"/>
          <w:szCs w:val="24"/>
        </w:rPr>
      </w:pPr>
      <w:r>
        <w:rPr>
          <w:sz w:val="24"/>
          <w:szCs w:val="24"/>
        </w:rPr>
        <w:t>S</w:t>
      </w:r>
      <w:r w:rsidRPr="0056188D">
        <w:rPr>
          <w:sz w:val="24"/>
          <w:szCs w:val="24"/>
        </w:rPr>
        <w:t xml:space="preserve">ubmit your </w:t>
      </w:r>
      <w:r>
        <w:rPr>
          <w:sz w:val="24"/>
          <w:szCs w:val="24"/>
        </w:rPr>
        <w:t>solution as</w:t>
      </w:r>
      <w:r w:rsidRPr="0056188D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a </w:t>
      </w:r>
      <w:r w:rsidRPr="004C4467">
        <w:rPr>
          <w:b/>
          <w:sz w:val="24"/>
          <w:szCs w:val="24"/>
        </w:rPr>
        <w:t>zip file</w:t>
      </w:r>
      <w:r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 xml:space="preserve">that is named according to the following rule: </w:t>
      </w:r>
    </w:p>
    <w:p w14:paraId="29F106F8" w14:textId="77777777" w:rsidR="005A440A" w:rsidRPr="0072369B" w:rsidRDefault="005A440A" w:rsidP="005A440A">
      <w:pPr>
        <w:rPr>
          <w:b/>
          <w:sz w:val="24"/>
          <w:szCs w:val="24"/>
        </w:rPr>
      </w:pPr>
      <w:r>
        <w:rPr>
          <w:b/>
          <w:sz w:val="24"/>
          <w:szCs w:val="24"/>
        </w:rPr>
        <w:t>YourFullname_COMP258</w:t>
      </w:r>
      <w:r w:rsidRPr="00DD792C">
        <w:rPr>
          <w:b/>
          <w:sz w:val="24"/>
          <w:szCs w:val="24"/>
        </w:rPr>
        <w:t>Labnumber</w:t>
      </w:r>
      <w:r>
        <w:rPr>
          <w:b/>
          <w:sz w:val="24"/>
          <w:szCs w:val="24"/>
        </w:rPr>
        <w:t>.zip</w:t>
      </w:r>
    </w:p>
    <w:p w14:paraId="1EA5324F" w14:textId="77777777" w:rsidR="005A440A" w:rsidRDefault="005A440A" w:rsidP="005A440A">
      <w:pPr>
        <w:rPr>
          <w:sz w:val="24"/>
          <w:szCs w:val="24"/>
        </w:rPr>
      </w:pPr>
    </w:p>
    <w:p w14:paraId="4287CED9" w14:textId="77777777" w:rsidR="005A440A" w:rsidRDefault="005A440A" w:rsidP="005A440A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>
        <w:rPr>
          <w:b/>
          <w:sz w:val="24"/>
          <w:szCs w:val="24"/>
        </w:rPr>
        <w:t>_</w:t>
      </w:r>
      <w:r w:rsidR="00603053">
        <w:rPr>
          <w:b/>
          <w:sz w:val="24"/>
          <w:szCs w:val="24"/>
        </w:rPr>
        <w:t>COMP258Lab2</w:t>
      </w:r>
      <w:r>
        <w:rPr>
          <w:b/>
          <w:sz w:val="24"/>
          <w:szCs w:val="24"/>
        </w:rPr>
        <w:t>.zip</w:t>
      </w:r>
    </w:p>
    <w:p w14:paraId="6F1745FA" w14:textId="77777777" w:rsidR="005A440A" w:rsidRDefault="005A440A" w:rsidP="005A440A">
      <w:pPr>
        <w:rPr>
          <w:b/>
          <w:sz w:val="24"/>
          <w:szCs w:val="24"/>
        </w:rPr>
      </w:pPr>
    </w:p>
    <w:p w14:paraId="6AE47E48" w14:textId="77777777" w:rsidR="005A440A" w:rsidRPr="008B49D3" w:rsidRDefault="005A440A" w:rsidP="005A440A">
      <w:pPr>
        <w:rPr>
          <w:sz w:val="24"/>
          <w:szCs w:val="24"/>
        </w:rPr>
      </w:pPr>
      <w:r>
        <w:rPr>
          <w:sz w:val="24"/>
          <w:szCs w:val="24"/>
        </w:rPr>
        <w:t>Use 7-</w:t>
      </w:r>
      <w:r w:rsidRPr="008B49D3">
        <w:rPr>
          <w:sz w:val="24"/>
          <w:szCs w:val="24"/>
        </w:rPr>
        <w:t>zip to compress files (https://www.7-zip.org/download.html).</w:t>
      </w:r>
    </w:p>
    <w:p w14:paraId="5ACD70BD" w14:textId="77777777" w:rsidR="005A440A" w:rsidRDefault="005A440A" w:rsidP="005A440A">
      <w:pPr>
        <w:rPr>
          <w:rFonts w:ascii="Courier New" w:hAnsi="Courier New" w:cs="Courier New"/>
          <w:bCs/>
          <w:sz w:val="24"/>
          <w:szCs w:val="24"/>
        </w:rPr>
      </w:pPr>
    </w:p>
    <w:p w14:paraId="166AE1BF" w14:textId="77777777" w:rsidR="005A440A" w:rsidRDefault="005A440A" w:rsidP="005A440A">
      <w:pPr>
        <w:rPr>
          <w:b/>
          <w:sz w:val="24"/>
          <w:szCs w:val="24"/>
        </w:rPr>
      </w:pPr>
      <w:r w:rsidRPr="00CE1C1F">
        <w:rPr>
          <w:b/>
          <w:sz w:val="24"/>
          <w:szCs w:val="24"/>
        </w:rPr>
        <w:t>Demonstration Video Recording</w:t>
      </w:r>
    </w:p>
    <w:p w14:paraId="1D63231F" w14:textId="77777777" w:rsidR="005A440A" w:rsidRPr="00CE1C1F" w:rsidRDefault="005A440A" w:rsidP="005A440A">
      <w:pPr>
        <w:rPr>
          <w:b/>
          <w:sz w:val="24"/>
          <w:szCs w:val="24"/>
        </w:rPr>
      </w:pPr>
    </w:p>
    <w:p w14:paraId="7F4721B7" w14:textId="77777777" w:rsidR="005A440A" w:rsidRPr="00CE1C1F" w:rsidRDefault="005A440A" w:rsidP="005A440A">
      <w:pPr>
        <w:rPr>
          <w:sz w:val="24"/>
          <w:szCs w:val="24"/>
        </w:rPr>
      </w:pPr>
      <w:r w:rsidRPr="00CE1C1F">
        <w:rPr>
          <w:sz w:val="24"/>
          <w:szCs w:val="24"/>
        </w:rPr>
        <w:t>Please record a short video (max 3-4 minutes) t</w:t>
      </w:r>
      <w:r>
        <w:rPr>
          <w:sz w:val="24"/>
          <w:szCs w:val="24"/>
        </w:rPr>
        <w:t xml:space="preserve">o demonstrate your assignment </w:t>
      </w:r>
      <w:r w:rsidRPr="00CE1C1F">
        <w:rPr>
          <w:sz w:val="24"/>
          <w:szCs w:val="24"/>
        </w:rPr>
        <w:t xml:space="preserve">solution. You may </w:t>
      </w:r>
      <w:r w:rsidRPr="00CE1C1F">
        <w:rPr>
          <w:b/>
          <w:sz w:val="24"/>
          <w:szCs w:val="24"/>
        </w:rPr>
        <w:t>use the Windows 10 Game bar</w:t>
      </w:r>
      <w:r w:rsidRPr="00CE1C1F">
        <w:rPr>
          <w:sz w:val="24"/>
          <w:szCs w:val="24"/>
        </w:rPr>
        <w:t xml:space="preserve"> to do the recording:</w:t>
      </w:r>
    </w:p>
    <w:p w14:paraId="66E5784B" w14:textId="77777777" w:rsidR="005A440A" w:rsidRPr="00CE1C1F" w:rsidRDefault="005A440A" w:rsidP="005A440A">
      <w:pPr>
        <w:rPr>
          <w:sz w:val="24"/>
          <w:szCs w:val="24"/>
        </w:rPr>
      </w:pPr>
    </w:p>
    <w:p w14:paraId="0C44B72E" w14:textId="77777777" w:rsidR="005A440A" w:rsidRPr="00CE1C1F" w:rsidRDefault="005A440A" w:rsidP="005A440A">
      <w:pPr>
        <w:rPr>
          <w:sz w:val="24"/>
          <w:szCs w:val="24"/>
        </w:rPr>
      </w:pPr>
      <w:r w:rsidRPr="00CE1C1F">
        <w:rPr>
          <w:sz w:val="24"/>
          <w:szCs w:val="24"/>
        </w:rPr>
        <w:t>1. Press the Windows key + G at the same time to open the Game Bar dialog.</w:t>
      </w:r>
    </w:p>
    <w:p w14:paraId="433422B2" w14:textId="77777777" w:rsidR="005A440A" w:rsidRPr="00CE1C1F" w:rsidRDefault="005A440A" w:rsidP="005A440A">
      <w:pPr>
        <w:rPr>
          <w:sz w:val="24"/>
          <w:szCs w:val="24"/>
        </w:rPr>
      </w:pPr>
      <w:r w:rsidRPr="00CE1C1F">
        <w:rPr>
          <w:sz w:val="24"/>
          <w:szCs w:val="24"/>
        </w:rPr>
        <w:t xml:space="preserve">2. Check the "Yes, this is a game" checkbox to load the Game Bar. </w:t>
      </w:r>
    </w:p>
    <w:p w14:paraId="4223EF57" w14:textId="77777777" w:rsidR="005A440A" w:rsidRPr="00CE1C1F" w:rsidRDefault="005A440A" w:rsidP="005A440A">
      <w:pPr>
        <w:rPr>
          <w:sz w:val="24"/>
          <w:szCs w:val="24"/>
        </w:rPr>
      </w:pPr>
      <w:r w:rsidRPr="00CE1C1F">
        <w:rPr>
          <w:sz w:val="24"/>
          <w:szCs w:val="24"/>
        </w:rPr>
        <w:t>3. Click on the Start Recording button (or Win + Alt + R) to begin capturing the video.</w:t>
      </w:r>
    </w:p>
    <w:p w14:paraId="77A1ACED" w14:textId="77777777" w:rsidR="005A440A" w:rsidRPr="00CE1C1F" w:rsidRDefault="005A440A" w:rsidP="005A440A">
      <w:pPr>
        <w:rPr>
          <w:sz w:val="24"/>
          <w:szCs w:val="24"/>
        </w:rPr>
      </w:pPr>
      <w:r w:rsidRPr="00CE1C1F">
        <w:rPr>
          <w:sz w:val="24"/>
          <w:szCs w:val="24"/>
        </w:rPr>
        <w:t>4. Stop the recording by clicking on the red recording bar that will be on the top right of the program window.</w:t>
      </w:r>
    </w:p>
    <w:p w14:paraId="1073F583" w14:textId="77777777" w:rsidR="005A440A" w:rsidRPr="00CE1C1F" w:rsidRDefault="005A440A" w:rsidP="005A440A">
      <w:pPr>
        <w:rPr>
          <w:sz w:val="24"/>
          <w:szCs w:val="24"/>
        </w:rPr>
      </w:pPr>
      <w:r w:rsidRPr="00CE1C1F">
        <w:rPr>
          <w:sz w:val="24"/>
          <w:szCs w:val="24"/>
        </w:rPr>
        <w:t>(If it disappears on you, press Win + G again to bring the Game Bar back.)</w:t>
      </w:r>
    </w:p>
    <w:p w14:paraId="4B9E6E58" w14:textId="77777777" w:rsidR="005A440A" w:rsidRPr="00CE1C1F" w:rsidRDefault="005A440A" w:rsidP="005A440A">
      <w:pPr>
        <w:rPr>
          <w:sz w:val="24"/>
          <w:szCs w:val="24"/>
        </w:rPr>
      </w:pPr>
    </w:p>
    <w:p w14:paraId="17FBF1F3" w14:textId="77777777" w:rsidR="005A440A" w:rsidRPr="00CE1C1F" w:rsidRDefault="005A440A" w:rsidP="005A440A">
      <w:pPr>
        <w:rPr>
          <w:sz w:val="24"/>
          <w:szCs w:val="24"/>
        </w:rPr>
      </w:pPr>
      <w:r w:rsidRPr="00CE1C1F">
        <w:rPr>
          <w:sz w:val="24"/>
          <w:szCs w:val="24"/>
        </w:rPr>
        <w:t>You'll find your recorded video (MP4 file), under the Videos folder in a subfolder called Captures.</w:t>
      </w:r>
    </w:p>
    <w:p w14:paraId="377DB1CC" w14:textId="77777777" w:rsidR="005A440A" w:rsidRDefault="005A440A" w:rsidP="005A440A">
      <w:pPr>
        <w:rPr>
          <w:sz w:val="24"/>
          <w:szCs w:val="24"/>
        </w:rPr>
      </w:pPr>
    </w:p>
    <w:p w14:paraId="6C1AB3A0" w14:textId="77777777" w:rsidR="005A440A" w:rsidRDefault="005A440A" w:rsidP="005A440A">
      <w:pPr>
        <w:rPr>
          <w:sz w:val="24"/>
          <w:szCs w:val="24"/>
        </w:rPr>
      </w:pPr>
      <w:r w:rsidRPr="00CE1C1F">
        <w:rPr>
          <w:sz w:val="24"/>
          <w:szCs w:val="24"/>
        </w:rPr>
        <w:t>Submit the video together with your solution.</w:t>
      </w:r>
    </w:p>
    <w:p w14:paraId="5769FD21" w14:textId="77777777" w:rsidR="00BF7C95" w:rsidRPr="00AA439C" w:rsidRDefault="00BF7C95" w:rsidP="00AA439C">
      <w:pPr>
        <w:rPr>
          <w:sz w:val="24"/>
          <w:szCs w:val="24"/>
        </w:rPr>
      </w:pPr>
    </w:p>
    <w:sectPr w:rsidR="00BF7C95" w:rsidRPr="00AA439C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F04B1D" w14:textId="77777777" w:rsidR="001A71D4" w:rsidRDefault="001A71D4">
      <w:r>
        <w:separator/>
      </w:r>
    </w:p>
  </w:endnote>
  <w:endnote w:type="continuationSeparator" w:id="0">
    <w:p w14:paraId="3100C854" w14:textId="77777777" w:rsidR="001A71D4" w:rsidRDefault="001A71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0E2A79" w14:textId="77777777" w:rsidR="00656DF6" w:rsidRDefault="00DB60F9">
    <w:pPr>
      <w:pStyle w:val="Footer"/>
      <w:rPr>
        <w:u w:val="single"/>
      </w:rPr>
    </w:pPr>
    <w:r>
      <w:rPr>
        <w:u w:val="single"/>
      </w:rPr>
      <w:t>Lab</w:t>
    </w:r>
    <w:r w:rsidR="00656DF6">
      <w:rPr>
        <w:u w:val="single"/>
      </w:rPr>
      <w:t xml:space="preserve"> #</w:t>
    </w:r>
    <w:r w:rsidR="00776EFE">
      <w:rPr>
        <w:u w:val="single"/>
      </w:rPr>
      <w:t>2</w:t>
    </w:r>
    <w:r w:rsidR="009C52C8">
      <w:rPr>
        <w:u w:val="single"/>
      </w:rPr>
      <w:t xml:space="preserve"> </w:t>
    </w:r>
    <w:r w:rsidR="00656DF6">
      <w:rPr>
        <w:u w:val="single"/>
      </w:rPr>
      <w:t xml:space="preserve">                            </w:t>
    </w:r>
    <w:r>
      <w:rPr>
        <w:u w:val="single"/>
      </w:rPr>
      <w:t xml:space="preserve">       </w:t>
    </w:r>
    <w:r w:rsidR="00656DF6">
      <w:rPr>
        <w:u w:val="single"/>
      </w:rPr>
      <w:t xml:space="preserve">                   </w:t>
    </w:r>
    <w:r w:rsidR="00F65F02">
      <w:rPr>
        <w:u w:val="single"/>
      </w:rPr>
      <w:t xml:space="preserve">             </w:t>
    </w:r>
    <w:r w:rsidR="00656DF6">
      <w:rPr>
        <w:u w:val="single"/>
      </w:rPr>
      <w:t xml:space="preserve">                                                                                        Page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PAGE </w:instrText>
    </w:r>
    <w:r w:rsidR="00656DF6">
      <w:rPr>
        <w:rStyle w:val="PageNumber"/>
        <w:u w:val="single"/>
      </w:rPr>
      <w:fldChar w:fldCharType="separate"/>
    </w:r>
    <w:r w:rsidR="006A1355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  <w:r w:rsidR="00656DF6">
      <w:rPr>
        <w:rStyle w:val="PageNumber"/>
        <w:u w:val="single"/>
      </w:rPr>
      <w:t xml:space="preserve"> of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NUMPAGES </w:instrText>
    </w:r>
    <w:r w:rsidR="00656DF6">
      <w:rPr>
        <w:rStyle w:val="PageNumber"/>
        <w:u w:val="single"/>
      </w:rPr>
      <w:fldChar w:fldCharType="separate"/>
    </w:r>
    <w:r w:rsidR="006A1355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C92FAA" w14:textId="77777777" w:rsidR="001A71D4" w:rsidRDefault="001A71D4">
      <w:r>
        <w:separator/>
      </w:r>
    </w:p>
  </w:footnote>
  <w:footnote w:type="continuationSeparator" w:id="0">
    <w:p w14:paraId="7DA09D8C" w14:textId="77777777" w:rsidR="001A71D4" w:rsidRDefault="001A71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813C24" w14:textId="77777777" w:rsidR="00656DF6" w:rsidRDefault="00CE60D7">
    <w:pPr>
      <w:pStyle w:val="Header"/>
      <w:rPr>
        <w:u w:val="single"/>
      </w:rPr>
    </w:pPr>
    <w:r>
      <w:rPr>
        <w:u w:val="single"/>
      </w:rPr>
      <w:t xml:space="preserve">Neural Networks                       </w:t>
    </w:r>
    <w:r w:rsidR="00656DF6">
      <w:rPr>
        <w:u w:val="single"/>
      </w:rPr>
      <w:t xml:space="preserve">                </w:t>
    </w:r>
    <w:r w:rsidR="00FC603F">
      <w:rPr>
        <w:u w:val="single"/>
      </w:rPr>
      <w:t xml:space="preserve">              </w:t>
    </w:r>
    <w:r w:rsidR="00656DF6">
      <w:rPr>
        <w:u w:val="single"/>
      </w:rPr>
      <w:t xml:space="preserve">                                                                                       </w:t>
    </w:r>
    <w:r w:rsidR="00FE4EBA">
      <w:rPr>
        <w:u w:val="single"/>
      </w:rPr>
      <w:t>COMP</w:t>
    </w:r>
    <w:r w:rsidR="00656DF6">
      <w:rPr>
        <w:u w:val="single"/>
      </w:rPr>
      <w:t>-</w:t>
    </w:r>
    <w:r>
      <w:rPr>
        <w:u w:val="single"/>
      </w:rPr>
      <w:t>25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19F63420"/>
    <w:multiLevelType w:val="hybridMultilevel"/>
    <w:tmpl w:val="63C4C30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247720"/>
    <w:multiLevelType w:val="hybridMultilevel"/>
    <w:tmpl w:val="A0CE92E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754492"/>
    <w:multiLevelType w:val="hybridMultilevel"/>
    <w:tmpl w:val="D31C53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6EE80601"/>
    <w:multiLevelType w:val="hybridMultilevel"/>
    <w:tmpl w:val="F9E8EA4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B">
      <w:start w:val="1"/>
      <w:numFmt w:val="lowerRoman"/>
      <w:lvlText w:val="%2."/>
      <w:lvlJc w:val="righ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707D335E"/>
    <w:multiLevelType w:val="hybridMultilevel"/>
    <w:tmpl w:val="91BE9B18"/>
    <w:lvl w:ilvl="0" w:tplc="83469F5A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875DB7"/>
    <w:multiLevelType w:val="hybridMultilevel"/>
    <w:tmpl w:val="71F418CC"/>
    <w:lvl w:ilvl="0" w:tplc="83469F5A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650DF0"/>
    <w:multiLevelType w:val="hybridMultilevel"/>
    <w:tmpl w:val="AB5A42F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7B745B10"/>
    <w:multiLevelType w:val="hybridMultilevel"/>
    <w:tmpl w:val="923A5666"/>
    <w:lvl w:ilvl="0" w:tplc="DB76BB2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F5EACE4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29894E0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A523F96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AFA526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0BAD4F0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BE8CBC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C4C7930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5250F4"/>
    <w:multiLevelType w:val="hybridMultilevel"/>
    <w:tmpl w:val="CD62D310"/>
    <w:lvl w:ilvl="0" w:tplc="0409001B">
      <w:start w:val="1"/>
      <w:numFmt w:val="lowerRoman"/>
      <w:lvlText w:val="%1."/>
      <w:lvlJc w:val="right"/>
      <w:pPr>
        <w:ind w:left="144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958612999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 w16cid:durableId="1617561502">
    <w:abstractNumId w:val="7"/>
  </w:num>
  <w:num w:numId="3" w16cid:durableId="2036611818">
    <w:abstractNumId w:val="2"/>
  </w:num>
  <w:num w:numId="4" w16cid:durableId="918976766">
    <w:abstractNumId w:val="8"/>
  </w:num>
  <w:num w:numId="5" w16cid:durableId="453250825">
    <w:abstractNumId w:val="1"/>
  </w:num>
  <w:num w:numId="6" w16cid:durableId="1921328599">
    <w:abstractNumId w:val="9"/>
  </w:num>
  <w:num w:numId="7" w16cid:durableId="414328941">
    <w:abstractNumId w:val="4"/>
  </w:num>
  <w:num w:numId="8" w16cid:durableId="428549687">
    <w:abstractNumId w:val="3"/>
  </w:num>
  <w:num w:numId="9" w16cid:durableId="697197281">
    <w:abstractNumId w:val="6"/>
  </w:num>
  <w:num w:numId="10" w16cid:durableId="1358584000">
    <w:abstractNumId w:val="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NDSwtDA1tzQysTBT0lEKTi0uzszPAykwNKwFAPGiBD8tAAAA"/>
  </w:docVars>
  <w:rsids>
    <w:rsidRoot w:val="00FB4933"/>
    <w:rsid w:val="00013964"/>
    <w:rsid w:val="00020281"/>
    <w:rsid w:val="00022A82"/>
    <w:rsid w:val="00022F9D"/>
    <w:rsid w:val="000350FA"/>
    <w:rsid w:val="000352F3"/>
    <w:rsid w:val="00044C9A"/>
    <w:rsid w:val="00046CC6"/>
    <w:rsid w:val="00046EDA"/>
    <w:rsid w:val="00051D22"/>
    <w:rsid w:val="00052468"/>
    <w:rsid w:val="00060247"/>
    <w:rsid w:val="00064CC4"/>
    <w:rsid w:val="0006791A"/>
    <w:rsid w:val="00085B17"/>
    <w:rsid w:val="000A1067"/>
    <w:rsid w:val="000A76C9"/>
    <w:rsid w:val="000B0AFE"/>
    <w:rsid w:val="000D44D9"/>
    <w:rsid w:val="000D4E01"/>
    <w:rsid w:val="000D50C0"/>
    <w:rsid w:val="000D516D"/>
    <w:rsid w:val="000F0A15"/>
    <w:rsid w:val="000F5F9A"/>
    <w:rsid w:val="00100F5D"/>
    <w:rsid w:val="001116E6"/>
    <w:rsid w:val="00124C8D"/>
    <w:rsid w:val="001270AB"/>
    <w:rsid w:val="00134E06"/>
    <w:rsid w:val="0014387A"/>
    <w:rsid w:val="00147A01"/>
    <w:rsid w:val="00147F94"/>
    <w:rsid w:val="00152263"/>
    <w:rsid w:val="001522B4"/>
    <w:rsid w:val="00167A6C"/>
    <w:rsid w:val="001909C7"/>
    <w:rsid w:val="0019349B"/>
    <w:rsid w:val="001956FA"/>
    <w:rsid w:val="001A0DB4"/>
    <w:rsid w:val="001A2BE1"/>
    <w:rsid w:val="001A339A"/>
    <w:rsid w:val="001A71D4"/>
    <w:rsid w:val="001B2A44"/>
    <w:rsid w:val="001C6CB4"/>
    <w:rsid w:val="001D30FC"/>
    <w:rsid w:val="001E6BA6"/>
    <w:rsid w:val="002064C5"/>
    <w:rsid w:val="002129FF"/>
    <w:rsid w:val="00230140"/>
    <w:rsid w:val="00240AB3"/>
    <w:rsid w:val="002449B1"/>
    <w:rsid w:val="00257D97"/>
    <w:rsid w:val="00261691"/>
    <w:rsid w:val="00266C9F"/>
    <w:rsid w:val="002671EA"/>
    <w:rsid w:val="002758C8"/>
    <w:rsid w:val="00280B97"/>
    <w:rsid w:val="00281700"/>
    <w:rsid w:val="00281B09"/>
    <w:rsid w:val="00291174"/>
    <w:rsid w:val="00295A34"/>
    <w:rsid w:val="002A0140"/>
    <w:rsid w:val="002A3C89"/>
    <w:rsid w:val="002B0459"/>
    <w:rsid w:val="002C0B10"/>
    <w:rsid w:val="002D04FF"/>
    <w:rsid w:val="002D6C33"/>
    <w:rsid w:val="002E18C5"/>
    <w:rsid w:val="002F14FF"/>
    <w:rsid w:val="003017F6"/>
    <w:rsid w:val="00310083"/>
    <w:rsid w:val="00311131"/>
    <w:rsid w:val="003160C9"/>
    <w:rsid w:val="0031796A"/>
    <w:rsid w:val="003725B3"/>
    <w:rsid w:val="00375A14"/>
    <w:rsid w:val="00381107"/>
    <w:rsid w:val="003842C3"/>
    <w:rsid w:val="00385618"/>
    <w:rsid w:val="0038706D"/>
    <w:rsid w:val="00390356"/>
    <w:rsid w:val="00393ACA"/>
    <w:rsid w:val="003944C1"/>
    <w:rsid w:val="00396838"/>
    <w:rsid w:val="003B06FE"/>
    <w:rsid w:val="003C235F"/>
    <w:rsid w:val="003D5932"/>
    <w:rsid w:val="003D7EA7"/>
    <w:rsid w:val="003F0FCB"/>
    <w:rsid w:val="003F3AB5"/>
    <w:rsid w:val="0041186F"/>
    <w:rsid w:val="00415043"/>
    <w:rsid w:val="0045759F"/>
    <w:rsid w:val="00462108"/>
    <w:rsid w:val="004638FA"/>
    <w:rsid w:val="004653D4"/>
    <w:rsid w:val="00470C23"/>
    <w:rsid w:val="004735BD"/>
    <w:rsid w:val="004813FF"/>
    <w:rsid w:val="00486DF5"/>
    <w:rsid w:val="00487787"/>
    <w:rsid w:val="00490989"/>
    <w:rsid w:val="004C01C6"/>
    <w:rsid w:val="004C0FDE"/>
    <w:rsid w:val="004C1E44"/>
    <w:rsid w:val="004D456C"/>
    <w:rsid w:val="004E12D4"/>
    <w:rsid w:val="004E19A9"/>
    <w:rsid w:val="004E25DF"/>
    <w:rsid w:val="004F6BDD"/>
    <w:rsid w:val="00501FE0"/>
    <w:rsid w:val="0050447A"/>
    <w:rsid w:val="005046C9"/>
    <w:rsid w:val="00521C25"/>
    <w:rsid w:val="00522BBE"/>
    <w:rsid w:val="00522D8E"/>
    <w:rsid w:val="00524A7D"/>
    <w:rsid w:val="00544AFB"/>
    <w:rsid w:val="00552841"/>
    <w:rsid w:val="00556D09"/>
    <w:rsid w:val="00561A7C"/>
    <w:rsid w:val="005662DC"/>
    <w:rsid w:val="00570193"/>
    <w:rsid w:val="00575023"/>
    <w:rsid w:val="0057760A"/>
    <w:rsid w:val="0057779E"/>
    <w:rsid w:val="00583927"/>
    <w:rsid w:val="00587D41"/>
    <w:rsid w:val="005A2D96"/>
    <w:rsid w:val="005A440A"/>
    <w:rsid w:val="005B1AF2"/>
    <w:rsid w:val="005B3EBD"/>
    <w:rsid w:val="005B5F2C"/>
    <w:rsid w:val="005C13C8"/>
    <w:rsid w:val="005C5652"/>
    <w:rsid w:val="005C7BC1"/>
    <w:rsid w:val="005D0631"/>
    <w:rsid w:val="005D10C7"/>
    <w:rsid w:val="005D545E"/>
    <w:rsid w:val="005E1C33"/>
    <w:rsid w:val="005E378E"/>
    <w:rsid w:val="005F58C0"/>
    <w:rsid w:val="005F74AF"/>
    <w:rsid w:val="00603053"/>
    <w:rsid w:val="00603F84"/>
    <w:rsid w:val="00606E47"/>
    <w:rsid w:val="006075F3"/>
    <w:rsid w:val="00610E7E"/>
    <w:rsid w:val="0062524A"/>
    <w:rsid w:val="006341A7"/>
    <w:rsid w:val="00635782"/>
    <w:rsid w:val="006361F5"/>
    <w:rsid w:val="0063779B"/>
    <w:rsid w:val="00637985"/>
    <w:rsid w:val="00643240"/>
    <w:rsid w:val="00655BCB"/>
    <w:rsid w:val="00656DF6"/>
    <w:rsid w:val="00680348"/>
    <w:rsid w:val="00685DA2"/>
    <w:rsid w:val="006860D9"/>
    <w:rsid w:val="00690A56"/>
    <w:rsid w:val="006917A4"/>
    <w:rsid w:val="006931E8"/>
    <w:rsid w:val="00693554"/>
    <w:rsid w:val="006A1355"/>
    <w:rsid w:val="006A1CCD"/>
    <w:rsid w:val="006A701A"/>
    <w:rsid w:val="006B4D06"/>
    <w:rsid w:val="006B5481"/>
    <w:rsid w:val="006D01C7"/>
    <w:rsid w:val="006D186D"/>
    <w:rsid w:val="006D1C0D"/>
    <w:rsid w:val="006E3905"/>
    <w:rsid w:val="006E47E4"/>
    <w:rsid w:val="006F0596"/>
    <w:rsid w:val="006F1D63"/>
    <w:rsid w:val="00702064"/>
    <w:rsid w:val="00714FE0"/>
    <w:rsid w:val="00715480"/>
    <w:rsid w:val="00725D22"/>
    <w:rsid w:val="007277DF"/>
    <w:rsid w:val="00731877"/>
    <w:rsid w:val="007341A2"/>
    <w:rsid w:val="00740D17"/>
    <w:rsid w:val="00741EE2"/>
    <w:rsid w:val="00742BC8"/>
    <w:rsid w:val="0074515E"/>
    <w:rsid w:val="007455E4"/>
    <w:rsid w:val="007473CE"/>
    <w:rsid w:val="0075028B"/>
    <w:rsid w:val="00751A47"/>
    <w:rsid w:val="00752773"/>
    <w:rsid w:val="00755B81"/>
    <w:rsid w:val="00755F0B"/>
    <w:rsid w:val="00763D49"/>
    <w:rsid w:val="00773606"/>
    <w:rsid w:val="00776EFE"/>
    <w:rsid w:val="00793A87"/>
    <w:rsid w:val="00794CE9"/>
    <w:rsid w:val="007A1266"/>
    <w:rsid w:val="007A3DB8"/>
    <w:rsid w:val="007A4954"/>
    <w:rsid w:val="007A6C36"/>
    <w:rsid w:val="007C1BAB"/>
    <w:rsid w:val="007C2D70"/>
    <w:rsid w:val="007C67C4"/>
    <w:rsid w:val="007D1AE4"/>
    <w:rsid w:val="007E5D31"/>
    <w:rsid w:val="007F2807"/>
    <w:rsid w:val="0080283C"/>
    <w:rsid w:val="00802CDC"/>
    <w:rsid w:val="0080625F"/>
    <w:rsid w:val="008253AF"/>
    <w:rsid w:val="0083383E"/>
    <w:rsid w:val="008349DA"/>
    <w:rsid w:val="00835B11"/>
    <w:rsid w:val="00843C85"/>
    <w:rsid w:val="008451EE"/>
    <w:rsid w:val="00867437"/>
    <w:rsid w:val="008725C4"/>
    <w:rsid w:val="00893BC8"/>
    <w:rsid w:val="0089553D"/>
    <w:rsid w:val="008A2FA2"/>
    <w:rsid w:val="008B4864"/>
    <w:rsid w:val="008B554F"/>
    <w:rsid w:val="008C2934"/>
    <w:rsid w:val="008C5DBD"/>
    <w:rsid w:val="008C6EE5"/>
    <w:rsid w:val="008C7A8D"/>
    <w:rsid w:val="008D59FA"/>
    <w:rsid w:val="008E3CCF"/>
    <w:rsid w:val="008E7A4E"/>
    <w:rsid w:val="008F1685"/>
    <w:rsid w:val="00903744"/>
    <w:rsid w:val="00904C46"/>
    <w:rsid w:val="00904CF8"/>
    <w:rsid w:val="009077C7"/>
    <w:rsid w:val="00912D1E"/>
    <w:rsid w:val="00917A39"/>
    <w:rsid w:val="00921DED"/>
    <w:rsid w:val="00923A92"/>
    <w:rsid w:val="00945D18"/>
    <w:rsid w:val="00951BFC"/>
    <w:rsid w:val="009576D4"/>
    <w:rsid w:val="00961733"/>
    <w:rsid w:val="009722E0"/>
    <w:rsid w:val="00972D71"/>
    <w:rsid w:val="009840B8"/>
    <w:rsid w:val="009928A2"/>
    <w:rsid w:val="009934F7"/>
    <w:rsid w:val="0099559A"/>
    <w:rsid w:val="00996C49"/>
    <w:rsid w:val="009A120E"/>
    <w:rsid w:val="009C223E"/>
    <w:rsid w:val="009C380C"/>
    <w:rsid w:val="009C52C8"/>
    <w:rsid w:val="009E62C8"/>
    <w:rsid w:val="009F0FB6"/>
    <w:rsid w:val="009F1DBA"/>
    <w:rsid w:val="00A06F0A"/>
    <w:rsid w:val="00A22860"/>
    <w:rsid w:val="00A4136A"/>
    <w:rsid w:val="00A45CF9"/>
    <w:rsid w:val="00A557B9"/>
    <w:rsid w:val="00A72569"/>
    <w:rsid w:val="00A902C0"/>
    <w:rsid w:val="00A95AE4"/>
    <w:rsid w:val="00AA0440"/>
    <w:rsid w:val="00AA3FE2"/>
    <w:rsid w:val="00AA439C"/>
    <w:rsid w:val="00AA59A1"/>
    <w:rsid w:val="00AB4FF8"/>
    <w:rsid w:val="00AB5A4F"/>
    <w:rsid w:val="00AC0C2A"/>
    <w:rsid w:val="00AC5963"/>
    <w:rsid w:val="00AD15F8"/>
    <w:rsid w:val="00AD408C"/>
    <w:rsid w:val="00AD6BEC"/>
    <w:rsid w:val="00AE03E8"/>
    <w:rsid w:val="00AF6DC7"/>
    <w:rsid w:val="00B010E5"/>
    <w:rsid w:val="00B01A73"/>
    <w:rsid w:val="00B057CB"/>
    <w:rsid w:val="00B06472"/>
    <w:rsid w:val="00B11726"/>
    <w:rsid w:val="00B24FC4"/>
    <w:rsid w:val="00B31687"/>
    <w:rsid w:val="00B33C4D"/>
    <w:rsid w:val="00B340D3"/>
    <w:rsid w:val="00B35F36"/>
    <w:rsid w:val="00B36AAA"/>
    <w:rsid w:val="00B40A79"/>
    <w:rsid w:val="00B46CDB"/>
    <w:rsid w:val="00B50733"/>
    <w:rsid w:val="00B66120"/>
    <w:rsid w:val="00B6627A"/>
    <w:rsid w:val="00B75F85"/>
    <w:rsid w:val="00B77C7C"/>
    <w:rsid w:val="00B77E54"/>
    <w:rsid w:val="00B84357"/>
    <w:rsid w:val="00B87B3D"/>
    <w:rsid w:val="00BA2EF7"/>
    <w:rsid w:val="00BD25B8"/>
    <w:rsid w:val="00BD3EEE"/>
    <w:rsid w:val="00BD7396"/>
    <w:rsid w:val="00BE4125"/>
    <w:rsid w:val="00BF6F84"/>
    <w:rsid w:val="00BF7C95"/>
    <w:rsid w:val="00C04B5C"/>
    <w:rsid w:val="00C070C4"/>
    <w:rsid w:val="00C16C48"/>
    <w:rsid w:val="00C26040"/>
    <w:rsid w:val="00C26F42"/>
    <w:rsid w:val="00C27E6D"/>
    <w:rsid w:val="00C330C0"/>
    <w:rsid w:val="00C34086"/>
    <w:rsid w:val="00C403D7"/>
    <w:rsid w:val="00C436D0"/>
    <w:rsid w:val="00C45A7C"/>
    <w:rsid w:val="00C62F05"/>
    <w:rsid w:val="00C728EC"/>
    <w:rsid w:val="00C73B24"/>
    <w:rsid w:val="00C818AC"/>
    <w:rsid w:val="00C94A94"/>
    <w:rsid w:val="00CB3558"/>
    <w:rsid w:val="00CB678D"/>
    <w:rsid w:val="00CB747E"/>
    <w:rsid w:val="00CC6688"/>
    <w:rsid w:val="00CD17C3"/>
    <w:rsid w:val="00CD6012"/>
    <w:rsid w:val="00CE31E5"/>
    <w:rsid w:val="00CE60D7"/>
    <w:rsid w:val="00CF212C"/>
    <w:rsid w:val="00CF4604"/>
    <w:rsid w:val="00CF6942"/>
    <w:rsid w:val="00CF7B5F"/>
    <w:rsid w:val="00D120A4"/>
    <w:rsid w:val="00D15E2D"/>
    <w:rsid w:val="00D20877"/>
    <w:rsid w:val="00D2322E"/>
    <w:rsid w:val="00D303F3"/>
    <w:rsid w:val="00D31018"/>
    <w:rsid w:val="00D33524"/>
    <w:rsid w:val="00D33E25"/>
    <w:rsid w:val="00D340F9"/>
    <w:rsid w:val="00D340FF"/>
    <w:rsid w:val="00D65A6F"/>
    <w:rsid w:val="00D778C2"/>
    <w:rsid w:val="00D81546"/>
    <w:rsid w:val="00D86105"/>
    <w:rsid w:val="00D87FE6"/>
    <w:rsid w:val="00DB1175"/>
    <w:rsid w:val="00DB60F9"/>
    <w:rsid w:val="00DB6836"/>
    <w:rsid w:val="00DC00F9"/>
    <w:rsid w:val="00DC7DBB"/>
    <w:rsid w:val="00DD2B69"/>
    <w:rsid w:val="00DD4E04"/>
    <w:rsid w:val="00DD4E5B"/>
    <w:rsid w:val="00DD4FAD"/>
    <w:rsid w:val="00DE6E7C"/>
    <w:rsid w:val="00DF0F24"/>
    <w:rsid w:val="00E040ED"/>
    <w:rsid w:val="00E0481A"/>
    <w:rsid w:val="00E14D2A"/>
    <w:rsid w:val="00E21302"/>
    <w:rsid w:val="00E25051"/>
    <w:rsid w:val="00E31571"/>
    <w:rsid w:val="00E3382A"/>
    <w:rsid w:val="00E4099F"/>
    <w:rsid w:val="00E410ED"/>
    <w:rsid w:val="00E51DE6"/>
    <w:rsid w:val="00E55F96"/>
    <w:rsid w:val="00E729F5"/>
    <w:rsid w:val="00E75A1C"/>
    <w:rsid w:val="00E8024B"/>
    <w:rsid w:val="00EA4BE0"/>
    <w:rsid w:val="00EB69AF"/>
    <w:rsid w:val="00EB73F8"/>
    <w:rsid w:val="00EC59A0"/>
    <w:rsid w:val="00EC634D"/>
    <w:rsid w:val="00ED5289"/>
    <w:rsid w:val="00EE7E9D"/>
    <w:rsid w:val="00EF0AE2"/>
    <w:rsid w:val="00EF16E5"/>
    <w:rsid w:val="00EF2779"/>
    <w:rsid w:val="00F023C6"/>
    <w:rsid w:val="00F02E2A"/>
    <w:rsid w:val="00F44743"/>
    <w:rsid w:val="00F61A8F"/>
    <w:rsid w:val="00F61C9B"/>
    <w:rsid w:val="00F6267F"/>
    <w:rsid w:val="00F652A9"/>
    <w:rsid w:val="00F65F02"/>
    <w:rsid w:val="00F67EB5"/>
    <w:rsid w:val="00F84C3D"/>
    <w:rsid w:val="00FA31F4"/>
    <w:rsid w:val="00FA68BC"/>
    <w:rsid w:val="00FA7450"/>
    <w:rsid w:val="00FA7B6B"/>
    <w:rsid w:val="00FB08FB"/>
    <w:rsid w:val="00FB4933"/>
    <w:rsid w:val="00FC603F"/>
    <w:rsid w:val="00FD171F"/>
    <w:rsid w:val="00FD1F9D"/>
    <w:rsid w:val="00FE02D2"/>
    <w:rsid w:val="00FE4EBA"/>
    <w:rsid w:val="00FE60B7"/>
    <w:rsid w:val="00FE6620"/>
    <w:rsid w:val="00FF5543"/>
    <w:rsid w:val="00FF6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ECE323D"/>
  <w15:chartTrackingRefBased/>
  <w15:docId w15:val="{00271A63-E856-470F-B0B0-847C4439F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sz w:val="24"/>
    </w:rPr>
  </w:style>
  <w:style w:type="paragraph" w:styleId="Heading3">
    <w:name w:val="heading 3"/>
    <w:basedOn w:val="Normal"/>
    <w:qFormat/>
    <w:pPr>
      <w:spacing w:before="100" w:beforeAutospacing="1" w:after="100" w:afterAutospacing="1"/>
      <w:outlineLvl w:val="2"/>
    </w:pPr>
    <w:rPr>
      <w:rFonts w:ascii="Helvetica" w:hAnsi="Helvetica" w:cs="Helvetica"/>
      <w:b/>
      <w:bCs/>
      <w:color w:val="000000"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28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 w:val="24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</w:rPr>
  </w:style>
  <w:style w:type="character" w:styleId="HTMLCode">
    <w:name w:val="HTML Code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TMLTypewriter">
    <w:name w:val="HTML Typewriter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yperlink">
    <w:name w:val="Hyperlink"/>
    <w:basedOn w:val="DefaultParagraphFont"/>
    <w:rPr>
      <w:color w:val="666699"/>
      <w:u w:val="single"/>
    </w:rPr>
  </w:style>
  <w:style w:type="paragraph" w:customStyle="1" w:styleId="label">
    <w:name w:val="label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dt">
    <w:name w:val="d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indent">
    <w:name w:val="inden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tl">
    <w:name w:val="tl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BalloonText">
    <w:name w:val="Balloon Text"/>
    <w:basedOn w:val="Normal"/>
    <w:semiHidden/>
    <w:rsid w:val="00B75F85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sid w:val="001522B4"/>
    <w:rPr>
      <w:rFonts w:ascii="Arial" w:hAnsi="Arial" w:cs="Arial"/>
      <w:sz w:val="28"/>
      <w:szCs w:val="24"/>
      <w:lang w:val="en-CA"/>
    </w:rPr>
  </w:style>
  <w:style w:type="paragraph" w:styleId="BodyTextIndent">
    <w:name w:val="Body Text Indent"/>
    <w:basedOn w:val="Normal"/>
    <w:rsid w:val="00DB60F9"/>
    <w:pPr>
      <w:spacing w:after="120"/>
      <w:ind w:left="360"/>
    </w:pPr>
  </w:style>
  <w:style w:type="paragraph" w:customStyle="1" w:styleId="Default">
    <w:name w:val="Default"/>
    <w:rsid w:val="002758C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E4EBA"/>
    <w:pPr>
      <w:ind w:left="720"/>
      <w:contextualSpacing/>
    </w:pPr>
  </w:style>
  <w:style w:type="character" w:styleId="FollowedHyperlink">
    <w:name w:val="FollowedHyperlink"/>
    <w:basedOn w:val="DefaultParagraphFont"/>
    <w:rsid w:val="00CF212C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671E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6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28570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483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7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1770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85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5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3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6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97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76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7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4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3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26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5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53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8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4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0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04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2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33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99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2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8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2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64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8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4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3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1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39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2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6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4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0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8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88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9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5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87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5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50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6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72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54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6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5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9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2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4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83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63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8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2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8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00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9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25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0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70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6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5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8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62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56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5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44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05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98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70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68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1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50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0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40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1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58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3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9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7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8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9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83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71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33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17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71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6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48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75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9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2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86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89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65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rchive.ics.uci.edu/dataset/42/glass+identification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archive.ics.uci.edu/dataset/878/cirrhosis+patient+survival+prediction+dataset-1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0</TotalTime>
  <Pages>3</Pages>
  <Words>656</Words>
  <Characters>374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programming language C was originally developed by Dennis Ritchie of Bell Laboratories and was designed to run on a PDP-11 with a UNIX operating system</vt:lpstr>
    </vt:vector>
  </TitlesOfParts>
  <Company> </Company>
  <LinksUpToDate>false</LinksUpToDate>
  <CharactersWithSpaces>4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rogramming language C was originally developed by Dennis Ritchie of Bell Laboratories and was designed to run on a PDP-11 with a UNIX operating system</dc:title>
  <dc:subject/>
  <dc:creator>Ilia</dc:creator>
  <cp:keywords/>
  <cp:lastModifiedBy>vaishali cs</cp:lastModifiedBy>
  <cp:revision>91</cp:revision>
  <cp:lastPrinted>2019-09-13T18:54:00Z</cp:lastPrinted>
  <dcterms:created xsi:type="dcterms:W3CDTF">2021-02-18T22:10:00Z</dcterms:created>
  <dcterms:modified xsi:type="dcterms:W3CDTF">2024-02-20T14:26:00Z</dcterms:modified>
</cp:coreProperties>
</file>